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8A903E" w14:textId="0DA3363D" w:rsidR="00875696" w:rsidRPr="00A11114" w:rsidRDefault="00875696" w:rsidP="00681A3D">
      <w:pPr>
        <w:pStyle w:val="Odstavec-slovan"/>
        <w:spacing w:after="0"/>
        <w:jc w:val="right"/>
        <w:outlineLvl w:val="0"/>
        <w:rPr>
          <w:b w:val="0"/>
          <w:bCs/>
          <w:i/>
          <w:caps w:val="0"/>
        </w:rPr>
      </w:pPr>
      <w:r w:rsidRPr="00A11114">
        <w:rPr>
          <w:b w:val="0"/>
          <w:bCs/>
          <w:i/>
          <w:caps w:val="0"/>
        </w:rPr>
        <w:t>Příloha č. 1</w:t>
      </w:r>
    </w:p>
    <w:p w14:paraId="34CC83B9" w14:textId="77777777" w:rsidR="00875696" w:rsidRPr="00A11114" w:rsidRDefault="00875696" w:rsidP="00875696">
      <w:pPr>
        <w:pStyle w:val="Odstavec-slovan"/>
        <w:spacing w:after="0"/>
        <w:jc w:val="right"/>
        <w:outlineLvl w:val="0"/>
        <w:rPr>
          <w:b w:val="0"/>
          <w:bCs/>
          <w:i/>
          <w:caps w:val="0"/>
        </w:rPr>
      </w:pPr>
    </w:p>
    <w:p w14:paraId="4BD59F1B" w14:textId="673C61EB" w:rsidR="00BB10A4" w:rsidRPr="00983B9E" w:rsidRDefault="00BB10A4" w:rsidP="00001410">
      <w:pPr>
        <w:pStyle w:val="nadpisploh"/>
      </w:pPr>
      <w:r w:rsidRPr="00983B9E">
        <w:t>Doklad dosvědčující pedagogickou praxi</w:t>
      </w:r>
    </w:p>
    <w:p w14:paraId="5D45B65C" w14:textId="77777777" w:rsidR="00BB10A4" w:rsidRPr="00003386" w:rsidRDefault="00BB10A4" w:rsidP="00BB10A4">
      <w:pPr>
        <w:spacing w:before="120"/>
        <w:jc w:val="center"/>
        <w:rPr>
          <w:b/>
        </w:rPr>
      </w:pPr>
    </w:p>
    <w:p w14:paraId="5671C24F" w14:textId="77777777" w:rsidR="00BB10A4" w:rsidRPr="00003386" w:rsidRDefault="00BB10A4" w:rsidP="00BB10A4">
      <w:pPr>
        <w:spacing w:before="120"/>
        <w:outlineLvl w:val="0"/>
        <w:rPr>
          <w:b/>
        </w:rPr>
      </w:pPr>
      <w:r w:rsidRPr="00003386">
        <w:rPr>
          <w:b/>
        </w:rPr>
        <w:t>Jméno uchazeče:</w:t>
      </w:r>
    </w:p>
    <w:p w14:paraId="65383733" w14:textId="77777777" w:rsidR="00BB10A4" w:rsidRPr="00003386" w:rsidRDefault="00BB10A4" w:rsidP="00BB10A4">
      <w:pPr>
        <w:spacing w:before="120"/>
        <w:rPr>
          <w:b/>
        </w:rPr>
      </w:pPr>
    </w:p>
    <w:p w14:paraId="0E447458" w14:textId="6B105641" w:rsidR="00675B47" w:rsidRPr="00675B47" w:rsidRDefault="00675B47" w:rsidP="004B4219">
      <w:pPr>
        <w:pStyle w:val="podnadpisploh"/>
      </w:pPr>
      <w:r w:rsidRPr="00675B47">
        <w:t>Přehled pravidelné výuky uchazeče (bez časového omezení)</w:t>
      </w:r>
    </w:p>
    <w:p w14:paraId="01C7BCC0" w14:textId="3F51C3E6" w:rsidR="00BB10A4" w:rsidRPr="00675B47" w:rsidRDefault="00BB10A4" w:rsidP="00001410">
      <w:pPr>
        <w:pStyle w:val="podnadpis2plohy"/>
      </w:pPr>
      <w:r w:rsidRPr="00675B47">
        <w:t xml:space="preserve">Přednášky 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336"/>
        <w:gridCol w:w="4621"/>
        <w:gridCol w:w="1417"/>
        <w:gridCol w:w="2693"/>
      </w:tblGrid>
      <w:tr w:rsidR="002128B0" w:rsidRPr="00675B47" w14:paraId="4C85B9C1" w14:textId="77777777" w:rsidTr="00001410">
        <w:tc>
          <w:tcPr>
            <w:tcW w:w="336" w:type="dxa"/>
            <w:tcBorders>
              <w:bottom w:val="double" w:sz="4" w:space="0" w:color="auto"/>
              <w:right w:val="single" w:sz="4" w:space="0" w:color="auto"/>
            </w:tcBorders>
          </w:tcPr>
          <w:p w14:paraId="66A0D290" w14:textId="77777777" w:rsidR="002128B0" w:rsidRPr="00675B47" w:rsidRDefault="002128B0" w:rsidP="00001410">
            <w:pPr>
              <w:jc w:val="center"/>
            </w:pPr>
          </w:p>
        </w:tc>
        <w:tc>
          <w:tcPr>
            <w:tcW w:w="4621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2BABCBA" w14:textId="3A21DEDE" w:rsidR="002128B0" w:rsidRPr="00675B47" w:rsidRDefault="002128B0" w:rsidP="00001410">
            <w:pPr>
              <w:jc w:val="center"/>
            </w:pPr>
            <w:r>
              <w:t>Název p</w:t>
            </w:r>
            <w:r w:rsidRPr="00675B47">
              <w:t>ředmět</w:t>
            </w:r>
            <w:r>
              <w:t>u</w:t>
            </w:r>
          </w:p>
        </w:tc>
        <w:tc>
          <w:tcPr>
            <w:tcW w:w="1417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8512D7F" w14:textId="406FB9C6" w:rsidR="002128B0" w:rsidRDefault="002128B0" w:rsidP="00001410">
            <w:pPr>
              <w:jc w:val="center"/>
            </w:pPr>
            <w:r>
              <w:t xml:space="preserve">Stupeň </w:t>
            </w:r>
            <w:r w:rsidR="003A4C3B">
              <w:t>s</w:t>
            </w:r>
            <w:r>
              <w:t>tudia</w:t>
            </w:r>
          </w:p>
          <w:p w14:paraId="10E6F0F5" w14:textId="1D8220D3" w:rsidR="002128B0" w:rsidRPr="00001410" w:rsidRDefault="003A4C3B" w:rsidP="00001410">
            <w:pPr>
              <w:jc w:val="center"/>
              <w:rPr>
                <w:sz w:val="20"/>
                <w:szCs w:val="20"/>
              </w:rPr>
            </w:pPr>
            <w:r w:rsidRPr="003A4C3B">
              <w:rPr>
                <w:sz w:val="20"/>
                <w:szCs w:val="20"/>
              </w:rPr>
              <w:t>(</w:t>
            </w:r>
            <w:r w:rsidR="002128B0" w:rsidRPr="00001410">
              <w:rPr>
                <w:sz w:val="20"/>
                <w:szCs w:val="20"/>
              </w:rPr>
              <w:t>Bc/Mgr/PhD</w:t>
            </w:r>
            <w:r w:rsidRPr="003A4C3B">
              <w:rPr>
                <w:sz w:val="20"/>
                <w:szCs w:val="20"/>
              </w:rPr>
              <w:t>)</w:t>
            </w:r>
          </w:p>
        </w:tc>
        <w:tc>
          <w:tcPr>
            <w:tcW w:w="2693" w:type="dxa"/>
            <w:tcBorders>
              <w:left w:val="single" w:sz="4" w:space="0" w:color="auto"/>
              <w:bottom w:val="double" w:sz="4" w:space="0" w:color="auto"/>
            </w:tcBorders>
          </w:tcPr>
          <w:p w14:paraId="08374CB0" w14:textId="6293F5A7" w:rsidR="002128B0" w:rsidRPr="003A4C3B" w:rsidRDefault="002128B0" w:rsidP="00001410">
            <w:pPr>
              <w:jc w:val="center"/>
            </w:pPr>
            <w:r w:rsidRPr="00001410">
              <w:t xml:space="preserve">Období </w:t>
            </w:r>
            <w:r w:rsidR="003A4C3B">
              <w:t xml:space="preserve">realizace </w:t>
            </w:r>
            <w:r w:rsidRPr="00001410">
              <w:t>výuky</w:t>
            </w:r>
            <w:r w:rsidR="003A4C3B">
              <w:rPr>
                <w:rStyle w:val="Znakapoznpodarou"/>
              </w:rPr>
              <w:footnoteReference w:id="1"/>
            </w:r>
          </w:p>
        </w:tc>
      </w:tr>
      <w:tr w:rsidR="002128B0" w:rsidRPr="00675B47" w14:paraId="084F7D48" w14:textId="77777777" w:rsidTr="00001410">
        <w:tc>
          <w:tcPr>
            <w:tcW w:w="336" w:type="dxa"/>
            <w:tcBorders>
              <w:top w:val="double" w:sz="4" w:space="0" w:color="auto"/>
            </w:tcBorders>
          </w:tcPr>
          <w:p w14:paraId="4133F555" w14:textId="77777777" w:rsidR="002128B0" w:rsidRPr="00675B47" w:rsidRDefault="002128B0" w:rsidP="00FB0EEB">
            <w:r w:rsidRPr="00675B47">
              <w:t>1</w:t>
            </w:r>
          </w:p>
        </w:tc>
        <w:tc>
          <w:tcPr>
            <w:tcW w:w="4621" w:type="dxa"/>
            <w:tcBorders>
              <w:top w:val="double" w:sz="4" w:space="0" w:color="auto"/>
            </w:tcBorders>
          </w:tcPr>
          <w:p w14:paraId="01579E04" w14:textId="77777777" w:rsidR="002128B0" w:rsidRPr="00675B47" w:rsidRDefault="002128B0" w:rsidP="00FB0EEB"/>
        </w:tc>
        <w:tc>
          <w:tcPr>
            <w:tcW w:w="1417" w:type="dxa"/>
            <w:tcBorders>
              <w:top w:val="double" w:sz="4" w:space="0" w:color="auto"/>
            </w:tcBorders>
          </w:tcPr>
          <w:p w14:paraId="1955B4A8" w14:textId="77777777" w:rsidR="002128B0" w:rsidRPr="00675B47" w:rsidRDefault="002128B0" w:rsidP="00FB0EEB"/>
        </w:tc>
        <w:tc>
          <w:tcPr>
            <w:tcW w:w="2693" w:type="dxa"/>
            <w:tcBorders>
              <w:top w:val="double" w:sz="4" w:space="0" w:color="auto"/>
            </w:tcBorders>
          </w:tcPr>
          <w:p w14:paraId="26B4FCB5" w14:textId="77777777" w:rsidR="002128B0" w:rsidRPr="00675B47" w:rsidRDefault="002128B0" w:rsidP="00FB0EEB"/>
        </w:tc>
      </w:tr>
      <w:tr w:rsidR="002128B0" w:rsidRPr="00675B47" w14:paraId="21BB8BAE" w14:textId="77777777" w:rsidTr="00001410">
        <w:tc>
          <w:tcPr>
            <w:tcW w:w="336" w:type="dxa"/>
          </w:tcPr>
          <w:p w14:paraId="6C85D83E" w14:textId="77777777" w:rsidR="002128B0" w:rsidRPr="00675B47" w:rsidRDefault="002128B0" w:rsidP="00FB0EEB"/>
        </w:tc>
        <w:tc>
          <w:tcPr>
            <w:tcW w:w="4621" w:type="dxa"/>
          </w:tcPr>
          <w:p w14:paraId="65C5BF5A" w14:textId="77777777" w:rsidR="002128B0" w:rsidRPr="00675B47" w:rsidRDefault="002128B0" w:rsidP="00FB0EEB"/>
        </w:tc>
        <w:tc>
          <w:tcPr>
            <w:tcW w:w="1417" w:type="dxa"/>
          </w:tcPr>
          <w:p w14:paraId="6E4AD136" w14:textId="77777777" w:rsidR="002128B0" w:rsidRPr="00675B47" w:rsidRDefault="002128B0" w:rsidP="00FB0EEB"/>
        </w:tc>
        <w:tc>
          <w:tcPr>
            <w:tcW w:w="2693" w:type="dxa"/>
          </w:tcPr>
          <w:p w14:paraId="14B292EF" w14:textId="77777777" w:rsidR="002128B0" w:rsidRPr="00675B47" w:rsidRDefault="002128B0" w:rsidP="00FB0EEB"/>
        </w:tc>
      </w:tr>
      <w:tr w:rsidR="002128B0" w:rsidRPr="003B109E" w14:paraId="5C21CFED" w14:textId="77777777" w:rsidTr="00001410">
        <w:tc>
          <w:tcPr>
            <w:tcW w:w="336" w:type="dxa"/>
          </w:tcPr>
          <w:p w14:paraId="32EA562C" w14:textId="77777777" w:rsidR="002128B0" w:rsidRPr="003B109E" w:rsidRDefault="002128B0" w:rsidP="00FB0EEB"/>
        </w:tc>
        <w:tc>
          <w:tcPr>
            <w:tcW w:w="4621" w:type="dxa"/>
          </w:tcPr>
          <w:p w14:paraId="62F8A628" w14:textId="77777777" w:rsidR="002128B0" w:rsidRPr="003B109E" w:rsidRDefault="002128B0" w:rsidP="00FB0EEB"/>
        </w:tc>
        <w:tc>
          <w:tcPr>
            <w:tcW w:w="1417" w:type="dxa"/>
          </w:tcPr>
          <w:p w14:paraId="780B3401" w14:textId="77777777" w:rsidR="002128B0" w:rsidRPr="003B109E" w:rsidRDefault="002128B0" w:rsidP="00FB0EEB"/>
        </w:tc>
        <w:tc>
          <w:tcPr>
            <w:tcW w:w="2693" w:type="dxa"/>
          </w:tcPr>
          <w:p w14:paraId="3797F86A" w14:textId="77777777" w:rsidR="002128B0" w:rsidRPr="003B109E" w:rsidRDefault="002128B0" w:rsidP="00FB0EEB"/>
        </w:tc>
      </w:tr>
    </w:tbl>
    <w:p w14:paraId="183293A3" w14:textId="6143ED0B" w:rsidR="00BB10A4" w:rsidRDefault="00BB10A4" w:rsidP="00001410">
      <w:pPr>
        <w:pStyle w:val="podnadpis2plohy"/>
      </w:pPr>
      <w:r w:rsidRPr="00003386">
        <w:t>Semináře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336"/>
        <w:gridCol w:w="4621"/>
        <w:gridCol w:w="1417"/>
        <w:gridCol w:w="2693"/>
      </w:tblGrid>
      <w:tr w:rsidR="00C76506" w:rsidRPr="00675B47" w14:paraId="60D5F004" w14:textId="77777777" w:rsidTr="002809D5">
        <w:tc>
          <w:tcPr>
            <w:tcW w:w="336" w:type="dxa"/>
            <w:tcBorders>
              <w:bottom w:val="double" w:sz="4" w:space="0" w:color="auto"/>
              <w:right w:val="single" w:sz="4" w:space="0" w:color="auto"/>
            </w:tcBorders>
          </w:tcPr>
          <w:p w14:paraId="04EF418C" w14:textId="77777777" w:rsidR="00C76506" w:rsidRPr="00675B47" w:rsidRDefault="00C76506" w:rsidP="002809D5">
            <w:pPr>
              <w:jc w:val="center"/>
            </w:pPr>
          </w:p>
        </w:tc>
        <w:tc>
          <w:tcPr>
            <w:tcW w:w="4621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9B24B8F" w14:textId="77777777" w:rsidR="00C76506" w:rsidRPr="00675B47" w:rsidRDefault="00C76506" w:rsidP="002809D5">
            <w:pPr>
              <w:jc w:val="center"/>
            </w:pPr>
            <w:r>
              <w:t>Název p</w:t>
            </w:r>
            <w:r w:rsidRPr="00675B47">
              <w:t>ředmět</w:t>
            </w:r>
            <w:r>
              <w:t>u</w:t>
            </w:r>
          </w:p>
        </w:tc>
        <w:tc>
          <w:tcPr>
            <w:tcW w:w="1417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8099386" w14:textId="77777777" w:rsidR="00C76506" w:rsidRDefault="00C76506" w:rsidP="002809D5">
            <w:pPr>
              <w:jc w:val="center"/>
            </w:pPr>
            <w:r>
              <w:t>Stupeň studia</w:t>
            </w:r>
          </w:p>
          <w:p w14:paraId="226D6F12" w14:textId="77777777" w:rsidR="00C76506" w:rsidRPr="008C5488" w:rsidRDefault="00C76506" w:rsidP="002809D5">
            <w:pPr>
              <w:jc w:val="center"/>
              <w:rPr>
                <w:sz w:val="20"/>
                <w:szCs w:val="20"/>
              </w:rPr>
            </w:pPr>
            <w:r w:rsidRPr="003A4C3B">
              <w:rPr>
                <w:sz w:val="20"/>
                <w:szCs w:val="20"/>
              </w:rPr>
              <w:t>(</w:t>
            </w:r>
            <w:r w:rsidRPr="008C5488">
              <w:rPr>
                <w:sz w:val="20"/>
                <w:szCs w:val="20"/>
              </w:rPr>
              <w:t>Bc/Mgr/PhD</w:t>
            </w:r>
            <w:r w:rsidRPr="003A4C3B">
              <w:rPr>
                <w:sz w:val="20"/>
                <w:szCs w:val="20"/>
              </w:rPr>
              <w:t>)</w:t>
            </w:r>
          </w:p>
        </w:tc>
        <w:tc>
          <w:tcPr>
            <w:tcW w:w="2693" w:type="dxa"/>
            <w:tcBorders>
              <w:left w:val="single" w:sz="4" w:space="0" w:color="auto"/>
              <w:bottom w:val="double" w:sz="4" w:space="0" w:color="auto"/>
            </w:tcBorders>
          </w:tcPr>
          <w:p w14:paraId="5B4AD4E3" w14:textId="74AAD394" w:rsidR="00C76506" w:rsidRPr="003A4C3B" w:rsidRDefault="00C76506" w:rsidP="002809D5">
            <w:pPr>
              <w:jc w:val="center"/>
            </w:pPr>
            <w:r w:rsidRPr="008C5488">
              <w:t xml:space="preserve">Období </w:t>
            </w:r>
            <w:r>
              <w:t xml:space="preserve">realizace </w:t>
            </w:r>
            <w:r w:rsidRPr="008C5488">
              <w:t>výuky</w:t>
            </w:r>
          </w:p>
        </w:tc>
      </w:tr>
      <w:tr w:rsidR="003A4C3B" w:rsidRPr="00675B47" w14:paraId="013A7DAA" w14:textId="77777777" w:rsidTr="002809D5">
        <w:tc>
          <w:tcPr>
            <w:tcW w:w="336" w:type="dxa"/>
          </w:tcPr>
          <w:p w14:paraId="47D0272B" w14:textId="77777777" w:rsidR="003A4C3B" w:rsidRPr="00675B47" w:rsidRDefault="003A4C3B" w:rsidP="00FB0EEB">
            <w:r w:rsidRPr="00675B47">
              <w:t>1</w:t>
            </w:r>
          </w:p>
        </w:tc>
        <w:tc>
          <w:tcPr>
            <w:tcW w:w="4621" w:type="dxa"/>
          </w:tcPr>
          <w:p w14:paraId="177B7125" w14:textId="77777777" w:rsidR="003A4C3B" w:rsidRPr="00675B47" w:rsidRDefault="003A4C3B" w:rsidP="00FB0EEB"/>
        </w:tc>
        <w:tc>
          <w:tcPr>
            <w:tcW w:w="1417" w:type="dxa"/>
          </w:tcPr>
          <w:p w14:paraId="75B047B8" w14:textId="77777777" w:rsidR="003A4C3B" w:rsidRPr="00675B47" w:rsidRDefault="003A4C3B" w:rsidP="00FB0EEB"/>
        </w:tc>
        <w:tc>
          <w:tcPr>
            <w:tcW w:w="2693" w:type="dxa"/>
          </w:tcPr>
          <w:p w14:paraId="06BC4F4A" w14:textId="77777777" w:rsidR="003A4C3B" w:rsidRPr="00675B47" w:rsidRDefault="003A4C3B" w:rsidP="00FB0EEB"/>
        </w:tc>
      </w:tr>
      <w:tr w:rsidR="003A4C3B" w:rsidRPr="00675B47" w14:paraId="0EC7E814" w14:textId="77777777" w:rsidTr="002809D5">
        <w:tc>
          <w:tcPr>
            <w:tcW w:w="336" w:type="dxa"/>
          </w:tcPr>
          <w:p w14:paraId="3BF38394" w14:textId="77777777" w:rsidR="003A4C3B" w:rsidRPr="00675B47" w:rsidRDefault="003A4C3B" w:rsidP="00FB0EEB"/>
        </w:tc>
        <w:tc>
          <w:tcPr>
            <w:tcW w:w="4621" w:type="dxa"/>
          </w:tcPr>
          <w:p w14:paraId="080B8DAD" w14:textId="77777777" w:rsidR="003A4C3B" w:rsidRPr="00675B47" w:rsidRDefault="003A4C3B" w:rsidP="00FB0EEB"/>
        </w:tc>
        <w:tc>
          <w:tcPr>
            <w:tcW w:w="1417" w:type="dxa"/>
          </w:tcPr>
          <w:p w14:paraId="3E46DAAC" w14:textId="77777777" w:rsidR="003A4C3B" w:rsidRPr="00675B47" w:rsidRDefault="003A4C3B" w:rsidP="00FB0EEB"/>
        </w:tc>
        <w:tc>
          <w:tcPr>
            <w:tcW w:w="2693" w:type="dxa"/>
          </w:tcPr>
          <w:p w14:paraId="3F3FD47F" w14:textId="77777777" w:rsidR="003A4C3B" w:rsidRPr="00675B47" w:rsidRDefault="003A4C3B" w:rsidP="00FB0EEB"/>
        </w:tc>
      </w:tr>
      <w:tr w:rsidR="003A4C3B" w:rsidRPr="003B109E" w14:paraId="0E6AC6E9" w14:textId="77777777" w:rsidTr="002809D5">
        <w:tc>
          <w:tcPr>
            <w:tcW w:w="336" w:type="dxa"/>
          </w:tcPr>
          <w:p w14:paraId="261EF5DF" w14:textId="77777777" w:rsidR="003A4C3B" w:rsidRPr="003B109E" w:rsidRDefault="003A4C3B" w:rsidP="00FB0EEB"/>
        </w:tc>
        <w:tc>
          <w:tcPr>
            <w:tcW w:w="4621" w:type="dxa"/>
          </w:tcPr>
          <w:p w14:paraId="0CCB451B" w14:textId="77777777" w:rsidR="003A4C3B" w:rsidRPr="003B109E" w:rsidRDefault="003A4C3B" w:rsidP="00FB0EEB"/>
        </w:tc>
        <w:tc>
          <w:tcPr>
            <w:tcW w:w="1417" w:type="dxa"/>
          </w:tcPr>
          <w:p w14:paraId="6D26CF28" w14:textId="77777777" w:rsidR="003A4C3B" w:rsidRPr="003B109E" w:rsidRDefault="003A4C3B" w:rsidP="00FB0EEB"/>
        </w:tc>
        <w:tc>
          <w:tcPr>
            <w:tcW w:w="2693" w:type="dxa"/>
          </w:tcPr>
          <w:p w14:paraId="04E63423" w14:textId="77777777" w:rsidR="003A4C3B" w:rsidRPr="003B109E" w:rsidRDefault="003A4C3B" w:rsidP="00FB0EEB"/>
        </w:tc>
      </w:tr>
    </w:tbl>
    <w:p w14:paraId="76B28BA4" w14:textId="05E9B5FC" w:rsidR="00BB10A4" w:rsidRDefault="00BB10A4" w:rsidP="00001410">
      <w:pPr>
        <w:pStyle w:val="Nadpis8"/>
      </w:pPr>
      <w:r w:rsidRPr="00003386">
        <w:t xml:space="preserve">Cvičení 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336"/>
        <w:gridCol w:w="4621"/>
        <w:gridCol w:w="1417"/>
        <w:gridCol w:w="2693"/>
      </w:tblGrid>
      <w:tr w:rsidR="00C76506" w:rsidRPr="00675B47" w14:paraId="3E423DFA" w14:textId="77777777" w:rsidTr="002809D5">
        <w:tc>
          <w:tcPr>
            <w:tcW w:w="336" w:type="dxa"/>
            <w:tcBorders>
              <w:bottom w:val="double" w:sz="4" w:space="0" w:color="auto"/>
              <w:right w:val="single" w:sz="4" w:space="0" w:color="auto"/>
            </w:tcBorders>
          </w:tcPr>
          <w:p w14:paraId="26E4A79E" w14:textId="77777777" w:rsidR="00C76506" w:rsidRPr="00675B47" w:rsidRDefault="00C76506" w:rsidP="002809D5">
            <w:pPr>
              <w:jc w:val="center"/>
            </w:pPr>
          </w:p>
        </w:tc>
        <w:tc>
          <w:tcPr>
            <w:tcW w:w="4621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CFF1E3C" w14:textId="77777777" w:rsidR="00C76506" w:rsidRPr="00675B47" w:rsidRDefault="00C76506" w:rsidP="002809D5">
            <w:pPr>
              <w:jc w:val="center"/>
            </w:pPr>
            <w:r>
              <w:t>Název p</w:t>
            </w:r>
            <w:r w:rsidRPr="00675B47">
              <w:t>ředmět</w:t>
            </w:r>
            <w:r>
              <w:t>u</w:t>
            </w:r>
          </w:p>
        </w:tc>
        <w:tc>
          <w:tcPr>
            <w:tcW w:w="1417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237A25C" w14:textId="77777777" w:rsidR="00C76506" w:rsidRDefault="00C76506" w:rsidP="002809D5">
            <w:pPr>
              <w:jc w:val="center"/>
            </w:pPr>
            <w:r>
              <w:t>Stupeň studia</w:t>
            </w:r>
          </w:p>
          <w:p w14:paraId="3B5C96F6" w14:textId="77777777" w:rsidR="00C76506" w:rsidRPr="008C5488" w:rsidRDefault="00C76506" w:rsidP="002809D5">
            <w:pPr>
              <w:jc w:val="center"/>
              <w:rPr>
                <w:sz w:val="20"/>
                <w:szCs w:val="20"/>
              </w:rPr>
            </w:pPr>
            <w:r w:rsidRPr="003A4C3B">
              <w:rPr>
                <w:sz w:val="20"/>
                <w:szCs w:val="20"/>
              </w:rPr>
              <w:t>(</w:t>
            </w:r>
            <w:r w:rsidRPr="008C5488">
              <w:rPr>
                <w:sz w:val="20"/>
                <w:szCs w:val="20"/>
              </w:rPr>
              <w:t>Bc/Mgr/PhD</w:t>
            </w:r>
            <w:r w:rsidRPr="003A4C3B">
              <w:rPr>
                <w:sz w:val="20"/>
                <w:szCs w:val="20"/>
              </w:rPr>
              <w:t>)</w:t>
            </w:r>
          </w:p>
        </w:tc>
        <w:tc>
          <w:tcPr>
            <w:tcW w:w="2693" w:type="dxa"/>
            <w:tcBorders>
              <w:left w:val="single" w:sz="4" w:space="0" w:color="auto"/>
              <w:bottom w:val="double" w:sz="4" w:space="0" w:color="auto"/>
            </w:tcBorders>
          </w:tcPr>
          <w:p w14:paraId="6A1838A7" w14:textId="5883C47C" w:rsidR="00C76506" w:rsidRPr="003A4C3B" w:rsidRDefault="00C76506" w:rsidP="002809D5">
            <w:pPr>
              <w:jc w:val="center"/>
            </w:pPr>
            <w:r w:rsidRPr="008C5488">
              <w:t xml:space="preserve">Období </w:t>
            </w:r>
            <w:r>
              <w:t xml:space="preserve">realizace </w:t>
            </w:r>
            <w:r w:rsidRPr="008C5488">
              <w:t>výuky</w:t>
            </w:r>
          </w:p>
        </w:tc>
      </w:tr>
      <w:tr w:rsidR="003A4C3B" w:rsidRPr="00675B47" w14:paraId="0A4E18AC" w14:textId="77777777" w:rsidTr="002809D5">
        <w:tc>
          <w:tcPr>
            <w:tcW w:w="336" w:type="dxa"/>
          </w:tcPr>
          <w:p w14:paraId="48413336" w14:textId="77777777" w:rsidR="003A4C3B" w:rsidRPr="00675B47" w:rsidRDefault="003A4C3B" w:rsidP="00FB0EEB">
            <w:r w:rsidRPr="00675B47">
              <w:t>1</w:t>
            </w:r>
          </w:p>
        </w:tc>
        <w:tc>
          <w:tcPr>
            <w:tcW w:w="4621" w:type="dxa"/>
          </w:tcPr>
          <w:p w14:paraId="08568845" w14:textId="77777777" w:rsidR="003A4C3B" w:rsidRPr="00675B47" w:rsidRDefault="003A4C3B" w:rsidP="00FB0EEB"/>
        </w:tc>
        <w:tc>
          <w:tcPr>
            <w:tcW w:w="1417" w:type="dxa"/>
          </w:tcPr>
          <w:p w14:paraId="7AB676E2" w14:textId="77777777" w:rsidR="003A4C3B" w:rsidRPr="00675B47" w:rsidRDefault="003A4C3B" w:rsidP="00FB0EEB"/>
        </w:tc>
        <w:tc>
          <w:tcPr>
            <w:tcW w:w="2693" w:type="dxa"/>
          </w:tcPr>
          <w:p w14:paraId="44FBC8AB" w14:textId="77777777" w:rsidR="003A4C3B" w:rsidRPr="00675B47" w:rsidRDefault="003A4C3B" w:rsidP="00FB0EEB"/>
        </w:tc>
      </w:tr>
      <w:tr w:rsidR="003A4C3B" w:rsidRPr="00675B47" w14:paraId="30940F3E" w14:textId="77777777" w:rsidTr="002809D5">
        <w:tc>
          <w:tcPr>
            <w:tcW w:w="336" w:type="dxa"/>
          </w:tcPr>
          <w:p w14:paraId="71153C13" w14:textId="77777777" w:rsidR="003A4C3B" w:rsidRPr="00675B47" w:rsidRDefault="003A4C3B" w:rsidP="00FB0EEB"/>
        </w:tc>
        <w:tc>
          <w:tcPr>
            <w:tcW w:w="4621" w:type="dxa"/>
          </w:tcPr>
          <w:p w14:paraId="56AE8A94" w14:textId="77777777" w:rsidR="003A4C3B" w:rsidRPr="00675B47" w:rsidRDefault="003A4C3B" w:rsidP="00FB0EEB"/>
        </w:tc>
        <w:tc>
          <w:tcPr>
            <w:tcW w:w="1417" w:type="dxa"/>
          </w:tcPr>
          <w:p w14:paraId="01073C57" w14:textId="77777777" w:rsidR="003A4C3B" w:rsidRPr="00675B47" w:rsidRDefault="003A4C3B" w:rsidP="00FB0EEB"/>
        </w:tc>
        <w:tc>
          <w:tcPr>
            <w:tcW w:w="2693" w:type="dxa"/>
          </w:tcPr>
          <w:p w14:paraId="0DA290A7" w14:textId="77777777" w:rsidR="003A4C3B" w:rsidRPr="00675B47" w:rsidRDefault="003A4C3B" w:rsidP="00FB0EEB"/>
        </w:tc>
      </w:tr>
      <w:tr w:rsidR="003A4C3B" w:rsidRPr="003B109E" w14:paraId="43C0A2FC" w14:textId="77777777" w:rsidTr="002809D5">
        <w:tc>
          <w:tcPr>
            <w:tcW w:w="336" w:type="dxa"/>
          </w:tcPr>
          <w:p w14:paraId="3B1981D2" w14:textId="77777777" w:rsidR="003A4C3B" w:rsidRPr="003B109E" w:rsidRDefault="003A4C3B" w:rsidP="00FB0EEB"/>
        </w:tc>
        <w:tc>
          <w:tcPr>
            <w:tcW w:w="4621" w:type="dxa"/>
          </w:tcPr>
          <w:p w14:paraId="5C9631A3" w14:textId="77777777" w:rsidR="003A4C3B" w:rsidRPr="003B109E" w:rsidRDefault="003A4C3B" w:rsidP="00FB0EEB"/>
        </w:tc>
        <w:tc>
          <w:tcPr>
            <w:tcW w:w="1417" w:type="dxa"/>
          </w:tcPr>
          <w:p w14:paraId="08FB225E" w14:textId="77777777" w:rsidR="003A4C3B" w:rsidRPr="003B109E" w:rsidRDefault="003A4C3B" w:rsidP="00FB0EEB"/>
        </w:tc>
        <w:tc>
          <w:tcPr>
            <w:tcW w:w="2693" w:type="dxa"/>
          </w:tcPr>
          <w:p w14:paraId="2562360F" w14:textId="77777777" w:rsidR="003A4C3B" w:rsidRPr="003B109E" w:rsidRDefault="003A4C3B" w:rsidP="00FB0EEB"/>
        </w:tc>
      </w:tr>
    </w:tbl>
    <w:p w14:paraId="7397971E" w14:textId="7C86AC8B" w:rsidR="003A4C3B" w:rsidRDefault="003A4C3B">
      <w:pPr>
        <w:rPr>
          <w:b/>
        </w:rPr>
      </w:pPr>
    </w:p>
    <w:p w14:paraId="05E2C2F4" w14:textId="71F7491B" w:rsidR="00BB10A4" w:rsidRPr="00003386" w:rsidRDefault="00BB10A4" w:rsidP="004B4219">
      <w:pPr>
        <w:pStyle w:val="podnadpisploh"/>
      </w:pPr>
      <w:r w:rsidRPr="00C76506">
        <w:t>Vedení</w:t>
      </w:r>
      <w:r w:rsidRPr="00003386">
        <w:t xml:space="preserve"> </w:t>
      </w:r>
      <w:r w:rsidR="00F12AE7">
        <w:t xml:space="preserve">úspěšně obhájených </w:t>
      </w:r>
      <w:r w:rsidRPr="00C76506">
        <w:t>bakalářských</w:t>
      </w:r>
      <w:r w:rsidRPr="00003386">
        <w:t xml:space="preserve"> a diplomových prací </w:t>
      </w:r>
      <w:r w:rsidR="003A1168" w:rsidRPr="00003386">
        <w:t>(bez časového omezení)</w:t>
      </w:r>
    </w:p>
    <w:p w14:paraId="675DB798" w14:textId="14F36505" w:rsidR="00BB10A4" w:rsidRPr="00001410" w:rsidRDefault="00F12AE7" w:rsidP="00001410">
      <w:pPr>
        <w:pStyle w:val="podnadpis2plohy"/>
      </w:pPr>
      <w:r>
        <w:t>Bakalářské práce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397"/>
        <w:gridCol w:w="2292"/>
        <w:gridCol w:w="3543"/>
        <w:gridCol w:w="2127"/>
        <w:gridCol w:w="708"/>
      </w:tblGrid>
      <w:tr w:rsidR="009B07D2" w:rsidRPr="00001410" w14:paraId="47FBABBD" w14:textId="77777777" w:rsidTr="00001410">
        <w:trPr>
          <w:trHeight w:val="573"/>
        </w:trPr>
        <w:tc>
          <w:tcPr>
            <w:tcW w:w="397" w:type="dxa"/>
            <w:tcBorders>
              <w:bottom w:val="double" w:sz="4" w:space="0" w:color="auto"/>
            </w:tcBorders>
          </w:tcPr>
          <w:p w14:paraId="115941D3" w14:textId="36BC725E" w:rsidR="009B07D2" w:rsidRPr="00C76506" w:rsidRDefault="009B07D2" w:rsidP="00001410">
            <w:pPr>
              <w:jc w:val="center"/>
            </w:pPr>
          </w:p>
        </w:tc>
        <w:tc>
          <w:tcPr>
            <w:tcW w:w="2292" w:type="dxa"/>
            <w:tcBorders>
              <w:bottom w:val="double" w:sz="4" w:space="0" w:color="auto"/>
            </w:tcBorders>
          </w:tcPr>
          <w:p w14:paraId="283EFBF1" w14:textId="18B531B1" w:rsidR="009B07D2" w:rsidRPr="00C76506" w:rsidRDefault="009B07D2" w:rsidP="00001410">
            <w:r w:rsidRPr="00001410">
              <w:t>Jméno studenta</w:t>
            </w:r>
          </w:p>
        </w:tc>
        <w:tc>
          <w:tcPr>
            <w:tcW w:w="3543" w:type="dxa"/>
            <w:tcBorders>
              <w:bottom w:val="double" w:sz="4" w:space="0" w:color="auto"/>
            </w:tcBorders>
          </w:tcPr>
          <w:p w14:paraId="1354208C" w14:textId="08253161" w:rsidR="009B07D2" w:rsidRPr="00C76506" w:rsidRDefault="009B07D2" w:rsidP="00001410">
            <w:r w:rsidRPr="00001410">
              <w:rPr>
                <w:i/>
              </w:rPr>
              <w:t>Název práce</w:t>
            </w:r>
          </w:p>
        </w:tc>
        <w:tc>
          <w:tcPr>
            <w:tcW w:w="2127" w:type="dxa"/>
            <w:tcBorders>
              <w:bottom w:val="double" w:sz="4" w:space="0" w:color="auto"/>
            </w:tcBorders>
          </w:tcPr>
          <w:p w14:paraId="1D716617" w14:textId="67E28853" w:rsidR="009B07D2" w:rsidRPr="00C76506" w:rsidRDefault="009B07D2" w:rsidP="00001410">
            <w:pPr>
              <w:jc w:val="center"/>
            </w:pPr>
            <w:r w:rsidRPr="00001410">
              <w:t>Studijní program (obor)</w:t>
            </w:r>
          </w:p>
        </w:tc>
        <w:tc>
          <w:tcPr>
            <w:tcW w:w="708" w:type="dxa"/>
            <w:tcBorders>
              <w:bottom w:val="double" w:sz="4" w:space="0" w:color="auto"/>
            </w:tcBorders>
          </w:tcPr>
          <w:p w14:paraId="226641EB" w14:textId="7D20DC0F" w:rsidR="009B07D2" w:rsidRPr="00C76506" w:rsidRDefault="009B07D2" w:rsidP="00001410">
            <w:pPr>
              <w:jc w:val="center"/>
            </w:pPr>
            <w:r w:rsidRPr="00001410">
              <w:t>Rok</w:t>
            </w:r>
          </w:p>
        </w:tc>
      </w:tr>
      <w:tr w:rsidR="009B07D2" w:rsidRPr="003B109E" w14:paraId="4B9A9050" w14:textId="77777777" w:rsidTr="00001410">
        <w:tc>
          <w:tcPr>
            <w:tcW w:w="397" w:type="dxa"/>
            <w:tcBorders>
              <w:top w:val="double" w:sz="4" w:space="0" w:color="auto"/>
            </w:tcBorders>
          </w:tcPr>
          <w:p w14:paraId="1CF8438F" w14:textId="4641E702" w:rsidR="009B07D2" w:rsidRPr="003B109E" w:rsidRDefault="009B07D2" w:rsidP="00001410">
            <w:pPr>
              <w:jc w:val="center"/>
            </w:pPr>
            <w:r w:rsidRPr="009B07D2">
              <w:t>1</w:t>
            </w:r>
          </w:p>
        </w:tc>
        <w:tc>
          <w:tcPr>
            <w:tcW w:w="2292" w:type="dxa"/>
            <w:tcBorders>
              <w:top w:val="double" w:sz="4" w:space="0" w:color="auto"/>
            </w:tcBorders>
          </w:tcPr>
          <w:p w14:paraId="7B448CE1" w14:textId="77777777" w:rsidR="009B07D2" w:rsidRPr="00001410" w:rsidRDefault="009B07D2" w:rsidP="00001410"/>
        </w:tc>
        <w:tc>
          <w:tcPr>
            <w:tcW w:w="3543" w:type="dxa"/>
            <w:tcBorders>
              <w:top w:val="double" w:sz="4" w:space="0" w:color="auto"/>
            </w:tcBorders>
          </w:tcPr>
          <w:p w14:paraId="0FDD7BF8" w14:textId="77777777" w:rsidR="009B07D2" w:rsidRPr="00001410" w:rsidRDefault="009B07D2" w:rsidP="00001410">
            <w:pPr>
              <w:rPr>
                <w:i/>
              </w:rPr>
            </w:pPr>
          </w:p>
        </w:tc>
        <w:tc>
          <w:tcPr>
            <w:tcW w:w="2127" w:type="dxa"/>
            <w:tcBorders>
              <w:top w:val="double" w:sz="4" w:space="0" w:color="auto"/>
            </w:tcBorders>
          </w:tcPr>
          <w:p w14:paraId="3EE97FAF" w14:textId="77777777" w:rsidR="009B07D2" w:rsidRPr="00001410" w:rsidRDefault="009B07D2" w:rsidP="00001410">
            <w:pPr>
              <w:jc w:val="center"/>
            </w:pPr>
          </w:p>
        </w:tc>
        <w:tc>
          <w:tcPr>
            <w:tcW w:w="708" w:type="dxa"/>
            <w:tcBorders>
              <w:top w:val="double" w:sz="4" w:space="0" w:color="auto"/>
            </w:tcBorders>
          </w:tcPr>
          <w:p w14:paraId="1ED424F5" w14:textId="0A200642" w:rsidR="009B07D2" w:rsidRPr="00001410" w:rsidRDefault="009B07D2" w:rsidP="00001410">
            <w:pPr>
              <w:jc w:val="center"/>
            </w:pPr>
          </w:p>
        </w:tc>
      </w:tr>
      <w:tr w:rsidR="009B07D2" w:rsidRPr="003B109E" w14:paraId="3BDEF705" w14:textId="77777777" w:rsidTr="00001410">
        <w:tc>
          <w:tcPr>
            <w:tcW w:w="397" w:type="dxa"/>
          </w:tcPr>
          <w:p w14:paraId="039F2794" w14:textId="3750969F" w:rsidR="009B07D2" w:rsidRPr="003B109E" w:rsidRDefault="009B07D2" w:rsidP="00001410">
            <w:pPr>
              <w:jc w:val="center"/>
            </w:pPr>
            <w:r w:rsidRPr="009B07D2">
              <w:t>2</w:t>
            </w:r>
          </w:p>
        </w:tc>
        <w:tc>
          <w:tcPr>
            <w:tcW w:w="2292" w:type="dxa"/>
          </w:tcPr>
          <w:p w14:paraId="0BBE1C6E" w14:textId="77777777" w:rsidR="009B07D2" w:rsidRPr="00001410" w:rsidRDefault="009B07D2" w:rsidP="00001410"/>
        </w:tc>
        <w:tc>
          <w:tcPr>
            <w:tcW w:w="3543" w:type="dxa"/>
          </w:tcPr>
          <w:p w14:paraId="17555C44" w14:textId="77777777" w:rsidR="009B07D2" w:rsidRPr="00001410" w:rsidRDefault="009B07D2" w:rsidP="00001410">
            <w:pPr>
              <w:rPr>
                <w:i/>
              </w:rPr>
            </w:pPr>
          </w:p>
        </w:tc>
        <w:tc>
          <w:tcPr>
            <w:tcW w:w="2127" w:type="dxa"/>
          </w:tcPr>
          <w:p w14:paraId="40C147F0" w14:textId="77777777" w:rsidR="009B07D2" w:rsidRPr="00001410" w:rsidRDefault="009B07D2" w:rsidP="00001410">
            <w:pPr>
              <w:jc w:val="center"/>
            </w:pPr>
          </w:p>
        </w:tc>
        <w:tc>
          <w:tcPr>
            <w:tcW w:w="708" w:type="dxa"/>
          </w:tcPr>
          <w:p w14:paraId="51F1949C" w14:textId="77777777" w:rsidR="009B07D2" w:rsidRPr="00001410" w:rsidRDefault="009B07D2" w:rsidP="00001410">
            <w:pPr>
              <w:jc w:val="center"/>
            </w:pPr>
          </w:p>
        </w:tc>
      </w:tr>
      <w:tr w:rsidR="009B07D2" w:rsidRPr="003B109E" w14:paraId="40A493DF" w14:textId="77777777" w:rsidTr="00001410">
        <w:tc>
          <w:tcPr>
            <w:tcW w:w="397" w:type="dxa"/>
          </w:tcPr>
          <w:p w14:paraId="73B74631" w14:textId="409E5F51" w:rsidR="009B07D2" w:rsidRPr="003B109E" w:rsidRDefault="009B07D2" w:rsidP="00001410">
            <w:pPr>
              <w:jc w:val="center"/>
            </w:pPr>
            <w:r w:rsidRPr="009B07D2">
              <w:t>3</w:t>
            </w:r>
          </w:p>
        </w:tc>
        <w:tc>
          <w:tcPr>
            <w:tcW w:w="2292" w:type="dxa"/>
          </w:tcPr>
          <w:p w14:paraId="590CBBA9" w14:textId="77777777" w:rsidR="009B07D2" w:rsidRPr="00001410" w:rsidRDefault="009B07D2" w:rsidP="00001410"/>
        </w:tc>
        <w:tc>
          <w:tcPr>
            <w:tcW w:w="3543" w:type="dxa"/>
          </w:tcPr>
          <w:p w14:paraId="588837F5" w14:textId="77777777" w:rsidR="009B07D2" w:rsidRPr="00001410" w:rsidRDefault="009B07D2" w:rsidP="00001410">
            <w:pPr>
              <w:rPr>
                <w:i/>
              </w:rPr>
            </w:pPr>
          </w:p>
        </w:tc>
        <w:tc>
          <w:tcPr>
            <w:tcW w:w="2127" w:type="dxa"/>
          </w:tcPr>
          <w:p w14:paraId="7CD78B9D" w14:textId="77777777" w:rsidR="009B07D2" w:rsidRPr="00001410" w:rsidRDefault="009B07D2" w:rsidP="00001410">
            <w:pPr>
              <w:jc w:val="center"/>
            </w:pPr>
          </w:p>
        </w:tc>
        <w:tc>
          <w:tcPr>
            <w:tcW w:w="708" w:type="dxa"/>
          </w:tcPr>
          <w:p w14:paraId="74140F87" w14:textId="77777777" w:rsidR="009B07D2" w:rsidRPr="00001410" w:rsidRDefault="009B07D2" w:rsidP="00001410">
            <w:pPr>
              <w:jc w:val="center"/>
            </w:pPr>
          </w:p>
        </w:tc>
      </w:tr>
    </w:tbl>
    <w:p w14:paraId="63299F7F" w14:textId="4DC52AD3" w:rsidR="009B07D2" w:rsidRPr="008C5488" w:rsidRDefault="009B07D2" w:rsidP="00001410">
      <w:pPr>
        <w:pStyle w:val="podnadpis2plohy"/>
      </w:pPr>
      <w:r>
        <w:lastRenderedPageBreak/>
        <w:t>Diplomové práce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397"/>
        <w:gridCol w:w="2292"/>
        <w:gridCol w:w="3543"/>
        <w:gridCol w:w="2127"/>
        <w:gridCol w:w="708"/>
      </w:tblGrid>
      <w:tr w:rsidR="00C76506" w:rsidRPr="008C5488" w14:paraId="2FA401BA" w14:textId="77777777" w:rsidTr="00001410">
        <w:trPr>
          <w:trHeight w:val="573"/>
        </w:trPr>
        <w:tc>
          <w:tcPr>
            <w:tcW w:w="397" w:type="dxa"/>
            <w:tcBorders>
              <w:bottom w:val="double" w:sz="4" w:space="0" w:color="auto"/>
            </w:tcBorders>
          </w:tcPr>
          <w:p w14:paraId="5A7CA388" w14:textId="77777777" w:rsidR="00C76506" w:rsidRPr="00C76506" w:rsidRDefault="00C76506" w:rsidP="002809D5">
            <w:pPr>
              <w:jc w:val="center"/>
            </w:pPr>
          </w:p>
        </w:tc>
        <w:tc>
          <w:tcPr>
            <w:tcW w:w="2292" w:type="dxa"/>
            <w:tcBorders>
              <w:bottom w:val="double" w:sz="4" w:space="0" w:color="auto"/>
            </w:tcBorders>
          </w:tcPr>
          <w:p w14:paraId="7A9A6E59" w14:textId="77777777" w:rsidR="00C76506" w:rsidRPr="00C76506" w:rsidRDefault="00C76506" w:rsidP="002809D5">
            <w:r w:rsidRPr="008C5488">
              <w:t>Jméno studenta</w:t>
            </w:r>
          </w:p>
        </w:tc>
        <w:tc>
          <w:tcPr>
            <w:tcW w:w="3543" w:type="dxa"/>
            <w:tcBorders>
              <w:bottom w:val="double" w:sz="4" w:space="0" w:color="auto"/>
            </w:tcBorders>
          </w:tcPr>
          <w:p w14:paraId="11883349" w14:textId="77777777" w:rsidR="00C76506" w:rsidRPr="00C76506" w:rsidRDefault="00C76506" w:rsidP="002809D5">
            <w:r w:rsidRPr="008C5488">
              <w:rPr>
                <w:i/>
              </w:rPr>
              <w:t>Název práce</w:t>
            </w:r>
          </w:p>
        </w:tc>
        <w:tc>
          <w:tcPr>
            <w:tcW w:w="2127" w:type="dxa"/>
            <w:tcBorders>
              <w:bottom w:val="double" w:sz="4" w:space="0" w:color="auto"/>
            </w:tcBorders>
          </w:tcPr>
          <w:p w14:paraId="3124412D" w14:textId="77777777" w:rsidR="00C76506" w:rsidRPr="00C76506" w:rsidRDefault="00C76506" w:rsidP="002809D5">
            <w:pPr>
              <w:jc w:val="center"/>
            </w:pPr>
            <w:r w:rsidRPr="008C5488">
              <w:t>Studijní program (obor)</w:t>
            </w:r>
          </w:p>
        </w:tc>
        <w:tc>
          <w:tcPr>
            <w:tcW w:w="708" w:type="dxa"/>
            <w:tcBorders>
              <w:bottom w:val="double" w:sz="4" w:space="0" w:color="auto"/>
            </w:tcBorders>
          </w:tcPr>
          <w:p w14:paraId="56E52407" w14:textId="77777777" w:rsidR="00C76506" w:rsidRPr="00C76506" w:rsidRDefault="00C76506" w:rsidP="002809D5">
            <w:pPr>
              <w:jc w:val="center"/>
            </w:pPr>
            <w:r w:rsidRPr="008C5488">
              <w:t>Rok</w:t>
            </w:r>
          </w:p>
        </w:tc>
      </w:tr>
      <w:tr w:rsidR="00C76506" w:rsidRPr="003B109E" w14:paraId="5921AAF4" w14:textId="77777777" w:rsidTr="00001410">
        <w:tc>
          <w:tcPr>
            <w:tcW w:w="397" w:type="dxa"/>
            <w:tcBorders>
              <w:top w:val="double" w:sz="4" w:space="0" w:color="auto"/>
            </w:tcBorders>
          </w:tcPr>
          <w:p w14:paraId="41E3069A" w14:textId="77777777" w:rsidR="00C76506" w:rsidRPr="003B109E" w:rsidRDefault="00C76506" w:rsidP="002809D5">
            <w:pPr>
              <w:jc w:val="center"/>
            </w:pPr>
            <w:r w:rsidRPr="009B07D2">
              <w:t>1</w:t>
            </w:r>
          </w:p>
        </w:tc>
        <w:tc>
          <w:tcPr>
            <w:tcW w:w="2292" w:type="dxa"/>
            <w:tcBorders>
              <w:top w:val="double" w:sz="4" w:space="0" w:color="auto"/>
            </w:tcBorders>
          </w:tcPr>
          <w:p w14:paraId="3D81071B" w14:textId="77777777" w:rsidR="00C76506" w:rsidRPr="008C5488" w:rsidRDefault="00C76506" w:rsidP="002809D5"/>
        </w:tc>
        <w:tc>
          <w:tcPr>
            <w:tcW w:w="3543" w:type="dxa"/>
            <w:tcBorders>
              <w:top w:val="double" w:sz="4" w:space="0" w:color="auto"/>
            </w:tcBorders>
          </w:tcPr>
          <w:p w14:paraId="19FA6363" w14:textId="77777777" w:rsidR="00C76506" w:rsidRPr="008C5488" w:rsidRDefault="00C76506" w:rsidP="002809D5">
            <w:pPr>
              <w:rPr>
                <w:i/>
              </w:rPr>
            </w:pPr>
          </w:p>
        </w:tc>
        <w:tc>
          <w:tcPr>
            <w:tcW w:w="2127" w:type="dxa"/>
            <w:tcBorders>
              <w:top w:val="double" w:sz="4" w:space="0" w:color="auto"/>
            </w:tcBorders>
          </w:tcPr>
          <w:p w14:paraId="35C398DE" w14:textId="77777777" w:rsidR="00C76506" w:rsidRPr="008C5488" w:rsidRDefault="00C76506" w:rsidP="002809D5">
            <w:pPr>
              <w:jc w:val="center"/>
            </w:pPr>
          </w:p>
        </w:tc>
        <w:tc>
          <w:tcPr>
            <w:tcW w:w="708" w:type="dxa"/>
            <w:tcBorders>
              <w:top w:val="double" w:sz="4" w:space="0" w:color="auto"/>
            </w:tcBorders>
          </w:tcPr>
          <w:p w14:paraId="2BCC5690" w14:textId="77777777" w:rsidR="00C76506" w:rsidRPr="008C5488" w:rsidRDefault="00C76506" w:rsidP="002809D5">
            <w:pPr>
              <w:jc w:val="center"/>
            </w:pPr>
          </w:p>
        </w:tc>
      </w:tr>
      <w:tr w:rsidR="00C76506" w:rsidRPr="003B109E" w14:paraId="00863FAE" w14:textId="77777777" w:rsidTr="002809D5">
        <w:tc>
          <w:tcPr>
            <w:tcW w:w="397" w:type="dxa"/>
          </w:tcPr>
          <w:p w14:paraId="7BA827E8" w14:textId="77777777" w:rsidR="00C76506" w:rsidRPr="003B109E" w:rsidRDefault="00C76506" w:rsidP="002809D5">
            <w:pPr>
              <w:jc w:val="center"/>
            </w:pPr>
            <w:r w:rsidRPr="009B07D2">
              <w:t>2</w:t>
            </w:r>
          </w:p>
        </w:tc>
        <w:tc>
          <w:tcPr>
            <w:tcW w:w="2292" w:type="dxa"/>
          </w:tcPr>
          <w:p w14:paraId="7D0FE43E" w14:textId="77777777" w:rsidR="00C76506" w:rsidRPr="008C5488" w:rsidRDefault="00C76506" w:rsidP="002809D5"/>
        </w:tc>
        <w:tc>
          <w:tcPr>
            <w:tcW w:w="3543" w:type="dxa"/>
          </w:tcPr>
          <w:p w14:paraId="65B40D31" w14:textId="77777777" w:rsidR="00C76506" w:rsidRPr="008C5488" w:rsidRDefault="00C76506" w:rsidP="002809D5">
            <w:pPr>
              <w:rPr>
                <w:i/>
              </w:rPr>
            </w:pPr>
          </w:p>
        </w:tc>
        <w:tc>
          <w:tcPr>
            <w:tcW w:w="2127" w:type="dxa"/>
          </w:tcPr>
          <w:p w14:paraId="476AF594" w14:textId="77777777" w:rsidR="00C76506" w:rsidRPr="008C5488" w:rsidRDefault="00C76506" w:rsidP="002809D5">
            <w:pPr>
              <w:jc w:val="center"/>
            </w:pPr>
          </w:p>
        </w:tc>
        <w:tc>
          <w:tcPr>
            <w:tcW w:w="708" w:type="dxa"/>
          </w:tcPr>
          <w:p w14:paraId="6D5C145E" w14:textId="77777777" w:rsidR="00C76506" w:rsidRPr="008C5488" w:rsidRDefault="00C76506" w:rsidP="002809D5">
            <w:pPr>
              <w:jc w:val="center"/>
            </w:pPr>
          </w:p>
        </w:tc>
      </w:tr>
      <w:tr w:rsidR="00C76506" w:rsidRPr="003B109E" w14:paraId="2343F5FB" w14:textId="77777777" w:rsidTr="002809D5">
        <w:tc>
          <w:tcPr>
            <w:tcW w:w="397" w:type="dxa"/>
          </w:tcPr>
          <w:p w14:paraId="3945AE7C" w14:textId="77777777" w:rsidR="00C76506" w:rsidRPr="003B109E" w:rsidRDefault="00C76506" w:rsidP="002809D5">
            <w:pPr>
              <w:jc w:val="center"/>
            </w:pPr>
            <w:r w:rsidRPr="009B07D2">
              <w:t>3</w:t>
            </w:r>
          </w:p>
        </w:tc>
        <w:tc>
          <w:tcPr>
            <w:tcW w:w="2292" w:type="dxa"/>
          </w:tcPr>
          <w:p w14:paraId="41438E55" w14:textId="77777777" w:rsidR="00C76506" w:rsidRPr="008C5488" w:rsidRDefault="00C76506" w:rsidP="002809D5"/>
        </w:tc>
        <w:tc>
          <w:tcPr>
            <w:tcW w:w="3543" w:type="dxa"/>
          </w:tcPr>
          <w:p w14:paraId="57B83C87" w14:textId="77777777" w:rsidR="00C76506" w:rsidRPr="008C5488" w:rsidRDefault="00C76506" w:rsidP="002809D5">
            <w:pPr>
              <w:rPr>
                <w:i/>
              </w:rPr>
            </w:pPr>
          </w:p>
        </w:tc>
        <w:tc>
          <w:tcPr>
            <w:tcW w:w="2127" w:type="dxa"/>
          </w:tcPr>
          <w:p w14:paraId="51F6E53A" w14:textId="77777777" w:rsidR="00C76506" w:rsidRPr="008C5488" w:rsidRDefault="00C76506" w:rsidP="002809D5">
            <w:pPr>
              <w:jc w:val="center"/>
            </w:pPr>
          </w:p>
        </w:tc>
        <w:tc>
          <w:tcPr>
            <w:tcW w:w="708" w:type="dxa"/>
          </w:tcPr>
          <w:p w14:paraId="07C4C847" w14:textId="77777777" w:rsidR="00C76506" w:rsidRPr="008C5488" w:rsidRDefault="00C76506" w:rsidP="002809D5">
            <w:pPr>
              <w:jc w:val="center"/>
            </w:pPr>
          </w:p>
        </w:tc>
      </w:tr>
    </w:tbl>
    <w:p w14:paraId="03158FE5" w14:textId="55965A4A" w:rsidR="00BB10A4" w:rsidRPr="00003386" w:rsidRDefault="00BB10A4" w:rsidP="004B4219">
      <w:pPr>
        <w:pStyle w:val="podnadpisploh"/>
      </w:pPr>
      <w:r w:rsidRPr="00003386">
        <w:t xml:space="preserve">Vedení </w:t>
      </w:r>
      <w:proofErr w:type="gramStart"/>
      <w:r w:rsidR="00C76506">
        <w:t xml:space="preserve">doktorandů - </w:t>
      </w:r>
      <w:r w:rsidRPr="00003386">
        <w:t>doktorských</w:t>
      </w:r>
      <w:proofErr w:type="gramEnd"/>
      <w:r w:rsidRPr="00003386">
        <w:t xml:space="preserve"> disertačních prací (bez časového omezení)</w:t>
      </w:r>
    </w:p>
    <w:p w14:paraId="6D3DF9FD" w14:textId="623EFBE4" w:rsidR="00BB10A4" w:rsidRPr="00003386" w:rsidRDefault="007C3D2F" w:rsidP="00FB0EEB">
      <w:pPr>
        <w:pStyle w:val="podnadpis2plohy"/>
      </w:pPr>
      <w:r>
        <w:t>V roli školitele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391"/>
        <w:gridCol w:w="2014"/>
        <w:gridCol w:w="2490"/>
        <w:gridCol w:w="1688"/>
        <w:gridCol w:w="1020"/>
        <w:gridCol w:w="1464"/>
      </w:tblGrid>
      <w:tr w:rsidR="00C76506" w:rsidRPr="00FB0EEB" w14:paraId="74A91B79" w14:textId="77777777" w:rsidTr="00FB0EEB">
        <w:tc>
          <w:tcPr>
            <w:tcW w:w="391" w:type="dxa"/>
            <w:tcBorders>
              <w:bottom w:val="double" w:sz="4" w:space="0" w:color="auto"/>
            </w:tcBorders>
          </w:tcPr>
          <w:p w14:paraId="0DF58465" w14:textId="77777777" w:rsidR="00C76506" w:rsidRPr="00C76506" w:rsidRDefault="00C76506" w:rsidP="00FB0EEB">
            <w:pPr>
              <w:jc w:val="center"/>
            </w:pPr>
          </w:p>
        </w:tc>
        <w:tc>
          <w:tcPr>
            <w:tcW w:w="2014" w:type="dxa"/>
            <w:tcBorders>
              <w:bottom w:val="double" w:sz="4" w:space="0" w:color="auto"/>
            </w:tcBorders>
          </w:tcPr>
          <w:p w14:paraId="7DAC48C8" w14:textId="0412A439" w:rsidR="00C76506" w:rsidRPr="00C76506" w:rsidRDefault="00C76506" w:rsidP="00FB0EEB">
            <w:r w:rsidRPr="008C5488">
              <w:t>Jméno studenta</w:t>
            </w:r>
          </w:p>
        </w:tc>
        <w:tc>
          <w:tcPr>
            <w:tcW w:w="2490" w:type="dxa"/>
            <w:tcBorders>
              <w:bottom w:val="double" w:sz="4" w:space="0" w:color="auto"/>
            </w:tcBorders>
          </w:tcPr>
          <w:p w14:paraId="2A7A90F9" w14:textId="6F05BB06" w:rsidR="00C76506" w:rsidRPr="00FB0EEB" w:rsidRDefault="00C76506" w:rsidP="00FB0EEB">
            <w:pPr>
              <w:rPr>
                <w:i/>
              </w:rPr>
            </w:pPr>
            <w:r w:rsidRPr="00001410">
              <w:rPr>
                <w:i/>
              </w:rPr>
              <w:t xml:space="preserve">Název </w:t>
            </w:r>
            <w:r w:rsidRPr="00FB0EEB">
              <w:rPr>
                <w:i/>
              </w:rPr>
              <w:t xml:space="preserve">disertační </w:t>
            </w:r>
            <w:r w:rsidRPr="00001410">
              <w:rPr>
                <w:i/>
              </w:rPr>
              <w:t>práce</w:t>
            </w:r>
          </w:p>
        </w:tc>
        <w:tc>
          <w:tcPr>
            <w:tcW w:w="1688" w:type="dxa"/>
            <w:tcBorders>
              <w:bottom w:val="double" w:sz="4" w:space="0" w:color="auto"/>
            </w:tcBorders>
          </w:tcPr>
          <w:p w14:paraId="55712AC0" w14:textId="6D202AF0" w:rsidR="00C76506" w:rsidRPr="00C76506" w:rsidRDefault="00C76506" w:rsidP="00FB0EEB">
            <w:pPr>
              <w:jc w:val="center"/>
            </w:pPr>
            <w:r w:rsidRPr="008C5488">
              <w:t>Studijní program (obor)</w:t>
            </w:r>
          </w:p>
        </w:tc>
        <w:tc>
          <w:tcPr>
            <w:tcW w:w="1020" w:type="dxa"/>
            <w:tcBorders>
              <w:bottom w:val="double" w:sz="4" w:space="0" w:color="auto"/>
            </w:tcBorders>
            <w:vAlign w:val="center"/>
          </w:tcPr>
          <w:p w14:paraId="7181D898" w14:textId="061C3546" w:rsidR="00C76506" w:rsidRPr="00C76506" w:rsidRDefault="00001410" w:rsidP="00FB0EEB">
            <w:pPr>
              <w:jc w:val="center"/>
            </w:pPr>
            <w:r>
              <w:t>Období</w:t>
            </w:r>
            <w:r w:rsidR="005C0A00">
              <w:rPr>
                <w:rStyle w:val="Znakapoznpodarou"/>
              </w:rPr>
              <w:footnoteReference w:id="2"/>
            </w:r>
          </w:p>
        </w:tc>
        <w:tc>
          <w:tcPr>
            <w:tcW w:w="1464" w:type="dxa"/>
            <w:tcBorders>
              <w:bottom w:val="double" w:sz="4" w:space="0" w:color="auto"/>
            </w:tcBorders>
            <w:vAlign w:val="center"/>
          </w:tcPr>
          <w:p w14:paraId="7DA9C2F5" w14:textId="03346A1E" w:rsidR="00C76506" w:rsidRPr="00C76506" w:rsidRDefault="00C76506" w:rsidP="00FB0EEB">
            <w:pPr>
              <w:jc w:val="center"/>
            </w:pPr>
            <w:r w:rsidRPr="00C76506">
              <w:t>Stav studia (práce)</w:t>
            </w:r>
            <w:r w:rsidR="00001410">
              <w:rPr>
                <w:rStyle w:val="Znakapoznpodarou"/>
              </w:rPr>
              <w:footnoteReference w:id="3"/>
            </w:r>
          </w:p>
        </w:tc>
      </w:tr>
      <w:tr w:rsidR="00C76506" w:rsidRPr="003B109E" w14:paraId="366253E8" w14:textId="77777777" w:rsidTr="00FB0EEB">
        <w:tc>
          <w:tcPr>
            <w:tcW w:w="391" w:type="dxa"/>
            <w:tcBorders>
              <w:top w:val="double" w:sz="4" w:space="0" w:color="auto"/>
            </w:tcBorders>
          </w:tcPr>
          <w:p w14:paraId="4883386F" w14:textId="2AF8FA4E" w:rsidR="00C76506" w:rsidRPr="003B109E" w:rsidRDefault="00C76506" w:rsidP="00FB0EEB">
            <w:pPr>
              <w:jc w:val="center"/>
            </w:pPr>
            <w:r w:rsidRPr="009B07D2">
              <w:t>1</w:t>
            </w:r>
          </w:p>
        </w:tc>
        <w:tc>
          <w:tcPr>
            <w:tcW w:w="2014" w:type="dxa"/>
            <w:tcBorders>
              <w:top w:val="double" w:sz="4" w:space="0" w:color="auto"/>
            </w:tcBorders>
          </w:tcPr>
          <w:p w14:paraId="168FF582" w14:textId="1EE4BF15" w:rsidR="00C76506" w:rsidRPr="003B109E" w:rsidRDefault="00C76506" w:rsidP="002E6D9C"/>
        </w:tc>
        <w:tc>
          <w:tcPr>
            <w:tcW w:w="2490" w:type="dxa"/>
            <w:tcBorders>
              <w:top w:val="double" w:sz="4" w:space="0" w:color="auto"/>
            </w:tcBorders>
          </w:tcPr>
          <w:p w14:paraId="3166D1D5" w14:textId="77777777" w:rsidR="00C76506" w:rsidRPr="00FB0EEB" w:rsidRDefault="00C76506" w:rsidP="002E6D9C">
            <w:pPr>
              <w:rPr>
                <w:i/>
              </w:rPr>
            </w:pPr>
          </w:p>
        </w:tc>
        <w:tc>
          <w:tcPr>
            <w:tcW w:w="1688" w:type="dxa"/>
            <w:tcBorders>
              <w:top w:val="double" w:sz="4" w:space="0" w:color="auto"/>
            </w:tcBorders>
          </w:tcPr>
          <w:p w14:paraId="2BCA3C24" w14:textId="3B1861A5" w:rsidR="00C76506" w:rsidRPr="003B109E" w:rsidRDefault="00C76506" w:rsidP="00FB0EEB">
            <w:pPr>
              <w:jc w:val="center"/>
            </w:pPr>
          </w:p>
        </w:tc>
        <w:tc>
          <w:tcPr>
            <w:tcW w:w="1020" w:type="dxa"/>
            <w:tcBorders>
              <w:top w:val="double" w:sz="4" w:space="0" w:color="auto"/>
            </w:tcBorders>
            <w:vAlign w:val="center"/>
          </w:tcPr>
          <w:p w14:paraId="08720899" w14:textId="77777777" w:rsidR="00C76506" w:rsidRPr="003B109E" w:rsidRDefault="00C76506" w:rsidP="00FB0EEB">
            <w:pPr>
              <w:jc w:val="center"/>
            </w:pPr>
          </w:p>
        </w:tc>
        <w:tc>
          <w:tcPr>
            <w:tcW w:w="1464" w:type="dxa"/>
            <w:tcBorders>
              <w:top w:val="double" w:sz="4" w:space="0" w:color="auto"/>
            </w:tcBorders>
            <w:vAlign w:val="center"/>
          </w:tcPr>
          <w:p w14:paraId="0B3CCBC7" w14:textId="77777777" w:rsidR="00C76506" w:rsidRPr="003B109E" w:rsidRDefault="00C76506" w:rsidP="00FB0EEB">
            <w:pPr>
              <w:jc w:val="center"/>
            </w:pPr>
          </w:p>
        </w:tc>
      </w:tr>
      <w:tr w:rsidR="00C76506" w:rsidRPr="003B109E" w14:paraId="2B50BEE3" w14:textId="77777777" w:rsidTr="00FB0EEB">
        <w:tc>
          <w:tcPr>
            <w:tcW w:w="391" w:type="dxa"/>
          </w:tcPr>
          <w:p w14:paraId="6BE9686E" w14:textId="29DBAF4A" w:rsidR="00C76506" w:rsidRPr="003B109E" w:rsidRDefault="00C76506" w:rsidP="00FB0EEB">
            <w:pPr>
              <w:jc w:val="center"/>
            </w:pPr>
            <w:r w:rsidRPr="009B07D2">
              <w:t>2</w:t>
            </w:r>
          </w:p>
        </w:tc>
        <w:tc>
          <w:tcPr>
            <w:tcW w:w="2014" w:type="dxa"/>
          </w:tcPr>
          <w:p w14:paraId="7539B11D" w14:textId="6D18CFD1" w:rsidR="00C76506" w:rsidRPr="003B109E" w:rsidRDefault="00C76506" w:rsidP="002E6D9C"/>
        </w:tc>
        <w:tc>
          <w:tcPr>
            <w:tcW w:w="2490" w:type="dxa"/>
          </w:tcPr>
          <w:p w14:paraId="3CC3EC60" w14:textId="77777777" w:rsidR="00C76506" w:rsidRPr="00FB0EEB" w:rsidRDefault="00C76506" w:rsidP="002E6D9C">
            <w:pPr>
              <w:rPr>
                <w:i/>
              </w:rPr>
            </w:pPr>
          </w:p>
        </w:tc>
        <w:tc>
          <w:tcPr>
            <w:tcW w:w="1688" w:type="dxa"/>
          </w:tcPr>
          <w:p w14:paraId="414C8A77" w14:textId="508C9884" w:rsidR="00C76506" w:rsidRPr="003B109E" w:rsidRDefault="00C76506" w:rsidP="00FB0EEB">
            <w:pPr>
              <w:jc w:val="center"/>
            </w:pPr>
          </w:p>
        </w:tc>
        <w:tc>
          <w:tcPr>
            <w:tcW w:w="1020" w:type="dxa"/>
            <w:vAlign w:val="center"/>
          </w:tcPr>
          <w:p w14:paraId="3068C47C" w14:textId="77777777" w:rsidR="00C76506" w:rsidRPr="003B109E" w:rsidRDefault="00C76506" w:rsidP="00FB0EEB">
            <w:pPr>
              <w:jc w:val="center"/>
            </w:pPr>
          </w:p>
        </w:tc>
        <w:tc>
          <w:tcPr>
            <w:tcW w:w="1464" w:type="dxa"/>
            <w:vAlign w:val="center"/>
          </w:tcPr>
          <w:p w14:paraId="32B38060" w14:textId="77777777" w:rsidR="00C76506" w:rsidRPr="003B109E" w:rsidRDefault="00C76506" w:rsidP="00FB0EEB">
            <w:pPr>
              <w:jc w:val="center"/>
            </w:pPr>
          </w:p>
        </w:tc>
      </w:tr>
      <w:tr w:rsidR="00C76506" w:rsidRPr="003B109E" w14:paraId="5076EA98" w14:textId="77777777" w:rsidTr="00FB0EEB">
        <w:tc>
          <w:tcPr>
            <w:tcW w:w="391" w:type="dxa"/>
          </w:tcPr>
          <w:p w14:paraId="74BE04BB" w14:textId="1F218245" w:rsidR="00C76506" w:rsidRPr="003B109E" w:rsidRDefault="00C76506" w:rsidP="00FB0EEB">
            <w:pPr>
              <w:jc w:val="center"/>
            </w:pPr>
            <w:r w:rsidRPr="009B07D2">
              <w:t>3</w:t>
            </w:r>
          </w:p>
        </w:tc>
        <w:tc>
          <w:tcPr>
            <w:tcW w:w="2014" w:type="dxa"/>
          </w:tcPr>
          <w:p w14:paraId="53B7E667" w14:textId="74582630" w:rsidR="00C76506" w:rsidRPr="003B109E" w:rsidRDefault="00C76506" w:rsidP="002E6D9C"/>
        </w:tc>
        <w:tc>
          <w:tcPr>
            <w:tcW w:w="2490" w:type="dxa"/>
          </w:tcPr>
          <w:p w14:paraId="6D110125" w14:textId="77777777" w:rsidR="00C76506" w:rsidRPr="00FB0EEB" w:rsidRDefault="00C76506" w:rsidP="002E6D9C">
            <w:pPr>
              <w:rPr>
                <w:i/>
              </w:rPr>
            </w:pPr>
          </w:p>
        </w:tc>
        <w:tc>
          <w:tcPr>
            <w:tcW w:w="1688" w:type="dxa"/>
          </w:tcPr>
          <w:p w14:paraId="510ED263" w14:textId="434FF258" w:rsidR="00C76506" w:rsidRPr="003B109E" w:rsidRDefault="00C76506" w:rsidP="00FB0EEB">
            <w:pPr>
              <w:jc w:val="center"/>
            </w:pPr>
          </w:p>
        </w:tc>
        <w:tc>
          <w:tcPr>
            <w:tcW w:w="1020" w:type="dxa"/>
            <w:vAlign w:val="center"/>
          </w:tcPr>
          <w:p w14:paraId="40A9F90E" w14:textId="77777777" w:rsidR="00C76506" w:rsidRPr="003B109E" w:rsidRDefault="00C76506" w:rsidP="00FB0EEB">
            <w:pPr>
              <w:jc w:val="center"/>
            </w:pPr>
          </w:p>
        </w:tc>
        <w:tc>
          <w:tcPr>
            <w:tcW w:w="1464" w:type="dxa"/>
            <w:vAlign w:val="center"/>
          </w:tcPr>
          <w:p w14:paraId="30A8A2B6" w14:textId="77777777" w:rsidR="00C76506" w:rsidRPr="003B109E" w:rsidRDefault="00C76506" w:rsidP="00FB0EEB">
            <w:pPr>
              <w:jc w:val="center"/>
            </w:pPr>
          </w:p>
        </w:tc>
      </w:tr>
    </w:tbl>
    <w:p w14:paraId="599C29F3" w14:textId="407081D7" w:rsidR="006705E2" w:rsidRDefault="006705E2" w:rsidP="00FB0EEB">
      <w:pPr>
        <w:pStyle w:val="podnadpis2plohy"/>
      </w:pPr>
      <w:r>
        <w:t>V roli konzultanta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391"/>
        <w:gridCol w:w="2014"/>
        <w:gridCol w:w="2490"/>
        <w:gridCol w:w="1688"/>
        <w:gridCol w:w="1020"/>
        <w:gridCol w:w="1464"/>
      </w:tblGrid>
      <w:tr w:rsidR="005C0A00" w:rsidRPr="008C5488" w14:paraId="277610F7" w14:textId="77777777" w:rsidTr="005C0A00">
        <w:tc>
          <w:tcPr>
            <w:tcW w:w="391" w:type="dxa"/>
            <w:tcBorders>
              <w:bottom w:val="double" w:sz="4" w:space="0" w:color="auto"/>
            </w:tcBorders>
          </w:tcPr>
          <w:p w14:paraId="28A3B646" w14:textId="77777777" w:rsidR="005C0A00" w:rsidRPr="00C76506" w:rsidRDefault="005C0A00" w:rsidP="002809D5">
            <w:pPr>
              <w:jc w:val="center"/>
            </w:pPr>
          </w:p>
        </w:tc>
        <w:tc>
          <w:tcPr>
            <w:tcW w:w="2014" w:type="dxa"/>
            <w:tcBorders>
              <w:bottom w:val="double" w:sz="4" w:space="0" w:color="auto"/>
            </w:tcBorders>
          </w:tcPr>
          <w:p w14:paraId="2B945DE5" w14:textId="77777777" w:rsidR="005C0A00" w:rsidRPr="00C76506" w:rsidRDefault="005C0A00" w:rsidP="002809D5">
            <w:r w:rsidRPr="008C5488">
              <w:t>Jméno studenta</w:t>
            </w:r>
          </w:p>
        </w:tc>
        <w:tc>
          <w:tcPr>
            <w:tcW w:w="2490" w:type="dxa"/>
            <w:tcBorders>
              <w:bottom w:val="double" w:sz="4" w:space="0" w:color="auto"/>
            </w:tcBorders>
          </w:tcPr>
          <w:p w14:paraId="75E2D216" w14:textId="77777777" w:rsidR="005C0A00" w:rsidRPr="008C5488" w:rsidRDefault="005C0A00" w:rsidP="002809D5">
            <w:pPr>
              <w:rPr>
                <w:i/>
              </w:rPr>
            </w:pPr>
            <w:r w:rsidRPr="00001410">
              <w:rPr>
                <w:i/>
              </w:rPr>
              <w:t xml:space="preserve">Název </w:t>
            </w:r>
            <w:r w:rsidRPr="008C5488">
              <w:rPr>
                <w:i/>
              </w:rPr>
              <w:t xml:space="preserve">disertační </w:t>
            </w:r>
            <w:r w:rsidRPr="00001410">
              <w:rPr>
                <w:i/>
              </w:rPr>
              <w:t>práce</w:t>
            </w:r>
          </w:p>
        </w:tc>
        <w:tc>
          <w:tcPr>
            <w:tcW w:w="1688" w:type="dxa"/>
            <w:tcBorders>
              <w:bottom w:val="double" w:sz="4" w:space="0" w:color="auto"/>
            </w:tcBorders>
          </w:tcPr>
          <w:p w14:paraId="19A2832A" w14:textId="77777777" w:rsidR="005C0A00" w:rsidRPr="00C76506" w:rsidRDefault="005C0A00" w:rsidP="002809D5">
            <w:pPr>
              <w:jc w:val="center"/>
            </w:pPr>
            <w:r w:rsidRPr="008C5488">
              <w:t>Studijní program (obor)</w:t>
            </w:r>
          </w:p>
        </w:tc>
        <w:tc>
          <w:tcPr>
            <w:tcW w:w="1020" w:type="dxa"/>
            <w:tcBorders>
              <w:bottom w:val="double" w:sz="4" w:space="0" w:color="auto"/>
            </w:tcBorders>
          </w:tcPr>
          <w:p w14:paraId="0A8EAEC3" w14:textId="4454630F" w:rsidR="005C0A00" w:rsidRPr="00C76506" w:rsidRDefault="005C0A00" w:rsidP="002809D5">
            <w:pPr>
              <w:jc w:val="center"/>
            </w:pPr>
            <w:r>
              <w:t>Období</w:t>
            </w:r>
          </w:p>
        </w:tc>
        <w:tc>
          <w:tcPr>
            <w:tcW w:w="1464" w:type="dxa"/>
            <w:tcBorders>
              <w:bottom w:val="double" w:sz="4" w:space="0" w:color="auto"/>
            </w:tcBorders>
          </w:tcPr>
          <w:p w14:paraId="1ED333C7" w14:textId="74690233" w:rsidR="005C0A00" w:rsidRPr="00C76506" w:rsidRDefault="005C0A00" w:rsidP="002809D5">
            <w:pPr>
              <w:jc w:val="center"/>
            </w:pPr>
            <w:r w:rsidRPr="00C76506">
              <w:t>Stav studia (práce)</w:t>
            </w:r>
          </w:p>
        </w:tc>
      </w:tr>
      <w:tr w:rsidR="005C0A00" w:rsidRPr="003B109E" w14:paraId="696AFFD4" w14:textId="77777777" w:rsidTr="00FB0EEB">
        <w:tc>
          <w:tcPr>
            <w:tcW w:w="391" w:type="dxa"/>
            <w:tcBorders>
              <w:top w:val="double" w:sz="4" w:space="0" w:color="auto"/>
            </w:tcBorders>
          </w:tcPr>
          <w:p w14:paraId="7775ABFE" w14:textId="77777777" w:rsidR="005C0A00" w:rsidRPr="003B109E" w:rsidRDefault="005C0A00" w:rsidP="002809D5">
            <w:pPr>
              <w:jc w:val="center"/>
            </w:pPr>
            <w:r w:rsidRPr="009B07D2">
              <w:t>1</w:t>
            </w:r>
          </w:p>
        </w:tc>
        <w:tc>
          <w:tcPr>
            <w:tcW w:w="2014" w:type="dxa"/>
            <w:tcBorders>
              <w:top w:val="double" w:sz="4" w:space="0" w:color="auto"/>
            </w:tcBorders>
          </w:tcPr>
          <w:p w14:paraId="78542E6C" w14:textId="77777777" w:rsidR="005C0A00" w:rsidRPr="003B109E" w:rsidRDefault="005C0A00" w:rsidP="002E6D9C"/>
        </w:tc>
        <w:tc>
          <w:tcPr>
            <w:tcW w:w="2490" w:type="dxa"/>
            <w:tcBorders>
              <w:top w:val="double" w:sz="4" w:space="0" w:color="auto"/>
            </w:tcBorders>
          </w:tcPr>
          <w:p w14:paraId="5085EEE1" w14:textId="77777777" w:rsidR="005C0A00" w:rsidRPr="008C5488" w:rsidRDefault="005C0A00" w:rsidP="002E6D9C">
            <w:pPr>
              <w:rPr>
                <w:i/>
              </w:rPr>
            </w:pPr>
          </w:p>
        </w:tc>
        <w:tc>
          <w:tcPr>
            <w:tcW w:w="1688" w:type="dxa"/>
            <w:tcBorders>
              <w:top w:val="double" w:sz="4" w:space="0" w:color="auto"/>
            </w:tcBorders>
          </w:tcPr>
          <w:p w14:paraId="3D29FB24" w14:textId="77777777" w:rsidR="005C0A00" w:rsidRPr="003B109E" w:rsidRDefault="005C0A00" w:rsidP="002809D5">
            <w:pPr>
              <w:jc w:val="center"/>
            </w:pPr>
          </w:p>
        </w:tc>
        <w:tc>
          <w:tcPr>
            <w:tcW w:w="1020" w:type="dxa"/>
            <w:tcBorders>
              <w:top w:val="double" w:sz="4" w:space="0" w:color="auto"/>
            </w:tcBorders>
          </w:tcPr>
          <w:p w14:paraId="0E945FE9" w14:textId="77777777" w:rsidR="005C0A00" w:rsidRPr="003B109E" w:rsidRDefault="005C0A00" w:rsidP="002809D5">
            <w:pPr>
              <w:jc w:val="center"/>
            </w:pPr>
          </w:p>
        </w:tc>
        <w:tc>
          <w:tcPr>
            <w:tcW w:w="1464" w:type="dxa"/>
            <w:tcBorders>
              <w:top w:val="double" w:sz="4" w:space="0" w:color="auto"/>
            </w:tcBorders>
          </w:tcPr>
          <w:p w14:paraId="6D301A39" w14:textId="77777777" w:rsidR="005C0A00" w:rsidRPr="003B109E" w:rsidRDefault="005C0A00" w:rsidP="002809D5">
            <w:pPr>
              <w:jc w:val="center"/>
            </w:pPr>
          </w:p>
        </w:tc>
      </w:tr>
      <w:tr w:rsidR="005C0A00" w:rsidRPr="003B109E" w14:paraId="2ECFABD5" w14:textId="77777777" w:rsidTr="00FB0EEB">
        <w:tc>
          <w:tcPr>
            <w:tcW w:w="391" w:type="dxa"/>
          </w:tcPr>
          <w:p w14:paraId="48E5636C" w14:textId="77777777" w:rsidR="005C0A00" w:rsidRPr="003B109E" w:rsidRDefault="005C0A00" w:rsidP="002809D5">
            <w:pPr>
              <w:jc w:val="center"/>
            </w:pPr>
            <w:r w:rsidRPr="009B07D2">
              <w:t>2</w:t>
            </w:r>
          </w:p>
        </w:tc>
        <w:tc>
          <w:tcPr>
            <w:tcW w:w="2014" w:type="dxa"/>
          </w:tcPr>
          <w:p w14:paraId="2324064B" w14:textId="77777777" w:rsidR="005C0A00" w:rsidRPr="003B109E" w:rsidRDefault="005C0A00" w:rsidP="002E6D9C"/>
        </w:tc>
        <w:tc>
          <w:tcPr>
            <w:tcW w:w="2490" w:type="dxa"/>
          </w:tcPr>
          <w:p w14:paraId="38123FD7" w14:textId="77777777" w:rsidR="005C0A00" w:rsidRPr="008C5488" w:rsidRDefault="005C0A00" w:rsidP="002E6D9C">
            <w:pPr>
              <w:rPr>
                <w:i/>
              </w:rPr>
            </w:pPr>
          </w:p>
        </w:tc>
        <w:tc>
          <w:tcPr>
            <w:tcW w:w="1688" w:type="dxa"/>
          </w:tcPr>
          <w:p w14:paraId="2F27F7B8" w14:textId="77777777" w:rsidR="005C0A00" w:rsidRPr="003B109E" w:rsidRDefault="005C0A00" w:rsidP="002809D5">
            <w:pPr>
              <w:jc w:val="center"/>
            </w:pPr>
          </w:p>
        </w:tc>
        <w:tc>
          <w:tcPr>
            <w:tcW w:w="1020" w:type="dxa"/>
          </w:tcPr>
          <w:p w14:paraId="2B5714CD" w14:textId="77777777" w:rsidR="005C0A00" w:rsidRPr="003B109E" w:rsidRDefault="005C0A00" w:rsidP="002809D5">
            <w:pPr>
              <w:jc w:val="center"/>
            </w:pPr>
          </w:p>
        </w:tc>
        <w:tc>
          <w:tcPr>
            <w:tcW w:w="1464" w:type="dxa"/>
          </w:tcPr>
          <w:p w14:paraId="46C5D6D6" w14:textId="77777777" w:rsidR="005C0A00" w:rsidRPr="003B109E" w:rsidRDefault="005C0A00" w:rsidP="002809D5">
            <w:pPr>
              <w:jc w:val="center"/>
            </w:pPr>
          </w:p>
        </w:tc>
      </w:tr>
      <w:tr w:rsidR="005C0A00" w:rsidRPr="003B109E" w14:paraId="40452CB1" w14:textId="77777777" w:rsidTr="00FB0EEB">
        <w:tc>
          <w:tcPr>
            <w:tcW w:w="391" w:type="dxa"/>
          </w:tcPr>
          <w:p w14:paraId="6FFFC6EB" w14:textId="77777777" w:rsidR="005C0A00" w:rsidRPr="003B109E" w:rsidRDefault="005C0A00" w:rsidP="002809D5">
            <w:pPr>
              <w:jc w:val="center"/>
            </w:pPr>
            <w:r w:rsidRPr="009B07D2">
              <w:t>3</w:t>
            </w:r>
          </w:p>
        </w:tc>
        <w:tc>
          <w:tcPr>
            <w:tcW w:w="2014" w:type="dxa"/>
          </w:tcPr>
          <w:p w14:paraId="427F1C95" w14:textId="77777777" w:rsidR="005C0A00" w:rsidRPr="003B109E" w:rsidRDefault="005C0A00" w:rsidP="002E6D9C"/>
        </w:tc>
        <w:tc>
          <w:tcPr>
            <w:tcW w:w="2490" w:type="dxa"/>
          </w:tcPr>
          <w:p w14:paraId="217859AC" w14:textId="77777777" w:rsidR="005C0A00" w:rsidRPr="008C5488" w:rsidRDefault="005C0A00" w:rsidP="002E6D9C">
            <w:pPr>
              <w:rPr>
                <w:i/>
              </w:rPr>
            </w:pPr>
          </w:p>
        </w:tc>
        <w:tc>
          <w:tcPr>
            <w:tcW w:w="1688" w:type="dxa"/>
          </w:tcPr>
          <w:p w14:paraId="2114D149" w14:textId="77777777" w:rsidR="005C0A00" w:rsidRPr="003B109E" w:rsidRDefault="005C0A00" w:rsidP="002809D5">
            <w:pPr>
              <w:jc w:val="center"/>
            </w:pPr>
          </w:p>
        </w:tc>
        <w:tc>
          <w:tcPr>
            <w:tcW w:w="1020" w:type="dxa"/>
          </w:tcPr>
          <w:p w14:paraId="36ADA108" w14:textId="77777777" w:rsidR="005C0A00" w:rsidRPr="003B109E" w:rsidRDefault="005C0A00" w:rsidP="002809D5">
            <w:pPr>
              <w:jc w:val="center"/>
            </w:pPr>
          </w:p>
        </w:tc>
        <w:tc>
          <w:tcPr>
            <w:tcW w:w="1464" w:type="dxa"/>
          </w:tcPr>
          <w:p w14:paraId="3E077CA2" w14:textId="77777777" w:rsidR="005C0A00" w:rsidRPr="003B109E" w:rsidRDefault="005C0A00" w:rsidP="002809D5">
            <w:pPr>
              <w:jc w:val="center"/>
            </w:pPr>
          </w:p>
        </w:tc>
      </w:tr>
    </w:tbl>
    <w:p w14:paraId="5230E3A6" w14:textId="0AD76AB9" w:rsidR="00BB10A4" w:rsidRDefault="00BB10A4" w:rsidP="004B4219">
      <w:pPr>
        <w:pStyle w:val="podnadpisploh"/>
      </w:pPr>
      <w:r w:rsidRPr="00003386">
        <w:t xml:space="preserve">Členství v komisích pro státní </w:t>
      </w:r>
      <w:r w:rsidR="000879B3">
        <w:t>závěrečné zkoušky v</w:t>
      </w:r>
      <w:r w:rsidR="006705E2">
        <w:t> </w:t>
      </w:r>
      <w:r w:rsidR="000879B3">
        <w:t>bakalářském</w:t>
      </w:r>
      <w:r w:rsidR="006705E2">
        <w:t xml:space="preserve"> a</w:t>
      </w:r>
      <w:r w:rsidR="000879B3">
        <w:t xml:space="preserve"> magisterském </w:t>
      </w:r>
      <w:r w:rsidR="006705E2">
        <w:t xml:space="preserve">stupni </w:t>
      </w:r>
      <w:r w:rsidRPr="00003386">
        <w:t>studi</w:t>
      </w:r>
      <w:r w:rsidR="006705E2">
        <w:t>a</w:t>
      </w:r>
      <w:r w:rsidRPr="00003386">
        <w:t xml:space="preserve">, </w:t>
      </w:r>
      <w:r w:rsidR="006705E2">
        <w:t xml:space="preserve">v komisích pro státní doktorské zkoušky, komisích pro obhajobu doktorských prací, v radách studijních programů a </w:t>
      </w:r>
      <w:r w:rsidRPr="00003386">
        <w:t>oborových radách</w:t>
      </w:r>
      <w:r w:rsidR="006705E2">
        <w:t xml:space="preserve"> doktorských studijních programů</w:t>
      </w:r>
      <w:r w:rsidRPr="00003386">
        <w:t xml:space="preserve"> </w:t>
      </w:r>
      <w:r w:rsidR="003A1168" w:rsidRPr="00003386">
        <w:t>(bez časového omezení)</w:t>
      </w:r>
    </w:p>
    <w:p w14:paraId="244F44ED" w14:textId="41ED0A0A" w:rsidR="00DC63F2" w:rsidRPr="00003386" w:rsidRDefault="00DC63F2" w:rsidP="00FB0EEB">
      <w:pPr>
        <w:pStyle w:val="podnadpis2plohy"/>
      </w:pPr>
      <w:r>
        <w:t>Státní závěrečné zkoušky v bakalářském a magisterském stupni studia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1413"/>
        <w:gridCol w:w="1752"/>
        <w:gridCol w:w="2449"/>
        <w:gridCol w:w="1872"/>
        <w:gridCol w:w="1586"/>
      </w:tblGrid>
      <w:tr w:rsidR="00630C88" w:rsidRPr="00DC63F2" w14:paraId="27E41BD9" w14:textId="77777777" w:rsidTr="00FB0EEB">
        <w:tc>
          <w:tcPr>
            <w:tcW w:w="1413" w:type="dxa"/>
            <w:tcBorders>
              <w:bottom w:val="double" w:sz="4" w:space="0" w:color="auto"/>
            </w:tcBorders>
            <w:vAlign w:val="center"/>
          </w:tcPr>
          <w:p w14:paraId="389A4BD2" w14:textId="1B621FD3" w:rsidR="00630C88" w:rsidRPr="005C0A00" w:rsidRDefault="00630C88" w:rsidP="00FB0EEB">
            <w:pPr>
              <w:jc w:val="center"/>
            </w:pPr>
            <w:r w:rsidRPr="005C0A00">
              <w:t>Stupeň studia (Bc/Mgr)</w:t>
            </w:r>
          </w:p>
        </w:tc>
        <w:tc>
          <w:tcPr>
            <w:tcW w:w="1752" w:type="dxa"/>
            <w:tcBorders>
              <w:bottom w:val="double" w:sz="4" w:space="0" w:color="auto"/>
            </w:tcBorders>
            <w:vAlign w:val="center"/>
          </w:tcPr>
          <w:p w14:paraId="59C21CA5" w14:textId="77777777" w:rsidR="00630C88" w:rsidRPr="00FB0EEB" w:rsidRDefault="00630C88" w:rsidP="00FB0EEB">
            <w:pPr>
              <w:jc w:val="center"/>
              <w:rPr>
                <w:i/>
                <w:sz w:val="16"/>
                <w:szCs w:val="16"/>
              </w:rPr>
            </w:pPr>
            <w:r w:rsidRPr="00FB0EEB">
              <w:rPr>
                <w:i/>
              </w:rPr>
              <w:t xml:space="preserve">Funkce </w:t>
            </w:r>
            <w:r w:rsidRPr="00FB0EEB">
              <w:rPr>
                <w:i/>
                <w:sz w:val="16"/>
                <w:szCs w:val="16"/>
              </w:rPr>
              <w:t>(člen/místopředseda/</w:t>
            </w:r>
          </w:p>
          <w:p w14:paraId="125B7C14" w14:textId="5EC49A40" w:rsidR="00630C88" w:rsidRPr="005C0A00" w:rsidRDefault="00630C88" w:rsidP="00FB0EEB">
            <w:pPr>
              <w:jc w:val="center"/>
            </w:pPr>
            <w:r w:rsidRPr="00FB0EEB">
              <w:rPr>
                <w:i/>
                <w:sz w:val="16"/>
                <w:szCs w:val="16"/>
              </w:rPr>
              <w:t>předseda/tajemník)</w:t>
            </w:r>
          </w:p>
        </w:tc>
        <w:tc>
          <w:tcPr>
            <w:tcW w:w="2449" w:type="dxa"/>
            <w:tcBorders>
              <w:bottom w:val="double" w:sz="4" w:space="0" w:color="auto"/>
            </w:tcBorders>
            <w:vAlign w:val="center"/>
          </w:tcPr>
          <w:p w14:paraId="5AB3B500" w14:textId="1E6BB413" w:rsidR="00630C88" w:rsidRPr="005C0A00" w:rsidRDefault="00630C88" w:rsidP="00FB0EEB">
            <w:pPr>
              <w:jc w:val="center"/>
            </w:pPr>
            <w:r w:rsidRPr="005C0A00">
              <w:t>Fakulta, univerzita</w:t>
            </w:r>
          </w:p>
        </w:tc>
        <w:tc>
          <w:tcPr>
            <w:tcW w:w="1872" w:type="dxa"/>
            <w:tcBorders>
              <w:bottom w:val="double" w:sz="4" w:space="0" w:color="auto"/>
            </w:tcBorders>
            <w:vAlign w:val="center"/>
          </w:tcPr>
          <w:p w14:paraId="3B33A182" w14:textId="132AF52C" w:rsidR="00630C88" w:rsidRPr="00FB0EEB" w:rsidRDefault="00630C88" w:rsidP="00FB0EEB">
            <w:pPr>
              <w:jc w:val="center"/>
            </w:pPr>
            <w:r w:rsidRPr="005C0A00">
              <w:t>Studijní program (obor</w:t>
            </w:r>
            <w:r w:rsidRPr="00FB0EEB">
              <w:t>)</w:t>
            </w:r>
          </w:p>
        </w:tc>
        <w:tc>
          <w:tcPr>
            <w:tcW w:w="158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46FCD936" w14:textId="24E80F40" w:rsidR="00630C88" w:rsidRPr="00FB0EEB" w:rsidRDefault="00630C88" w:rsidP="00FB0EEB">
            <w:pPr>
              <w:jc w:val="center"/>
            </w:pPr>
            <w:r w:rsidRPr="00FB0EEB">
              <w:t>Období členství</w:t>
            </w:r>
            <w:r w:rsidR="005C0A00">
              <w:rPr>
                <w:rStyle w:val="Znakapoznpodarou"/>
              </w:rPr>
              <w:footnoteReference w:id="4"/>
            </w:r>
          </w:p>
          <w:p w14:paraId="46C7D044" w14:textId="3D44C91C" w:rsidR="00630C88" w:rsidRPr="00FB0EEB" w:rsidRDefault="00630C88" w:rsidP="00FB0EEB">
            <w:pPr>
              <w:jc w:val="center"/>
              <w:rPr>
                <w:sz w:val="16"/>
                <w:szCs w:val="16"/>
              </w:rPr>
            </w:pPr>
          </w:p>
        </w:tc>
      </w:tr>
      <w:tr w:rsidR="00630C88" w:rsidRPr="003B109E" w14:paraId="5D5E93B8" w14:textId="77777777" w:rsidTr="00FB0EEB">
        <w:tc>
          <w:tcPr>
            <w:tcW w:w="1413" w:type="dxa"/>
            <w:tcBorders>
              <w:top w:val="double" w:sz="4" w:space="0" w:color="auto"/>
            </w:tcBorders>
            <w:vAlign w:val="center"/>
          </w:tcPr>
          <w:p w14:paraId="750D1923" w14:textId="77777777" w:rsidR="00630C88" w:rsidRPr="003B109E" w:rsidRDefault="00630C88" w:rsidP="00FB0EEB">
            <w:pPr>
              <w:jc w:val="center"/>
            </w:pPr>
          </w:p>
        </w:tc>
        <w:tc>
          <w:tcPr>
            <w:tcW w:w="1752" w:type="dxa"/>
            <w:tcBorders>
              <w:top w:val="double" w:sz="4" w:space="0" w:color="auto"/>
            </w:tcBorders>
            <w:vAlign w:val="center"/>
          </w:tcPr>
          <w:p w14:paraId="128A5498" w14:textId="77777777" w:rsidR="00630C88" w:rsidRPr="003B109E" w:rsidRDefault="00630C88" w:rsidP="00FB0EEB">
            <w:pPr>
              <w:jc w:val="center"/>
            </w:pPr>
          </w:p>
        </w:tc>
        <w:tc>
          <w:tcPr>
            <w:tcW w:w="2449" w:type="dxa"/>
            <w:tcBorders>
              <w:top w:val="double" w:sz="4" w:space="0" w:color="auto"/>
            </w:tcBorders>
            <w:vAlign w:val="center"/>
          </w:tcPr>
          <w:p w14:paraId="5FDC0EE1" w14:textId="77777777" w:rsidR="00630C88" w:rsidRPr="003B109E" w:rsidRDefault="00630C88" w:rsidP="00FB0EEB">
            <w:pPr>
              <w:jc w:val="center"/>
            </w:pPr>
          </w:p>
        </w:tc>
        <w:tc>
          <w:tcPr>
            <w:tcW w:w="1872" w:type="dxa"/>
            <w:tcBorders>
              <w:top w:val="double" w:sz="4" w:space="0" w:color="auto"/>
            </w:tcBorders>
            <w:vAlign w:val="center"/>
          </w:tcPr>
          <w:p w14:paraId="1833A867" w14:textId="77777777" w:rsidR="00630C88" w:rsidRPr="003B109E" w:rsidRDefault="00630C88" w:rsidP="00FB0EEB">
            <w:pPr>
              <w:jc w:val="center"/>
            </w:pPr>
          </w:p>
        </w:tc>
        <w:tc>
          <w:tcPr>
            <w:tcW w:w="1586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10D04905" w14:textId="77777777" w:rsidR="00630C88" w:rsidRPr="003B109E" w:rsidRDefault="00630C88" w:rsidP="00FB0EEB">
            <w:pPr>
              <w:jc w:val="center"/>
            </w:pPr>
          </w:p>
        </w:tc>
      </w:tr>
      <w:tr w:rsidR="00630C88" w:rsidRPr="003B109E" w14:paraId="4CFF156C" w14:textId="77777777" w:rsidTr="00FB0EEB">
        <w:tc>
          <w:tcPr>
            <w:tcW w:w="1413" w:type="dxa"/>
            <w:vAlign w:val="center"/>
          </w:tcPr>
          <w:p w14:paraId="1055EB97" w14:textId="77777777" w:rsidR="00630C88" w:rsidRPr="003B109E" w:rsidRDefault="00630C88" w:rsidP="00FB0EEB">
            <w:pPr>
              <w:jc w:val="center"/>
            </w:pPr>
          </w:p>
        </w:tc>
        <w:tc>
          <w:tcPr>
            <w:tcW w:w="1752" w:type="dxa"/>
            <w:vAlign w:val="center"/>
          </w:tcPr>
          <w:p w14:paraId="4B3BA8FE" w14:textId="77777777" w:rsidR="00630C88" w:rsidRPr="003B109E" w:rsidRDefault="00630C88" w:rsidP="00FB0EEB">
            <w:pPr>
              <w:jc w:val="center"/>
            </w:pPr>
          </w:p>
        </w:tc>
        <w:tc>
          <w:tcPr>
            <w:tcW w:w="2449" w:type="dxa"/>
            <w:vAlign w:val="center"/>
          </w:tcPr>
          <w:p w14:paraId="4ACEE766" w14:textId="77777777" w:rsidR="00630C88" w:rsidRPr="003B109E" w:rsidRDefault="00630C88" w:rsidP="00FB0EEB">
            <w:pPr>
              <w:jc w:val="center"/>
            </w:pPr>
          </w:p>
        </w:tc>
        <w:tc>
          <w:tcPr>
            <w:tcW w:w="1872" w:type="dxa"/>
            <w:vAlign w:val="center"/>
          </w:tcPr>
          <w:p w14:paraId="7E9006B2" w14:textId="77777777" w:rsidR="00630C88" w:rsidRPr="003B109E" w:rsidRDefault="00630C88" w:rsidP="00FB0EEB">
            <w:pPr>
              <w:jc w:val="center"/>
            </w:pPr>
          </w:p>
        </w:tc>
        <w:tc>
          <w:tcPr>
            <w:tcW w:w="1586" w:type="dxa"/>
            <w:shd w:val="clear" w:color="auto" w:fill="auto"/>
            <w:vAlign w:val="center"/>
          </w:tcPr>
          <w:p w14:paraId="765DE847" w14:textId="77777777" w:rsidR="00630C88" w:rsidRPr="003B109E" w:rsidRDefault="00630C88" w:rsidP="00FB0EEB">
            <w:pPr>
              <w:jc w:val="center"/>
            </w:pPr>
          </w:p>
        </w:tc>
      </w:tr>
      <w:tr w:rsidR="00630C88" w:rsidRPr="003B109E" w14:paraId="450A4C0F" w14:textId="77777777" w:rsidTr="00FB0EEB">
        <w:tc>
          <w:tcPr>
            <w:tcW w:w="1413" w:type="dxa"/>
            <w:vAlign w:val="center"/>
          </w:tcPr>
          <w:p w14:paraId="70E5B9E1" w14:textId="77777777" w:rsidR="00630C88" w:rsidRPr="003B109E" w:rsidRDefault="00630C88" w:rsidP="00FB0EEB">
            <w:pPr>
              <w:jc w:val="center"/>
            </w:pPr>
          </w:p>
        </w:tc>
        <w:tc>
          <w:tcPr>
            <w:tcW w:w="1752" w:type="dxa"/>
            <w:vAlign w:val="center"/>
          </w:tcPr>
          <w:p w14:paraId="3818F14A" w14:textId="77777777" w:rsidR="00630C88" w:rsidRPr="003B109E" w:rsidRDefault="00630C88" w:rsidP="00FB0EEB">
            <w:pPr>
              <w:jc w:val="center"/>
            </w:pPr>
          </w:p>
        </w:tc>
        <w:tc>
          <w:tcPr>
            <w:tcW w:w="2449" w:type="dxa"/>
            <w:vAlign w:val="center"/>
          </w:tcPr>
          <w:p w14:paraId="2FED63CC" w14:textId="77777777" w:rsidR="00630C88" w:rsidRPr="003B109E" w:rsidRDefault="00630C88" w:rsidP="00FB0EEB">
            <w:pPr>
              <w:jc w:val="center"/>
            </w:pPr>
          </w:p>
        </w:tc>
        <w:tc>
          <w:tcPr>
            <w:tcW w:w="1872" w:type="dxa"/>
            <w:vAlign w:val="center"/>
          </w:tcPr>
          <w:p w14:paraId="411A60A0" w14:textId="77777777" w:rsidR="00630C88" w:rsidRPr="003B109E" w:rsidRDefault="00630C88" w:rsidP="00FB0EEB">
            <w:pPr>
              <w:jc w:val="center"/>
            </w:pPr>
          </w:p>
        </w:tc>
        <w:tc>
          <w:tcPr>
            <w:tcW w:w="1586" w:type="dxa"/>
            <w:shd w:val="clear" w:color="auto" w:fill="auto"/>
            <w:vAlign w:val="center"/>
          </w:tcPr>
          <w:p w14:paraId="2BF9B9F6" w14:textId="77777777" w:rsidR="00630C88" w:rsidRPr="003B109E" w:rsidRDefault="00630C88" w:rsidP="00FB0EEB">
            <w:pPr>
              <w:jc w:val="center"/>
            </w:pPr>
          </w:p>
        </w:tc>
      </w:tr>
    </w:tbl>
    <w:p w14:paraId="5F0327D8" w14:textId="77777777" w:rsidR="00681A3D" w:rsidRDefault="00681A3D" w:rsidP="00FB0EEB">
      <w:pPr>
        <w:pStyle w:val="podnadpis2plohy"/>
      </w:pPr>
    </w:p>
    <w:p w14:paraId="3A7618B4" w14:textId="77777777" w:rsidR="00681A3D" w:rsidRDefault="00681A3D">
      <w:pPr>
        <w:rPr>
          <w:i/>
          <w:iCs/>
        </w:rPr>
      </w:pPr>
      <w:r>
        <w:br w:type="page"/>
      </w:r>
    </w:p>
    <w:p w14:paraId="22EFB84C" w14:textId="171C79B7" w:rsidR="00630C88" w:rsidRPr="00003386" w:rsidRDefault="00630C88" w:rsidP="00FB0EEB">
      <w:pPr>
        <w:pStyle w:val="podnadpis2plohy"/>
      </w:pPr>
      <w:r>
        <w:lastRenderedPageBreak/>
        <w:t>Státní doktorské zkoušky</w:t>
      </w:r>
      <w:r w:rsidR="00FB0EEB">
        <w:t xml:space="preserve"> (SDZ)</w:t>
      </w:r>
      <w:r>
        <w:t xml:space="preserve"> a komise pro obhajoby disertačních prací</w:t>
      </w:r>
      <w:r w:rsidR="00FB0EEB">
        <w:t xml:space="preserve"> (ODP)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704"/>
        <w:gridCol w:w="1134"/>
        <w:gridCol w:w="1134"/>
        <w:gridCol w:w="1701"/>
        <w:gridCol w:w="2126"/>
        <w:gridCol w:w="1643"/>
        <w:gridCol w:w="630"/>
      </w:tblGrid>
      <w:tr w:rsidR="002E6D9C" w:rsidRPr="00FB0EEB" w14:paraId="242FF32C" w14:textId="77777777" w:rsidTr="002E6D9C">
        <w:tc>
          <w:tcPr>
            <w:tcW w:w="704" w:type="dxa"/>
            <w:tcBorders>
              <w:bottom w:val="double" w:sz="4" w:space="0" w:color="auto"/>
            </w:tcBorders>
          </w:tcPr>
          <w:p w14:paraId="0F8A9542" w14:textId="53214FD6" w:rsidR="005D20A2" w:rsidRPr="00FB0EEB" w:rsidRDefault="005D20A2" w:rsidP="002E6D9C">
            <w:pPr>
              <w:jc w:val="center"/>
            </w:pPr>
            <w:r w:rsidRPr="00FB0EEB">
              <w:t>SDZ/O</w:t>
            </w:r>
            <w:r>
              <w:t>DP</w:t>
            </w:r>
          </w:p>
        </w:tc>
        <w:tc>
          <w:tcPr>
            <w:tcW w:w="1134" w:type="dxa"/>
            <w:tcBorders>
              <w:bottom w:val="double" w:sz="4" w:space="0" w:color="auto"/>
            </w:tcBorders>
          </w:tcPr>
          <w:p w14:paraId="50C76ADC" w14:textId="1294714B" w:rsidR="005D20A2" w:rsidRPr="00FB0EEB" w:rsidRDefault="005D20A2" w:rsidP="002E6D9C">
            <w:pPr>
              <w:jc w:val="center"/>
            </w:pPr>
            <w:r w:rsidRPr="008C5488">
              <w:rPr>
                <w:i/>
              </w:rPr>
              <w:t xml:space="preserve">Funkce </w:t>
            </w:r>
            <w:r w:rsidRPr="008C5488">
              <w:rPr>
                <w:i/>
                <w:sz w:val="16"/>
                <w:szCs w:val="16"/>
              </w:rPr>
              <w:t>(člen/předseda)</w:t>
            </w:r>
          </w:p>
        </w:tc>
        <w:tc>
          <w:tcPr>
            <w:tcW w:w="1134" w:type="dxa"/>
            <w:tcBorders>
              <w:bottom w:val="double" w:sz="4" w:space="0" w:color="auto"/>
            </w:tcBorders>
          </w:tcPr>
          <w:p w14:paraId="1FB74F57" w14:textId="63CB08CF" w:rsidR="005D20A2" w:rsidRPr="00FB0EEB" w:rsidRDefault="005D20A2" w:rsidP="005D20A2">
            <w:r w:rsidRPr="005C0A00">
              <w:t>Fakulta, univerzita</w:t>
            </w:r>
          </w:p>
        </w:tc>
        <w:tc>
          <w:tcPr>
            <w:tcW w:w="1701" w:type="dxa"/>
            <w:tcBorders>
              <w:bottom w:val="double" w:sz="4" w:space="0" w:color="auto"/>
            </w:tcBorders>
          </w:tcPr>
          <w:p w14:paraId="528CC843" w14:textId="7C353175" w:rsidR="005D20A2" w:rsidRPr="00FB0EEB" w:rsidRDefault="005D20A2" w:rsidP="005D20A2">
            <w:r w:rsidRPr="00FB0EEB">
              <w:t>Jméno studenta</w:t>
            </w:r>
          </w:p>
        </w:tc>
        <w:tc>
          <w:tcPr>
            <w:tcW w:w="2126" w:type="dxa"/>
            <w:tcBorders>
              <w:bottom w:val="double" w:sz="4" w:space="0" w:color="auto"/>
            </w:tcBorders>
          </w:tcPr>
          <w:p w14:paraId="7DEB9085" w14:textId="77777777" w:rsidR="005D20A2" w:rsidRPr="00FB0EEB" w:rsidRDefault="005D20A2" w:rsidP="005D20A2">
            <w:pPr>
              <w:rPr>
                <w:i/>
              </w:rPr>
            </w:pPr>
            <w:r w:rsidRPr="00FB0EEB">
              <w:rPr>
                <w:i/>
              </w:rPr>
              <w:t>Název disertační práce</w:t>
            </w:r>
          </w:p>
        </w:tc>
        <w:tc>
          <w:tcPr>
            <w:tcW w:w="1643" w:type="dxa"/>
            <w:tcBorders>
              <w:bottom w:val="double" w:sz="4" w:space="0" w:color="auto"/>
            </w:tcBorders>
          </w:tcPr>
          <w:p w14:paraId="51144AE2" w14:textId="77777777" w:rsidR="005D20A2" w:rsidRPr="00FB0EEB" w:rsidRDefault="005D20A2" w:rsidP="005D20A2">
            <w:pPr>
              <w:jc w:val="center"/>
            </w:pPr>
            <w:r w:rsidRPr="00FB0EEB">
              <w:t>Studijní program (obor)</w:t>
            </w:r>
          </w:p>
        </w:tc>
        <w:tc>
          <w:tcPr>
            <w:tcW w:w="630" w:type="dxa"/>
            <w:tcBorders>
              <w:bottom w:val="double" w:sz="4" w:space="0" w:color="auto"/>
            </w:tcBorders>
          </w:tcPr>
          <w:p w14:paraId="128990A7" w14:textId="75548604" w:rsidR="005D20A2" w:rsidRPr="00FB0EEB" w:rsidRDefault="005D20A2" w:rsidP="005D20A2">
            <w:pPr>
              <w:jc w:val="center"/>
            </w:pPr>
            <w:r w:rsidRPr="00FB0EEB">
              <w:t xml:space="preserve">Rok </w:t>
            </w:r>
          </w:p>
        </w:tc>
      </w:tr>
      <w:tr w:rsidR="002E6D9C" w:rsidRPr="003B109E" w14:paraId="4B598C66" w14:textId="77777777" w:rsidTr="002E6D9C">
        <w:tc>
          <w:tcPr>
            <w:tcW w:w="704" w:type="dxa"/>
            <w:tcBorders>
              <w:top w:val="double" w:sz="4" w:space="0" w:color="auto"/>
            </w:tcBorders>
          </w:tcPr>
          <w:p w14:paraId="47CDAC2A" w14:textId="18BDD09D" w:rsidR="005D20A2" w:rsidRPr="003B109E" w:rsidRDefault="005D20A2" w:rsidP="002E6D9C">
            <w:pPr>
              <w:jc w:val="center"/>
            </w:pPr>
          </w:p>
        </w:tc>
        <w:tc>
          <w:tcPr>
            <w:tcW w:w="1134" w:type="dxa"/>
            <w:tcBorders>
              <w:top w:val="double" w:sz="4" w:space="0" w:color="auto"/>
            </w:tcBorders>
          </w:tcPr>
          <w:p w14:paraId="05809C4E" w14:textId="77777777" w:rsidR="005D20A2" w:rsidRPr="003B109E" w:rsidRDefault="005D20A2" w:rsidP="002E6D9C">
            <w:pPr>
              <w:jc w:val="center"/>
            </w:pPr>
          </w:p>
        </w:tc>
        <w:tc>
          <w:tcPr>
            <w:tcW w:w="1134" w:type="dxa"/>
            <w:tcBorders>
              <w:top w:val="double" w:sz="4" w:space="0" w:color="auto"/>
            </w:tcBorders>
          </w:tcPr>
          <w:p w14:paraId="74BD1005" w14:textId="0D5B600D" w:rsidR="005D20A2" w:rsidRPr="003B109E" w:rsidRDefault="005D20A2" w:rsidP="005D20A2"/>
        </w:tc>
        <w:tc>
          <w:tcPr>
            <w:tcW w:w="1701" w:type="dxa"/>
            <w:tcBorders>
              <w:top w:val="double" w:sz="4" w:space="0" w:color="auto"/>
            </w:tcBorders>
          </w:tcPr>
          <w:p w14:paraId="3852A1B2" w14:textId="566B7D91" w:rsidR="005D20A2" w:rsidRPr="003B109E" w:rsidRDefault="005D20A2" w:rsidP="005D20A2"/>
        </w:tc>
        <w:tc>
          <w:tcPr>
            <w:tcW w:w="2126" w:type="dxa"/>
            <w:tcBorders>
              <w:top w:val="double" w:sz="4" w:space="0" w:color="auto"/>
            </w:tcBorders>
          </w:tcPr>
          <w:p w14:paraId="55120CB8" w14:textId="77777777" w:rsidR="005D20A2" w:rsidRPr="003B109E" w:rsidRDefault="005D20A2" w:rsidP="005D20A2"/>
        </w:tc>
        <w:tc>
          <w:tcPr>
            <w:tcW w:w="1643" w:type="dxa"/>
            <w:tcBorders>
              <w:top w:val="double" w:sz="4" w:space="0" w:color="auto"/>
            </w:tcBorders>
          </w:tcPr>
          <w:p w14:paraId="307ECDA1" w14:textId="77777777" w:rsidR="005D20A2" w:rsidRPr="003B109E" w:rsidRDefault="005D20A2" w:rsidP="005D20A2">
            <w:pPr>
              <w:jc w:val="center"/>
            </w:pPr>
          </w:p>
        </w:tc>
        <w:tc>
          <w:tcPr>
            <w:tcW w:w="630" w:type="dxa"/>
            <w:tcBorders>
              <w:top w:val="double" w:sz="4" w:space="0" w:color="auto"/>
            </w:tcBorders>
          </w:tcPr>
          <w:p w14:paraId="0BA36AB7" w14:textId="77777777" w:rsidR="005D20A2" w:rsidRPr="003B109E" w:rsidRDefault="005D20A2" w:rsidP="005D20A2">
            <w:pPr>
              <w:jc w:val="center"/>
            </w:pPr>
          </w:p>
        </w:tc>
      </w:tr>
      <w:tr w:rsidR="002E6D9C" w:rsidRPr="003B109E" w14:paraId="7546AA04" w14:textId="77777777" w:rsidTr="002E6D9C">
        <w:tc>
          <w:tcPr>
            <w:tcW w:w="704" w:type="dxa"/>
          </w:tcPr>
          <w:p w14:paraId="456C14EC" w14:textId="44F8D826" w:rsidR="005D20A2" w:rsidRPr="003B109E" w:rsidRDefault="005D20A2" w:rsidP="002E6D9C">
            <w:pPr>
              <w:jc w:val="center"/>
            </w:pPr>
          </w:p>
        </w:tc>
        <w:tc>
          <w:tcPr>
            <w:tcW w:w="1134" w:type="dxa"/>
          </w:tcPr>
          <w:p w14:paraId="3D0297AA" w14:textId="77777777" w:rsidR="005D20A2" w:rsidRPr="003B109E" w:rsidRDefault="005D20A2" w:rsidP="002E6D9C">
            <w:pPr>
              <w:jc w:val="center"/>
            </w:pPr>
          </w:p>
        </w:tc>
        <w:tc>
          <w:tcPr>
            <w:tcW w:w="1134" w:type="dxa"/>
          </w:tcPr>
          <w:p w14:paraId="24CE3896" w14:textId="31F91E0D" w:rsidR="005D20A2" w:rsidRPr="003B109E" w:rsidRDefault="005D20A2" w:rsidP="005D20A2"/>
        </w:tc>
        <w:tc>
          <w:tcPr>
            <w:tcW w:w="1701" w:type="dxa"/>
          </w:tcPr>
          <w:p w14:paraId="5E6B82D7" w14:textId="141C82AF" w:rsidR="005D20A2" w:rsidRPr="003B109E" w:rsidRDefault="005D20A2" w:rsidP="005D20A2"/>
        </w:tc>
        <w:tc>
          <w:tcPr>
            <w:tcW w:w="2126" w:type="dxa"/>
          </w:tcPr>
          <w:p w14:paraId="5D875B87" w14:textId="77777777" w:rsidR="005D20A2" w:rsidRPr="003B109E" w:rsidRDefault="005D20A2" w:rsidP="005D20A2"/>
        </w:tc>
        <w:tc>
          <w:tcPr>
            <w:tcW w:w="1643" w:type="dxa"/>
          </w:tcPr>
          <w:p w14:paraId="2CCF39B0" w14:textId="77777777" w:rsidR="005D20A2" w:rsidRPr="003B109E" w:rsidRDefault="005D20A2" w:rsidP="005D20A2">
            <w:pPr>
              <w:jc w:val="center"/>
            </w:pPr>
          </w:p>
        </w:tc>
        <w:tc>
          <w:tcPr>
            <w:tcW w:w="630" w:type="dxa"/>
          </w:tcPr>
          <w:p w14:paraId="24E4E124" w14:textId="77777777" w:rsidR="005D20A2" w:rsidRPr="003B109E" w:rsidRDefault="005D20A2" w:rsidP="005D20A2">
            <w:pPr>
              <w:jc w:val="center"/>
            </w:pPr>
          </w:p>
        </w:tc>
      </w:tr>
      <w:tr w:rsidR="002E6D9C" w:rsidRPr="003B109E" w14:paraId="79F82244" w14:textId="77777777" w:rsidTr="002E6D9C">
        <w:tc>
          <w:tcPr>
            <w:tcW w:w="704" w:type="dxa"/>
          </w:tcPr>
          <w:p w14:paraId="32F558A9" w14:textId="1988FDBA" w:rsidR="005D20A2" w:rsidRPr="003B109E" w:rsidRDefault="005D20A2" w:rsidP="002E6D9C">
            <w:pPr>
              <w:jc w:val="center"/>
            </w:pPr>
          </w:p>
        </w:tc>
        <w:tc>
          <w:tcPr>
            <w:tcW w:w="1134" w:type="dxa"/>
          </w:tcPr>
          <w:p w14:paraId="1F789131" w14:textId="77777777" w:rsidR="005D20A2" w:rsidRPr="003B109E" w:rsidRDefault="005D20A2" w:rsidP="002E6D9C">
            <w:pPr>
              <w:jc w:val="center"/>
            </w:pPr>
          </w:p>
        </w:tc>
        <w:tc>
          <w:tcPr>
            <w:tcW w:w="1134" w:type="dxa"/>
          </w:tcPr>
          <w:p w14:paraId="1E959980" w14:textId="27811E6A" w:rsidR="005D20A2" w:rsidRPr="003B109E" w:rsidRDefault="005D20A2" w:rsidP="005D20A2"/>
        </w:tc>
        <w:tc>
          <w:tcPr>
            <w:tcW w:w="1701" w:type="dxa"/>
          </w:tcPr>
          <w:p w14:paraId="095712F4" w14:textId="165D9123" w:rsidR="005D20A2" w:rsidRPr="003B109E" w:rsidRDefault="005D20A2" w:rsidP="005D20A2"/>
        </w:tc>
        <w:tc>
          <w:tcPr>
            <w:tcW w:w="2126" w:type="dxa"/>
          </w:tcPr>
          <w:p w14:paraId="6C7EE006" w14:textId="77777777" w:rsidR="005D20A2" w:rsidRPr="003B109E" w:rsidRDefault="005D20A2" w:rsidP="005D20A2"/>
        </w:tc>
        <w:tc>
          <w:tcPr>
            <w:tcW w:w="1643" w:type="dxa"/>
          </w:tcPr>
          <w:p w14:paraId="5A6527A9" w14:textId="77777777" w:rsidR="005D20A2" w:rsidRPr="003B109E" w:rsidRDefault="005D20A2" w:rsidP="005D20A2">
            <w:pPr>
              <w:jc w:val="center"/>
            </w:pPr>
          </w:p>
        </w:tc>
        <w:tc>
          <w:tcPr>
            <w:tcW w:w="630" w:type="dxa"/>
          </w:tcPr>
          <w:p w14:paraId="75AF645E" w14:textId="77777777" w:rsidR="005D20A2" w:rsidRPr="003B109E" w:rsidRDefault="005D20A2" w:rsidP="005D20A2">
            <w:pPr>
              <w:jc w:val="center"/>
            </w:pPr>
          </w:p>
        </w:tc>
      </w:tr>
    </w:tbl>
    <w:p w14:paraId="05A170A1" w14:textId="1FF958FE" w:rsidR="00630C88" w:rsidRDefault="00630C88" w:rsidP="00FB0EEB">
      <w:pPr>
        <w:pStyle w:val="podnadpis2plohy"/>
      </w:pPr>
      <w:r>
        <w:t>Členství v radách studijních programů (oborů) a oborových radách doktorských studijních programů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1555"/>
        <w:gridCol w:w="1610"/>
        <w:gridCol w:w="2449"/>
        <w:gridCol w:w="1872"/>
        <w:gridCol w:w="1586"/>
      </w:tblGrid>
      <w:tr w:rsidR="00FB0EEB" w:rsidRPr="00DC63F2" w14:paraId="3735217E" w14:textId="77777777" w:rsidTr="002E6D9C">
        <w:tc>
          <w:tcPr>
            <w:tcW w:w="1555" w:type="dxa"/>
            <w:tcBorders>
              <w:bottom w:val="double" w:sz="4" w:space="0" w:color="auto"/>
            </w:tcBorders>
            <w:vAlign w:val="center"/>
          </w:tcPr>
          <w:p w14:paraId="4B60C201" w14:textId="07AE304B" w:rsidR="00FB0EEB" w:rsidRPr="005C0A00" w:rsidRDefault="00FB0EEB" w:rsidP="002809D5">
            <w:pPr>
              <w:jc w:val="center"/>
            </w:pPr>
            <w:bookmarkStart w:id="0" w:name="_Hlk41916780"/>
            <w:r w:rsidRPr="005C0A00">
              <w:t>Stupeň studia (Bc/</w:t>
            </w:r>
            <w:proofErr w:type="spellStart"/>
            <w:r w:rsidRPr="005C0A00">
              <w:t>Mgr</w:t>
            </w:r>
            <w:proofErr w:type="spellEnd"/>
            <w:r w:rsidR="00414E96">
              <w:t>/PhD</w:t>
            </w:r>
            <w:r w:rsidRPr="005C0A00">
              <w:t>)</w:t>
            </w:r>
          </w:p>
        </w:tc>
        <w:tc>
          <w:tcPr>
            <w:tcW w:w="1610" w:type="dxa"/>
            <w:tcBorders>
              <w:bottom w:val="double" w:sz="4" w:space="0" w:color="auto"/>
            </w:tcBorders>
            <w:vAlign w:val="center"/>
          </w:tcPr>
          <w:p w14:paraId="3C10AB42" w14:textId="16CB9A08" w:rsidR="00FB0EEB" w:rsidRPr="005C0A00" w:rsidRDefault="00FB0EEB" w:rsidP="00FB0EEB">
            <w:pPr>
              <w:jc w:val="center"/>
            </w:pPr>
            <w:r w:rsidRPr="008C5488">
              <w:rPr>
                <w:i/>
              </w:rPr>
              <w:t xml:space="preserve">Funkce </w:t>
            </w:r>
            <w:r w:rsidRPr="008C5488">
              <w:rPr>
                <w:i/>
                <w:sz w:val="16"/>
                <w:szCs w:val="16"/>
              </w:rPr>
              <w:t>(člen/předseda)</w:t>
            </w:r>
          </w:p>
        </w:tc>
        <w:tc>
          <w:tcPr>
            <w:tcW w:w="2449" w:type="dxa"/>
            <w:tcBorders>
              <w:bottom w:val="double" w:sz="4" w:space="0" w:color="auto"/>
            </w:tcBorders>
            <w:vAlign w:val="center"/>
          </w:tcPr>
          <w:p w14:paraId="6686CFDA" w14:textId="77777777" w:rsidR="00FB0EEB" w:rsidRPr="005C0A00" w:rsidRDefault="00FB0EEB" w:rsidP="002809D5">
            <w:pPr>
              <w:jc w:val="center"/>
            </w:pPr>
            <w:r w:rsidRPr="005C0A00">
              <w:t>Fakulta, univerzita</w:t>
            </w:r>
          </w:p>
        </w:tc>
        <w:tc>
          <w:tcPr>
            <w:tcW w:w="1872" w:type="dxa"/>
            <w:tcBorders>
              <w:bottom w:val="double" w:sz="4" w:space="0" w:color="auto"/>
            </w:tcBorders>
            <w:vAlign w:val="center"/>
          </w:tcPr>
          <w:p w14:paraId="5CE0C5F8" w14:textId="77777777" w:rsidR="00FB0EEB" w:rsidRPr="00FB0EEB" w:rsidRDefault="00FB0EEB" w:rsidP="002809D5">
            <w:pPr>
              <w:jc w:val="center"/>
            </w:pPr>
            <w:r w:rsidRPr="005C0A00">
              <w:t>Studijní program (obor</w:t>
            </w:r>
            <w:r w:rsidRPr="00FB0EEB">
              <w:t>)</w:t>
            </w:r>
          </w:p>
        </w:tc>
        <w:tc>
          <w:tcPr>
            <w:tcW w:w="158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3617AAE3" w14:textId="4FB648EB" w:rsidR="00FB0EEB" w:rsidRPr="008C5488" w:rsidRDefault="00FB0EEB" w:rsidP="002809D5">
            <w:pPr>
              <w:jc w:val="center"/>
            </w:pPr>
            <w:r w:rsidRPr="00FB0EEB">
              <w:t>O</w:t>
            </w:r>
            <w:r w:rsidRPr="008C5488">
              <w:t>bdobí členství</w:t>
            </w:r>
          </w:p>
          <w:p w14:paraId="4503A09B" w14:textId="77777777" w:rsidR="00FB0EEB" w:rsidRPr="008C5488" w:rsidRDefault="00FB0EEB" w:rsidP="002809D5">
            <w:pPr>
              <w:jc w:val="center"/>
              <w:rPr>
                <w:sz w:val="16"/>
                <w:szCs w:val="16"/>
              </w:rPr>
            </w:pPr>
          </w:p>
        </w:tc>
      </w:tr>
      <w:tr w:rsidR="00FB0EEB" w:rsidRPr="003B109E" w14:paraId="72F3197E" w14:textId="77777777" w:rsidTr="002E6D9C">
        <w:tc>
          <w:tcPr>
            <w:tcW w:w="1555" w:type="dxa"/>
            <w:tcBorders>
              <w:top w:val="double" w:sz="4" w:space="0" w:color="auto"/>
            </w:tcBorders>
            <w:vAlign w:val="center"/>
          </w:tcPr>
          <w:p w14:paraId="0C52A7AF" w14:textId="77777777" w:rsidR="00FB0EEB" w:rsidRPr="003B109E" w:rsidRDefault="00FB0EEB" w:rsidP="002809D5">
            <w:pPr>
              <w:jc w:val="center"/>
            </w:pPr>
          </w:p>
        </w:tc>
        <w:tc>
          <w:tcPr>
            <w:tcW w:w="1610" w:type="dxa"/>
            <w:tcBorders>
              <w:top w:val="double" w:sz="4" w:space="0" w:color="auto"/>
            </w:tcBorders>
            <w:vAlign w:val="center"/>
          </w:tcPr>
          <w:p w14:paraId="59F78DEF" w14:textId="77777777" w:rsidR="00FB0EEB" w:rsidRPr="003B109E" w:rsidRDefault="00FB0EEB" w:rsidP="002809D5">
            <w:pPr>
              <w:jc w:val="center"/>
            </w:pPr>
          </w:p>
        </w:tc>
        <w:tc>
          <w:tcPr>
            <w:tcW w:w="2449" w:type="dxa"/>
            <w:tcBorders>
              <w:top w:val="double" w:sz="4" w:space="0" w:color="auto"/>
            </w:tcBorders>
            <w:vAlign w:val="center"/>
          </w:tcPr>
          <w:p w14:paraId="090CEDDB" w14:textId="77777777" w:rsidR="00FB0EEB" w:rsidRPr="003B109E" w:rsidRDefault="00FB0EEB" w:rsidP="002809D5">
            <w:pPr>
              <w:jc w:val="center"/>
            </w:pPr>
          </w:p>
        </w:tc>
        <w:tc>
          <w:tcPr>
            <w:tcW w:w="1872" w:type="dxa"/>
            <w:tcBorders>
              <w:top w:val="double" w:sz="4" w:space="0" w:color="auto"/>
            </w:tcBorders>
            <w:vAlign w:val="center"/>
          </w:tcPr>
          <w:p w14:paraId="500DB0D7" w14:textId="77777777" w:rsidR="00FB0EEB" w:rsidRPr="003B109E" w:rsidRDefault="00FB0EEB" w:rsidP="002809D5">
            <w:pPr>
              <w:jc w:val="center"/>
            </w:pPr>
          </w:p>
        </w:tc>
        <w:tc>
          <w:tcPr>
            <w:tcW w:w="1586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3846107B" w14:textId="77777777" w:rsidR="00FB0EEB" w:rsidRPr="003B109E" w:rsidRDefault="00FB0EEB" w:rsidP="002809D5">
            <w:pPr>
              <w:jc w:val="center"/>
            </w:pPr>
          </w:p>
        </w:tc>
      </w:tr>
      <w:tr w:rsidR="00FB0EEB" w:rsidRPr="003B109E" w14:paraId="391636FD" w14:textId="77777777" w:rsidTr="002E6D9C">
        <w:tc>
          <w:tcPr>
            <w:tcW w:w="1555" w:type="dxa"/>
            <w:vAlign w:val="center"/>
          </w:tcPr>
          <w:p w14:paraId="7325FCAB" w14:textId="77777777" w:rsidR="00FB0EEB" w:rsidRPr="003B109E" w:rsidRDefault="00FB0EEB" w:rsidP="002809D5">
            <w:pPr>
              <w:jc w:val="center"/>
            </w:pPr>
          </w:p>
        </w:tc>
        <w:tc>
          <w:tcPr>
            <w:tcW w:w="1610" w:type="dxa"/>
            <w:vAlign w:val="center"/>
          </w:tcPr>
          <w:p w14:paraId="135B1CBE" w14:textId="77777777" w:rsidR="00FB0EEB" w:rsidRPr="003B109E" w:rsidRDefault="00FB0EEB" w:rsidP="002809D5">
            <w:pPr>
              <w:jc w:val="center"/>
            </w:pPr>
          </w:p>
        </w:tc>
        <w:tc>
          <w:tcPr>
            <w:tcW w:w="2449" w:type="dxa"/>
            <w:vAlign w:val="center"/>
          </w:tcPr>
          <w:p w14:paraId="296A58CD" w14:textId="77777777" w:rsidR="00FB0EEB" w:rsidRPr="003B109E" w:rsidRDefault="00FB0EEB" w:rsidP="002809D5">
            <w:pPr>
              <w:jc w:val="center"/>
            </w:pPr>
          </w:p>
        </w:tc>
        <w:tc>
          <w:tcPr>
            <w:tcW w:w="1872" w:type="dxa"/>
            <w:vAlign w:val="center"/>
          </w:tcPr>
          <w:p w14:paraId="6FDD77A7" w14:textId="77777777" w:rsidR="00FB0EEB" w:rsidRPr="003B109E" w:rsidRDefault="00FB0EEB" w:rsidP="002809D5">
            <w:pPr>
              <w:jc w:val="center"/>
            </w:pPr>
          </w:p>
        </w:tc>
        <w:tc>
          <w:tcPr>
            <w:tcW w:w="1586" w:type="dxa"/>
            <w:shd w:val="clear" w:color="auto" w:fill="auto"/>
            <w:vAlign w:val="center"/>
          </w:tcPr>
          <w:p w14:paraId="1E4430F0" w14:textId="77777777" w:rsidR="00FB0EEB" w:rsidRPr="003B109E" w:rsidRDefault="00FB0EEB" w:rsidP="002809D5">
            <w:pPr>
              <w:jc w:val="center"/>
            </w:pPr>
          </w:p>
        </w:tc>
      </w:tr>
      <w:tr w:rsidR="00FB0EEB" w:rsidRPr="003B109E" w14:paraId="439B7D3B" w14:textId="77777777" w:rsidTr="002E6D9C">
        <w:tc>
          <w:tcPr>
            <w:tcW w:w="1555" w:type="dxa"/>
            <w:vAlign w:val="center"/>
          </w:tcPr>
          <w:p w14:paraId="24484C8C" w14:textId="77777777" w:rsidR="00FB0EEB" w:rsidRPr="003B109E" w:rsidRDefault="00FB0EEB" w:rsidP="002809D5">
            <w:pPr>
              <w:jc w:val="center"/>
            </w:pPr>
          </w:p>
        </w:tc>
        <w:tc>
          <w:tcPr>
            <w:tcW w:w="1610" w:type="dxa"/>
            <w:vAlign w:val="center"/>
          </w:tcPr>
          <w:p w14:paraId="04AD5906" w14:textId="77777777" w:rsidR="00FB0EEB" w:rsidRPr="003B109E" w:rsidRDefault="00FB0EEB" w:rsidP="002809D5">
            <w:pPr>
              <w:jc w:val="center"/>
            </w:pPr>
          </w:p>
        </w:tc>
        <w:tc>
          <w:tcPr>
            <w:tcW w:w="2449" w:type="dxa"/>
            <w:vAlign w:val="center"/>
          </w:tcPr>
          <w:p w14:paraId="093CFD92" w14:textId="77777777" w:rsidR="00FB0EEB" w:rsidRPr="003B109E" w:rsidRDefault="00FB0EEB" w:rsidP="002809D5">
            <w:pPr>
              <w:jc w:val="center"/>
            </w:pPr>
          </w:p>
        </w:tc>
        <w:tc>
          <w:tcPr>
            <w:tcW w:w="1872" w:type="dxa"/>
            <w:vAlign w:val="center"/>
          </w:tcPr>
          <w:p w14:paraId="03D87AF9" w14:textId="77777777" w:rsidR="00FB0EEB" w:rsidRPr="003B109E" w:rsidRDefault="00FB0EEB" w:rsidP="002809D5">
            <w:pPr>
              <w:jc w:val="center"/>
            </w:pPr>
          </w:p>
        </w:tc>
        <w:tc>
          <w:tcPr>
            <w:tcW w:w="1586" w:type="dxa"/>
            <w:shd w:val="clear" w:color="auto" w:fill="auto"/>
            <w:vAlign w:val="center"/>
          </w:tcPr>
          <w:p w14:paraId="22F24706" w14:textId="77777777" w:rsidR="00FB0EEB" w:rsidRPr="003B109E" w:rsidRDefault="00FB0EEB" w:rsidP="002809D5">
            <w:pPr>
              <w:jc w:val="center"/>
            </w:pPr>
          </w:p>
        </w:tc>
      </w:tr>
    </w:tbl>
    <w:bookmarkEnd w:id="0"/>
    <w:p w14:paraId="1C87DD31" w14:textId="00DEE190" w:rsidR="00BB10A4" w:rsidRPr="00003386" w:rsidRDefault="00BB10A4" w:rsidP="004B4219">
      <w:pPr>
        <w:pStyle w:val="podnadpisploh"/>
      </w:pPr>
      <w:r w:rsidRPr="00003386">
        <w:t>Seznam učebnic, kapitol v učebnicích, učebních textů</w:t>
      </w:r>
      <w:r w:rsidR="008B16D6">
        <w:t>, studijních opor</w:t>
      </w:r>
      <w:r w:rsidRPr="00003386">
        <w:t xml:space="preserve"> a jiných výukových pomůcek (v uvedeném pořadí a s uvedením autorského podílu)</w:t>
      </w:r>
    </w:p>
    <w:p w14:paraId="233D57BA" w14:textId="77777777" w:rsidR="00BB10A4" w:rsidRPr="00003386" w:rsidRDefault="00BB10A4" w:rsidP="00BB10A4">
      <w:pPr>
        <w:spacing w:before="120"/>
      </w:pPr>
    </w:p>
    <w:p w14:paraId="035B3385" w14:textId="017FF80E" w:rsidR="00BB10A4" w:rsidRPr="00003386" w:rsidRDefault="00BB10A4" w:rsidP="004B4219">
      <w:pPr>
        <w:pStyle w:val="podnadpisploh"/>
      </w:pPr>
      <w:r w:rsidRPr="00003386">
        <w:t>Seznam projektů pedagogického charakteru</w:t>
      </w:r>
      <w:r w:rsidR="00C77EE4">
        <w:t xml:space="preserve"> </w:t>
      </w:r>
      <w:r w:rsidR="00C77EE4" w:rsidRPr="00FB0EEB">
        <w:t>(s uvedením podílu na řešení)</w:t>
      </w:r>
    </w:p>
    <w:p w14:paraId="5CD42A97" w14:textId="77777777" w:rsidR="00BB10A4" w:rsidRPr="00003386" w:rsidRDefault="00BB10A4" w:rsidP="00BB10A4">
      <w:pPr>
        <w:spacing w:before="120"/>
      </w:pPr>
    </w:p>
    <w:p w14:paraId="5272C250" w14:textId="255BE10B" w:rsidR="00BB10A4" w:rsidRPr="00003386" w:rsidRDefault="00BB10A4" w:rsidP="004B4219">
      <w:pPr>
        <w:pStyle w:val="podnadpisploh"/>
      </w:pPr>
      <w:r w:rsidRPr="00FB0EEB">
        <w:t>Seznam</w:t>
      </w:r>
      <w:r w:rsidRPr="00003386">
        <w:t xml:space="preserve"> jiných aktivit pedagogického charakteru</w:t>
      </w:r>
    </w:p>
    <w:p w14:paraId="179560A4" w14:textId="5C95AF1D" w:rsidR="00BB10A4" w:rsidRDefault="00BB10A4" w:rsidP="00BB10A4">
      <w:pPr>
        <w:spacing w:before="120"/>
      </w:pPr>
    </w:p>
    <w:p w14:paraId="756BCE4A" w14:textId="21D6647F" w:rsidR="007C1145" w:rsidRDefault="007C1145" w:rsidP="00BB10A4">
      <w:pPr>
        <w:spacing w:before="120"/>
      </w:pPr>
    </w:p>
    <w:p w14:paraId="38DA1BE7" w14:textId="29BDC248" w:rsidR="007C1145" w:rsidRDefault="007C1145" w:rsidP="00BB10A4">
      <w:pPr>
        <w:spacing w:before="120"/>
      </w:pPr>
    </w:p>
    <w:p w14:paraId="6FD31886" w14:textId="1060BAC1" w:rsidR="007C1145" w:rsidRDefault="007C1145" w:rsidP="00BB10A4">
      <w:pPr>
        <w:spacing w:before="120"/>
      </w:pPr>
    </w:p>
    <w:p w14:paraId="69E92B25" w14:textId="77777777" w:rsidR="007C1145" w:rsidRPr="00003386" w:rsidRDefault="007C1145" w:rsidP="00BB10A4">
      <w:pPr>
        <w:spacing w:before="120"/>
      </w:pPr>
    </w:p>
    <w:p w14:paraId="279D907A" w14:textId="4C17717F" w:rsidR="007C1145" w:rsidRDefault="00FB0EEB" w:rsidP="007A39E1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</w:rPr>
      </w:pPr>
      <w:r>
        <w:rPr>
          <w:b/>
        </w:rPr>
        <w:t>Č</w:t>
      </w:r>
      <w:r w:rsidR="007C1145" w:rsidRPr="00763191">
        <w:rPr>
          <w:b/>
        </w:rPr>
        <w:t>estn</w:t>
      </w:r>
      <w:r>
        <w:rPr>
          <w:b/>
        </w:rPr>
        <w:t>é</w:t>
      </w:r>
      <w:r w:rsidR="007C1145" w:rsidRPr="00763191">
        <w:rPr>
          <w:b/>
        </w:rPr>
        <w:t xml:space="preserve"> prohl</w:t>
      </w:r>
      <w:r>
        <w:rPr>
          <w:b/>
        </w:rPr>
        <w:t>ášení</w:t>
      </w:r>
      <w:r w:rsidR="007C1145" w:rsidRPr="00763191">
        <w:rPr>
          <w:b/>
        </w:rPr>
        <w:t xml:space="preserve"> uchaze</w:t>
      </w:r>
      <w:r>
        <w:rPr>
          <w:b/>
        </w:rPr>
        <w:t>č</w:t>
      </w:r>
      <w:r w:rsidR="007C1145" w:rsidRPr="00763191">
        <w:rPr>
          <w:b/>
        </w:rPr>
        <w:t>e:</w:t>
      </w:r>
    </w:p>
    <w:p w14:paraId="3A69F01A" w14:textId="77777777" w:rsidR="007A39E1" w:rsidRPr="00763191" w:rsidRDefault="007A39E1" w:rsidP="007C1145">
      <w:pPr>
        <w:widowControl w:val="0"/>
        <w:autoSpaceDE w:val="0"/>
        <w:autoSpaceDN w:val="0"/>
        <w:adjustRightInd w:val="0"/>
        <w:jc w:val="center"/>
        <w:rPr>
          <w:b/>
        </w:rPr>
      </w:pPr>
    </w:p>
    <w:p w14:paraId="62BC6E7C" w14:textId="03272B16" w:rsidR="007C1145" w:rsidRPr="00F26B37" w:rsidRDefault="007C1145" w:rsidP="007C1145">
      <w:pPr>
        <w:widowControl w:val="0"/>
        <w:autoSpaceDE w:val="0"/>
        <w:autoSpaceDN w:val="0"/>
        <w:adjustRightInd w:val="0"/>
        <w:jc w:val="both"/>
      </w:pPr>
      <w:r w:rsidRPr="00F26B37">
        <w:t>Prohla</w:t>
      </w:r>
      <w:r w:rsidR="00FB0EEB">
        <w:t>š</w:t>
      </w:r>
      <w:r w:rsidRPr="00F26B37">
        <w:t xml:space="preserve">uji, </w:t>
      </w:r>
      <w:r w:rsidR="00FB0EEB">
        <w:t>že</w:t>
      </w:r>
      <w:r w:rsidRPr="00F26B37">
        <w:t xml:space="preserve"> v</w:t>
      </w:r>
      <w:r w:rsidR="00FB0EEB">
        <w:t>š</w:t>
      </w:r>
      <w:r w:rsidRPr="00F26B37">
        <w:t>echny uveden</w:t>
      </w:r>
      <w:r w:rsidR="00FB0EEB">
        <w:t>é</w:t>
      </w:r>
      <w:r w:rsidRPr="00F26B37">
        <w:t xml:space="preserve"> </w:t>
      </w:r>
      <w:r w:rsidR="00FB0EEB">
        <w:t>ú</w:t>
      </w:r>
      <w:r w:rsidRPr="00F26B37">
        <w:t xml:space="preserve">daje </w:t>
      </w:r>
      <w:r w:rsidR="00C77EE4">
        <w:t>dosv</w:t>
      </w:r>
      <w:r w:rsidR="00FB0EEB">
        <w:t>ědčující</w:t>
      </w:r>
      <w:r w:rsidR="001726FA">
        <w:t xml:space="preserve"> pedagogickou praxi </w:t>
      </w:r>
      <w:r w:rsidRPr="00F26B37">
        <w:t>jsou pravdiv</w:t>
      </w:r>
      <w:r w:rsidR="001726FA">
        <w:t>é</w:t>
      </w:r>
      <w:r w:rsidRPr="00F26B37">
        <w:t>.</w:t>
      </w:r>
    </w:p>
    <w:p w14:paraId="71E786E7" w14:textId="77777777" w:rsidR="007C1145" w:rsidRDefault="007C1145" w:rsidP="007C1145">
      <w:pPr>
        <w:widowControl w:val="0"/>
        <w:autoSpaceDE w:val="0"/>
        <w:autoSpaceDN w:val="0"/>
        <w:adjustRightInd w:val="0"/>
        <w:jc w:val="both"/>
      </w:pPr>
    </w:p>
    <w:p w14:paraId="5A2F2F6C" w14:textId="77777777" w:rsidR="007C1145" w:rsidRDefault="007C1145" w:rsidP="007C1145">
      <w:pPr>
        <w:widowControl w:val="0"/>
        <w:autoSpaceDE w:val="0"/>
        <w:autoSpaceDN w:val="0"/>
        <w:adjustRightInd w:val="0"/>
        <w:jc w:val="both"/>
      </w:pPr>
    </w:p>
    <w:p w14:paraId="5F3B2477" w14:textId="1AC1DD89" w:rsidR="007C1145" w:rsidRDefault="007C1145" w:rsidP="007C1145">
      <w:pPr>
        <w:widowControl w:val="0"/>
        <w:autoSpaceDE w:val="0"/>
        <w:autoSpaceDN w:val="0"/>
        <w:adjustRightInd w:val="0"/>
        <w:jc w:val="both"/>
      </w:pPr>
      <w:r w:rsidRPr="00F26B37">
        <w:t>V</w:t>
      </w:r>
      <w:r w:rsidR="007A39E1">
        <w:tab/>
      </w:r>
      <w:r w:rsidR="007A39E1">
        <w:tab/>
      </w:r>
      <w:r w:rsidR="007A39E1">
        <w:tab/>
      </w:r>
      <w:r>
        <w:t>dne</w:t>
      </w:r>
      <w:r>
        <w:tab/>
      </w:r>
      <w:r>
        <w:tab/>
      </w:r>
      <w:r>
        <w:tab/>
      </w:r>
      <w:r w:rsidR="00C77EE4">
        <w:tab/>
      </w:r>
      <w:r w:rsidRPr="00F26B37">
        <w:t>Podpis uchaze</w:t>
      </w:r>
      <w:r w:rsidR="001726FA">
        <w:t>č</w:t>
      </w:r>
      <w:r w:rsidRPr="00F26B37">
        <w:t>e:</w:t>
      </w:r>
    </w:p>
    <w:p w14:paraId="0D15F587" w14:textId="77777777" w:rsidR="007A39E1" w:rsidRDefault="007A39E1" w:rsidP="007A39E1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jc w:val="both"/>
      </w:pPr>
    </w:p>
    <w:p w14:paraId="6BF0C38C" w14:textId="77777777" w:rsidR="007A39E1" w:rsidRDefault="007A39E1" w:rsidP="00F24512">
      <w:pPr>
        <w:spacing w:before="120"/>
        <w:ind w:left="1260" w:hanging="1260"/>
        <w:jc w:val="right"/>
        <w:outlineLvl w:val="0"/>
        <w:sectPr w:rsidR="007A39E1" w:rsidSect="007164F5">
          <w:headerReference w:type="default" r:id="rId8"/>
          <w:footerReference w:type="default" r:id="rId9"/>
          <w:footnotePr>
            <w:numRestart w:val="eachSect"/>
          </w:footnotePr>
          <w:pgSz w:w="11906" w:h="16838"/>
          <w:pgMar w:top="1418" w:right="1418" w:bottom="1418" w:left="1418" w:header="709" w:footer="709" w:gutter="0"/>
          <w:pgNumType w:start="1"/>
          <w:cols w:space="708"/>
          <w:docGrid w:linePitch="360"/>
        </w:sectPr>
      </w:pPr>
    </w:p>
    <w:p w14:paraId="61FABDFB" w14:textId="054047EF" w:rsidR="00F24512" w:rsidRPr="00003386" w:rsidRDefault="00F24512" w:rsidP="00681A3D">
      <w:pPr>
        <w:ind w:left="1259" w:hanging="1259"/>
        <w:jc w:val="right"/>
        <w:outlineLvl w:val="0"/>
        <w:rPr>
          <w:i/>
        </w:rPr>
      </w:pPr>
      <w:r w:rsidRPr="00003386">
        <w:rPr>
          <w:i/>
        </w:rPr>
        <w:lastRenderedPageBreak/>
        <w:t xml:space="preserve">Příloha č. </w:t>
      </w:r>
      <w:r w:rsidR="007A39E1">
        <w:rPr>
          <w:i/>
        </w:rPr>
        <w:t>2</w:t>
      </w:r>
    </w:p>
    <w:p w14:paraId="5F8F90C5" w14:textId="77777777" w:rsidR="00681A3D" w:rsidRDefault="00681A3D" w:rsidP="003F5E63">
      <w:pPr>
        <w:pStyle w:val="nadpisploh"/>
      </w:pPr>
    </w:p>
    <w:p w14:paraId="34FDE9CB" w14:textId="5F9E8635" w:rsidR="003F5E63" w:rsidRDefault="00F24512" w:rsidP="003F5E63">
      <w:pPr>
        <w:pStyle w:val="nadpisploh"/>
      </w:pPr>
      <w:r w:rsidRPr="00003386">
        <w:t xml:space="preserve">Seznam </w:t>
      </w:r>
      <w:r w:rsidRPr="007A39E1">
        <w:t>vědeckých, odborných a</w:t>
      </w:r>
      <w:r w:rsidR="003F5E63">
        <w:t xml:space="preserve"> výzkumných </w:t>
      </w:r>
      <w:r w:rsidRPr="007A39E1">
        <w:t xml:space="preserve">prací </w:t>
      </w:r>
      <w:r w:rsidR="0029785B">
        <w:rPr>
          <w:rStyle w:val="Znakapoznpodarou"/>
        </w:rPr>
        <w:footnoteReference w:id="5"/>
      </w:r>
    </w:p>
    <w:p w14:paraId="0D1D422F" w14:textId="1A216961" w:rsidR="00F24512" w:rsidRPr="007A39E1" w:rsidRDefault="003F5E63" w:rsidP="003F5E63">
      <w:pPr>
        <w:pStyle w:val="nadpisploh"/>
      </w:pPr>
      <w:r w:rsidRPr="007A39E1">
        <w:rPr>
          <w:caps w:val="0"/>
        </w:rPr>
        <w:t>(se specifikací podílu uchazeče)</w:t>
      </w:r>
    </w:p>
    <w:p w14:paraId="3680C849" w14:textId="77777777" w:rsidR="00CF48F6" w:rsidRDefault="00CF48F6" w:rsidP="00F24512">
      <w:pPr>
        <w:spacing w:before="120"/>
        <w:ind w:left="1260" w:firstLine="156"/>
        <w:outlineLvl w:val="0"/>
        <w:rPr>
          <w:b/>
        </w:rPr>
      </w:pPr>
    </w:p>
    <w:p w14:paraId="05906FBD" w14:textId="0ED4611E" w:rsidR="00F24512" w:rsidRDefault="00F24512" w:rsidP="003F5E63">
      <w:pPr>
        <w:spacing w:before="120"/>
        <w:outlineLvl w:val="0"/>
        <w:rPr>
          <w:b/>
        </w:rPr>
      </w:pPr>
      <w:r w:rsidRPr="00003386">
        <w:rPr>
          <w:b/>
        </w:rPr>
        <w:t>Jméno uchazeče:</w:t>
      </w:r>
    </w:p>
    <w:p w14:paraId="049E7C31" w14:textId="77777777" w:rsidR="003F5E63" w:rsidRDefault="003F5E63" w:rsidP="003F5E63">
      <w:pPr>
        <w:spacing w:before="120"/>
        <w:outlineLvl w:val="0"/>
        <w:rPr>
          <w:b/>
        </w:rPr>
      </w:pPr>
    </w:p>
    <w:p w14:paraId="101C9A8E" w14:textId="65B35533" w:rsidR="003F5E63" w:rsidRDefault="006534C4" w:rsidP="003F5E63">
      <w:pPr>
        <w:spacing w:before="120"/>
        <w:outlineLvl w:val="0"/>
        <w:rPr>
          <w:b/>
        </w:rPr>
      </w:pPr>
      <w:r>
        <w:rPr>
          <w:b/>
        </w:rPr>
        <w:t>Významné oblasti odborného zájmu uchazeče</w:t>
      </w:r>
      <w:r w:rsidR="003F5E63">
        <w:rPr>
          <w:b/>
        </w:rPr>
        <w:t>:</w:t>
      </w:r>
      <w:r w:rsidR="003F5E63">
        <w:rPr>
          <w:rStyle w:val="Znakapoznpodarou"/>
          <w:b/>
        </w:rPr>
        <w:footnoteReference w:id="6"/>
      </w:r>
    </w:p>
    <w:p w14:paraId="5B083A59" w14:textId="77777777" w:rsidR="003F5E63" w:rsidRDefault="003F5E63" w:rsidP="003F5E63">
      <w:pPr>
        <w:spacing w:before="120"/>
        <w:outlineLvl w:val="0"/>
        <w:rPr>
          <w:b/>
        </w:rPr>
      </w:pPr>
    </w:p>
    <w:p w14:paraId="111B69A0" w14:textId="66F7202B" w:rsidR="006534C4" w:rsidRDefault="006534C4" w:rsidP="003F5E63">
      <w:pPr>
        <w:spacing w:before="120"/>
        <w:outlineLvl w:val="0"/>
        <w:rPr>
          <w:b/>
        </w:rPr>
      </w:pPr>
    </w:p>
    <w:p w14:paraId="319A01F1" w14:textId="77777777" w:rsidR="00E46443" w:rsidRDefault="00E46443" w:rsidP="003F5E63">
      <w:pPr>
        <w:spacing w:before="120"/>
        <w:outlineLvl w:val="0"/>
        <w:rPr>
          <w:b/>
        </w:rPr>
      </w:pPr>
    </w:p>
    <w:p w14:paraId="69BC604C" w14:textId="2755E879" w:rsidR="00F24512" w:rsidRPr="00003386" w:rsidRDefault="008B16D6" w:rsidP="004B4219">
      <w:pPr>
        <w:pStyle w:val="Nadpis2"/>
        <w:numPr>
          <w:ilvl w:val="0"/>
          <w:numId w:val="43"/>
        </w:numPr>
        <w:ind w:left="426" w:hanging="426"/>
      </w:pPr>
      <w:r>
        <w:t xml:space="preserve">Odborná </w:t>
      </w:r>
      <w:r w:rsidRPr="004B4219">
        <w:t>kniha</w:t>
      </w:r>
      <w:r w:rsidR="00F24512" w:rsidRPr="00003386">
        <w:t xml:space="preserve"> 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7026"/>
        <w:gridCol w:w="1417"/>
      </w:tblGrid>
      <w:tr w:rsidR="003B6132" w:rsidRPr="003B109E" w14:paraId="79CEADE5" w14:textId="77777777" w:rsidTr="003B6132">
        <w:tc>
          <w:tcPr>
            <w:tcW w:w="624" w:type="dxa"/>
            <w:tcBorders>
              <w:bottom w:val="double" w:sz="4" w:space="0" w:color="auto"/>
            </w:tcBorders>
          </w:tcPr>
          <w:p w14:paraId="609BD1C3" w14:textId="77777777" w:rsidR="003B6132" w:rsidRPr="003B109E" w:rsidRDefault="003B6132" w:rsidP="00485EA5">
            <w:pPr>
              <w:jc w:val="center"/>
            </w:pPr>
          </w:p>
        </w:tc>
        <w:tc>
          <w:tcPr>
            <w:tcW w:w="7026" w:type="dxa"/>
            <w:tcBorders>
              <w:bottom w:val="double" w:sz="4" w:space="0" w:color="auto"/>
            </w:tcBorders>
          </w:tcPr>
          <w:p w14:paraId="7AC73DE4" w14:textId="7067FE83" w:rsidR="003B6132" w:rsidRPr="003B109E" w:rsidRDefault="003B6132" w:rsidP="003B6132">
            <w:pPr>
              <w:jc w:val="center"/>
            </w:pPr>
            <w:r w:rsidRPr="003B109E">
              <w:t>Úplná citace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489E3E73" w14:textId="77777777" w:rsidR="003B6132" w:rsidRPr="003B109E" w:rsidRDefault="003B6132" w:rsidP="003B6132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3B6132" w:rsidRPr="003B109E" w14:paraId="70C5E6E6" w14:textId="77777777" w:rsidTr="003B6132"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0CF8AE48" w14:textId="610E0C42" w:rsidR="003B6132" w:rsidRPr="003B109E" w:rsidRDefault="003B6132" w:rsidP="003B6132">
            <w:r>
              <w:t>A.1.</w:t>
            </w:r>
          </w:p>
        </w:tc>
        <w:tc>
          <w:tcPr>
            <w:tcW w:w="7026" w:type="dxa"/>
            <w:tcBorders>
              <w:top w:val="double" w:sz="4" w:space="0" w:color="auto"/>
              <w:bottom w:val="single" w:sz="4" w:space="0" w:color="auto"/>
            </w:tcBorders>
          </w:tcPr>
          <w:p w14:paraId="08F22E85" w14:textId="54CB0E84" w:rsidR="003B6132" w:rsidRPr="003B109E" w:rsidRDefault="003B6132" w:rsidP="00485EA5"/>
        </w:tc>
        <w:tc>
          <w:tcPr>
            <w:tcW w:w="1417" w:type="dxa"/>
            <w:tcBorders>
              <w:top w:val="double" w:sz="4" w:space="0" w:color="auto"/>
              <w:bottom w:val="single" w:sz="4" w:space="0" w:color="auto"/>
            </w:tcBorders>
          </w:tcPr>
          <w:p w14:paraId="4DEF4F66" w14:textId="77777777" w:rsidR="003B6132" w:rsidRPr="003B109E" w:rsidRDefault="003B6132" w:rsidP="003B6132">
            <w:pPr>
              <w:jc w:val="center"/>
            </w:pPr>
          </w:p>
        </w:tc>
      </w:tr>
      <w:tr w:rsidR="003B6132" w:rsidRPr="003B109E" w14:paraId="44CC5183" w14:textId="77777777" w:rsidTr="003B6132">
        <w:tc>
          <w:tcPr>
            <w:tcW w:w="624" w:type="dxa"/>
            <w:tcBorders>
              <w:top w:val="single" w:sz="4" w:space="0" w:color="auto"/>
            </w:tcBorders>
          </w:tcPr>
          <w:p w14:paraId="07543226" w14:textId="419E6A4D" w:rsidR="003B6132" w:rsidRPr="003B109E" w:rsidRDefault="003B6132" w:rsidP="003B6132">
            <w:r>
              <w:t>A.2.</w:t>
            </w:r>
          </w:p>
        </w:tc>
        <w:tc>
          <w:tcPr>
            <w:tcW w:w="7026" w:type="dxa"/>
            <w:tcBorders>
              <w:top w:val="single" w:sz="4" w:space="0" w:color="auto"/>
            </w:tcBorders>
          </w:tcPr>
          <w:p w14:paraId="0B450AA3" w14:textId="3B42A8D8" w:rsidR="003B6132" w:rsidRPr="003B109E" w:rsidRDefault="003B6132" w:rsidP="00485EA5"/>
        </w:tc>
        <w:tc>
          <w:tcPr>
            <w:tcW w:w="1417" w:type="dxa"/>
            <w:tcBorders>
              <w:top w:val="single" w:sz="4" w:space="0" w:color="auto"/>
            </w:tcBorders>
          </w:tcPr>
          <w:p w14:paraId="72B5D57F" w14:textId="77777777" w:rsidR="003B6132" w:rsidRPr="003B109E" w:rsidRDefault="003B6132" w:rsidP="003B6132">
            <w:pPr>
              <w:jc w:val="center"/>
            </w:pPr>
          </w:p>
        </w:tc>
      </w:tr>
    </w:tbl>
    <w:p w14:paraId="475E73EE" w14:textId="35B00DC5" w:rsidR="00F24512" w:rsidRPr="00003386" w:rsidRDefault="00F24512" w:rsidP="004B4219">
      <w:pPr>
        <w:pStyle w:val="podnadpisploh"/>
      </w:pPr>
      <w:r w:rsidRPr="00485EA5">
        <w:t>Kapitol</w:t>
      </w:r>
      <w:r w:rsidR="008B16D6" w:rsidRPr="00485EA5">
        <w:t>a</w:t>
      </w:r>
      <w:r w:rsidRPr="00003386">
        <w:t xml:space="preserve"> v</w:t>
      </w:r>
      <w:r w:rsidR="008B16D6">
        <w:t> odborné knize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7026"/>
        <w:gridCol w:w="1417"/>
      </w:tblGrid>
      <w:tr w:rsidR="003B6132" w:rsidRPr="003B109E" w14:paraId="2F176C10" w14:textId="77777777" w:rsidTr="00060003">
        <w:tc>
          <w:tcPr>
            <w:tcW w:w="624" w:type="dxa"/>
            <w:tcBorders>
              <w:bottom w:val="double" w:sz="4" w:space="0" w:color="auto"/>
            </w:tcBorders>
          </w:tcPr>
          <w:p w14:paraId="3BD2A855" w14:textId="77777777" w:rsidR="003B6132" w:rsidRPr="003B109E" w:rsidRDefault="003B6132" w:rsidP="00060003">
            <w:pPr>
              <w:jc w:val="center"/>
            </w:pPr>
          </w:p>
        </w:tc>
        <w:tc>
          <w:tcPr>
            <w:tcW w:w="7026" w:type="dxa"/>
            <w:tcBorders>
              <w:bottom w:val="double" w:sz="4" w:space="0" w:color="auto"/>
            </w:tcBorders>
          </w:tcPr>
          <w:p w14:paraId="1B90A0F8" w14:textId="77777777" w:rsidR="003B6132" w:rsidRPr="003B109E" w:rsidRDefault="003B6132" w:rsidP="00060003">
            <w:pPr>
              <w:jc w:val="center"/>
            </w:pPr>
            <w:r w:rsidRPr="003B109E">
              <w:t>Úplná citace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167C06A4" w14:textId="77777777" w:rsidR="003B6132" w:rsidRPr="003B109E" w:rsidRDefault="003B6132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3B6132" w:rsidRPr="003B109E" w14:paraId="5FEE8CD9" w14:textId="77777777" w:rsidTr="00060003"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30997B47" w14:textId="041DCA4E" w:rsidR="003B6132" w:rsidRPr="003B109E" w:rsidRDefault="003B6132" w:rsidP="00060003">
            <w:r>
              <w:t>B.1.</w:t>
            </w:r>
          </w:p>
        </w:tc>
        <w:tc>
          <w:tcPr>
            <w:tcW w:w="7026" w:type="dxa"/>
            <w:tcBorders>
              <w:top w:val="double" w:sz="4" w:space="0" w:color="auto"/>
              <w:bottom w:val="single" w:sz="4" w:space="0" w:color="auto"/>
            </w:tcBorders>
          </w:tcPr>
          <w:p w14:paraId="0B1B27FD" w14:textId="77777777" w:rsidR="003B6132" w:rsidRPr="003B109E" w:rsidRDefault="003B6132" w:rsidP="00060003"/>
        </w:tc>
        <w:tc>
          <w:tcPr>
            <w:tcW w:w="1417" w:type="dxa"/>
            <w:tcBorders>
              <w:top w:val="double" w:sz="4" w:space="0" w:color="auto"/>
              <w:bottom w:val="single" w:sz="4" w:space="0" w:color="auto"/>
            </w:tcBorders>
          </w:tcPr>
          <w:p w14:paraId="2BD9DC8B" w14:textId="77777777" w:rsidR="003B6132" w:rsidRPr="003B109E" w:rsidRDefault="003B6132" w:rsidP="00060003">
            <w:pPr>
              <w:jc w:val="center"/>
            </w:pPr>
          </w:p>
        </w:tc>
      </w:tr>
      <w:tr w:rsidR="003B6132" w:rsidRPr="003B109E" w14:paraId="4EE17A7D" w14:textId="77777777" w:rsidTr="00060003">
        <w:tc>
          <w:tcPr>
            <w:tcW w:w="624" w:type="dxa"/>
            <w:tcBorders>
              <w:top w:val="single" w:sz="4" w:space="0" w:color="auto"/>
            </w:tcBorders>
          </w:tcPr>
          <w:p w14:paraId="5D9E3E31" w14:textId="53B0D313" w:rsidR="003B6132" w:rsidRPr="003B109E" w:rsidRDefault="003B6132" w:rsidP="00060003">
            <w:r>
              <w:t>B.2.</w:t>
            </w:r>
          </w:p>
        </w:tc>
        <w:tc>
          <w:tcPr>
            <w:tcW w:w="7026" w:type="dxa"/>
            <w:tcBorders>
              <w:top w:val="single" w:sz="4" w:space="0" w:color="auto"/>
            </w:tcBorders>
          </w:tcPr>
          <w:p w14:paraId="1AC4C415" w14:textId="77777777" w:rsidR="003B6132" w:rsidRPr="003B109E" w:rsidRDefault="003B6132" w:rsidP="00060003"/>
        </w:tc>
        <w:tc>
          <w:tcPr>
            <w:tcW w:w="1417" w:type="dxa"/>
            <w:tcBorders>
              <w:top w:val="single" w:sz="4" w:space="0" w:color="auto"/>
            </w:tcBorders>
          </w:tcPr>
          <w:p w14:paraId="09A30AC9" w14:textId="77777777" w:rsidR="003B6132" w:rsidRPr="003B109E" w:rsidRDefault="003B6132" w:rsidP="00060003">
            <w:pPr>
              <w:jc w:val="center"/>
            </w:pPr>
          </w:p>
        </w:tc>
      </w:tr>
    </w:tbl>
    <w:p w14:paraId="40BCE3E1" w14:textId="61EE814A" w:rsidR="00F24512" w:rsidRPr="00003386" w:rsidRDefault="00F24512" w:rsidP="004B4219">
      <w:pPr>
        <w:pStyle w:val="podnadpisploh"/>
      </w:pPr>
      <w:r w:rsidRPr="00003386">
        <w:t xml:space="preserve">Původní </w:t>
      </w:r>
      <w:r w:rsidR="00485EA5">
        <w:t>vědecký č</w:t>
      </w:r>
      <w:r w:rsidR="00E46443">
        <w:t>lán</w:t>
      </w:r>
      <w:r w:rsidR="00485EA5" w:rsidRPr="00485EA5">
        <w:t>k</w:t>
      </w:r>
      <w:r w:rsidR="00E46443">
        <w:t>y</w:t>
      </w:r>
      <w:r w:rsidR="00485EA5" w:rsidRPr="00485EA5">
        <w:t xml:space="preserve"> v impaktovaném časopise (indexovaný v databázi </w:t>
      </w:r>
      <w:proofErr w:type="spellStart"/>
      <w:r w:rsidR="00485EA5" w:rsidRPr="00485EA5">
        <w:t>WoS</w:t>
      </w:r>
      <w:proofErr w:type="spellEnd"/>
      <w:r w:rsidR="00485EA5" w:rsidRPr="00485EA5">
        <w:t>)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6034"/>
        <w:gridCol w:w="992"/>
        <w:gridCol w:w="1417"/>
      </w:tblGrid>
      <w:tr w:rsidR="003B6132" w:rsidRPr="003B109E" w14:paraId="7E30BB61" w14:textId="77777777" w:rsidTr="003B6132">
        <w:tc>
          <w:tcPr>
            <w:tcW w:w="624" w:type="dxa"/>
            <w:tcBorders>
              <w:bottom w:val="double" w:sz="4" w:space="0" w:color="auto"/>
            </w:tcBorders>
          </w:tcPr>
          <w:p w14:paraId="637EC0BC" w14:textId="77777777" w:rsidR="003B6132" w:rsidRPr="003B109E" w:rsidRDefault="003B6132" w:rsidP="003B6132">
            <w:pPr>
              <w:jc w:val="center"/>
            </w:pPr>
          </w:p>
        </w:tc>
        <w:tc>
          <w:tcPr>
            <w:tcW w:w="6034" w:type="dxa"/>
            <w:tcBorders>
              <w:bottom w:val="double" w:sz="4" w:space="0" w:color="auto"/>
            </w:tcBorders>
          </w:tcPr>
          <w:p w14:paraId="36B43932" w14:textId="504789D0" w:rsidR="003B6132" w:rsidRPr="003B109E" w:rsidRDefault="003B6132" w:rsidP="003B6132">
            <w:pPr>
              <w:jc w:val="center"/>
            </w:pPr>
            <w:r w:rsidRPr="003B109E">
              <w:t>Úplná citace</w:t>
            </w: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5B82AE55" w14:textId="53FFBCF1" w:rsidR="003B6132" w:rsidRDefault="000A36FA" w:rsidP="003B6132">
            <w:pPr>
              <w:jc w:val="center"/>
            </w:pPr>
            <w:r>
              <w:t>IF (</w:t>
            </w:r>
            <w:proofErr w:type="spellStart"/>
            <w:r>
              <w:t>kvartil</w:t>
            </w:r>
            <w:proofErr w:type="spellEnd"/>
            <w:r>
              <w:t>)</w:t>
            </w:r>
            <w:r w:rsidR="003B6132">
              <w:rPr>
                <w:rStyle w:val="Znakapoznpodarou"/>
              </w:rPr>
              <w:footnoteReference w:id="7"/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3B030702" w14:textId="7EB75D49" w:rsidR="003B6132" w:rsidRPr="003B109E" w:rsidRDefault="003B6132" w:rsidP="003B6132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3B6132" w:rsidRPr="003B109E" w14:paraId="2E6CE5DE" w14:textId="77777777" w:rsidTr="003B6132"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042D26DA" w14:textId="4678388C" w:rsidR="003B6132" w:rsidRPr="003B109E" w:rsidRDefault="003B6132" w:rsidP="003B6132">
            <w:r>
              <w:t>C.1.</w:t>
            </w:r>
          </w:p>
        </w:tc>
        <w:tc>
          <w:tcPr>
            <w:tcW w:w="6034" w:type="dxa"/>
            <w:tcBorders>
              <w:top w:val="double" w:sz="4" w:space="0" w:color="auto"/>
              <w:bottom w:val="single" w:sz="4" w:space="0" w:color="auto"/>
            </w:tcBorders>
          </w:tcPr>
          <w:p w14:paraId="2E916868" w14:textId="10B4D3C7" w:rsidR="003B6132" w:rsidRPr="003B109E" w:rsidRDefault="003B6132" w:rsidP="003B6132"/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</w:tcPr>
          <w:p w14:paraId="66D0F49E" w14:textId="77777777" w:rsidR="003B6132" w:rsidRPr="003B109E" w:rsidRDefault="003B6132" w:rsidP="003B6132">
            <w:pPr>
              <w:jc w:val="center"/>
            </w:pPr>
          </w:p>
        </w:tc>
        <w:tc>
          <w:tcPr>
            <w:tcW w:w="1417" w:type="dxa"/>
            <w:tcBorders>
              <w:top w:val="double" w:sz="4" w:space="0" w:color="auto"/>
              <w:bottom w:val="single" w:sz="4" w:space="0" w:color="auto"/>
            </w:tcBorders>
          </w:tcPr>
          <w:p w14:paraId="1B5F347A" w14:textId="3F66D39D" w:rsidR="003B6132" w:rsidRPr="003B109E" w:rsidRDefault="003B6132" w:rsidP="003B6132">
            <w:pPr>
              <w:jc w:val="center"/>
            </w:pPr>
          </w:p>
        </w:tc>
      </w:tr>
      <w:tr w:rsidR="003B6132" w:rsidRPr="003B109E" w14:paraId="7C97CF42" w14:textId="77777777" w:rsidTr="003B6132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A7730" w14:textId="18E2E67C" w:rsidR="003B6132" w:rsidRPr="003B109E" w:rsidRDefault="003B6132" w:rsidP="003B6132">
            <w:r>
              <w:t>C.2.</w:t>
            </w:r>
          </w:p>
        </w:tc>
        <w:tc>
          <w:tcPr>
            <w:tcW w:w="6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E32B9" w14:textId="53383D74" w:rsidR="003B6132" w:rsidRPr="003B109E" w:rsidRDefault="003B6132" w:rsidP="003B613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C9ACE" w14:textId="77777777" w:rsidR="003B6132" w:rsidRPr="003B109E" w:rsidRDefault="003B6132" w:rsidP="003B6132">
            <w:pPr>
              <w:jc w:val="center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BA221" w14:textId="77777777" w:rsidR="003B6132" w:rsidRPr="003B109E" w:rsidRDefault="003B6132" w:rsidP="003B6132">
            <w:pPr>
              <w:jc w:val="center"/>
            </w:pPr>
          </w:p>
        </w:tc>
      </w:tr>
    </w:tbl>
    <w:p w14:paraId="1E1B3F4B" w14:textId="49E3D9B7" w:rsidR="008B16D6" w:rsidRDefault="00F24512" w:rsidP="004B4219">
      <w:pPr>
        <w:pStyle w:val="podnadpisploh"/>
      </w:pPr>
      <w:r w:rsidRPr="00003386">
        <w:lastRenderedPageBreak/>
        <w:t xml:space="preserve">Původní vědecké </w:t>
      </w:r>
      <w:r w:rsidR="00E46443">
        <w:t>člán</w:t>
      </w:r>
      <w:r w:rsidR="00E46443" w:rsidRPr="00E46443">
        <w:t>k</w:t>
      </w:r>
      <w:r w:rsidR="00E46443">
        <w:t>y</w:t>
      </w:r>
      <w:r w:rsidR="00E46443" w:rsidRPr="00E46443">
        <w:t xml:space="preserve"> v recenzovaném časopise indexovaném v databázi SCOPUS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6034"/>
        <w:gridCol w:w="992"/>
        <w:gridCol w:w="1417"/>
      </w:tblGrid>
      <w:tr w:rsidR="003B6132" w:rsidRPr="003B109E" w14:paraId="5731FB08" w14:textId="77777777" w:rsidTr="00060003">
        <w:tc>
          <w:tcPr>
            <w:tcW w:w="624" w:type="dxa"/>
            <w:tcBorders>
              <w:bottom w:val="double" w:sz="4" w:space="0" w:color="auto"/>
            </w:tcBorders>
          </w:tcPr>
          <w:p w14:paraId="14FC8D2E" w14:textId="77777777" w:rsidR="003B6132" w:rsidRPr="003B109E" w:rsidRDefault="003B6132" w:rsidP="00060003">
            <w:pPr>
              <w:jc w:val="center"/>
            </w:pPr>
          </w:p>
        </w:tc>
        <w:tc>
          <w:tcPr>
            <w:tcW w:w="6034" w:type="dxa"/>
            <w:tcBorders>
              <w:bottom w:val="double" w:sz="4" w:space="0" w:color="auto"/>
            </w:tcBorders>
          </w:tcPr>
          <w:p w14:paraId="37C0DA8E" w14:textId="77777777" w:rsidR="003B6132" w:rsidRPr="003B109E" w:rsidRDefault="003B6132" w:rsidP="00060003">
            <w:pPr>
              <w:jc w:val="center"/>
            </w:pPr>
            <w:r w:rsidRPr="003B109E">
              <w:t>Úplná citace</w:t>
            </w: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7C8D3FF1" w14:textId="7C9D544D" w:rsidR="003B6132" w:rsidRDefault="000A36FA" w:rsidP="00060003">
            <w:pPr>
              <w:jc w:val="center"/>
            </w:pPr>
            <w:r>
              <w:t>SJR (</w:t>
            </w:r>
            <w:proofErr w:type="spellStart"/>
            <w:r>
              <w:t>kvartil</w:t>
            </w:r>
            <w:proofErr w:type="spellEnd"/>
            <w:r>
              <w:t>)</w:t>
            </w:r>
            <w:r w:rsidR="003B6132">
              <w:rPr>
                <w:rStyle w:val="Znakapoznpodarou"/>
              </w:rPr>
              <w:footnoteReference w:id="8"/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51DAEFE5" w14:textId="77777777" w:rsidR="003B6132" w:rsidRPr="003B109E" w:rsidRDefault="003B6132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3B6132" w:rsidRPr="003B109E" w14:paraId="2EA78E28" w14:textId="77777777" w:rsidTr="003B6132"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33784FC1" w14:textId="25586CE5" w:rsidR="003B6132" w:rsidRPr="003B109E" w:rsidRDefault="003B6132" w:rsidP="00060003">
            <w:r>
              <w:t>D.1.</w:t>
            </w:r>
          </w:p>
        </w:tc>
        <w:tc>
          <w:tcPr>
            <w:tcW w:w="6034" w:type="dxa"/>
            <w:tcBorders>
              <w:top w:val="double" w:sz="4" w:space="0" w:color="auto"/>
              <w:bottom w:val="single" w:sz="4" w:space="0" w:color="auto"/>
            </w:tcBorders>
          </w:tcPr>
          <w:p w14:paraId="29985D88" w14:textId="77777777" w:rsidR="003B6132" w:rsidRPr="003B109E" w:rsidRDefault="003B6132" w:rsidP="00060003"/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</w:tcPr>
          <w:p w14:paraId="5548E9A5" w14:textId="77777777" w:rsidR="003B6132" w:rsidRPr="003B109E" w:rsidRDefault="003B6132" w:rsidP="003B6132">
            <w:pPr>
              <w:jc w:val="center"/>
            </w:pPr>
          </w:p>
        </w:tc>
        <w:tc>
          <w:tcPr>
            <w:tcW w:w="1417" w:type="dxa"/>
            <w:tcBorders>
              <w:top w:val="double" w:sz="4" w:space="0" w:color="auto"/>
              <w:bottom w:val="single" w:sz="4" w:space="0" w:color="auto"/>
            </w:tcBorders>
          </w:tcPr>
          <w:p w14:paraId="69384478" w14:textId="77777777" w:rsidR="003B6132" w:rsidRPr="003B109E" w:rsidRDefault="003B6132" w:rsidP="003B6132">
            <w:pPr>
              <w:jc w:val="center"/>
            </w:pPr>
          </w:p>
        </w:tc>
      </w:tr>
      <w:tr w:rsidR="003B6132" w:rsidRPr="003B109E" w14:paraId="01030BD2" w14:textId="77777777" w:rsidTr="003B6132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550D9" w14:textId="2639F7C4" w:rsidR="003B6132" w:rsidRPr="003B109E" w:rsidRDefault="003B6132" w:rsidP="00060003">
            <w:r>
              <w:t>D.2.</w:t>
            </w:r>
          </w:p>
        </w:tc>
        <w:tc>
          <w:tcPr>
            <w:tcW w:w="6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B7722" w14:textId="77777777" w:rsidR="003B6132" w:rsidRPr="003B109E" w:rsidRDefault="003B6132" w:rsidP="00060003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5F8A" w14:textId="77777777" w:rsidR="003B6132" w:rsidRPr="003B109E" w:rsidRDefault="003B6132" w:rsidP="003B6132">
            <w:pPr>
              <w:jc w:val="center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C2BA5" w14:textId="77777777" w:rsidR="003B6132" w:rsidRPr="003B109E" w:rsidRDefault="003B6132" w:rsidP="003B6132">
            <w:pPr>
              <w:jc w:val="center"/>
            </w:pPr>
          </w:p>
        </w:tc>
      </w:tr>
    </w:tbl>
    <w:p w14:paraId="68D4444E" w14:textId="5EE11713" w:rsidR="008B16D6" w:rsidRPr="00003386" w:rsidRDefault="008B16D6" w:rsidP="004B4219">
      <w:pPr>
        <w:pStyle w:val="podnadpisploh"/>
      </w:pPr>
      <w:r w:rsidRPr="00003386">
        <w:t xml:space="preserve">Původní vědecké články </w:t>
      </w:r>
      <w:r>
        <w:t>ve světovém jazyce</w:t>
      </w:r>
      <w:r w:rsidR="002809D5">
        <w:rPr>
          <w:rStyle w:val="Znakapoznpodarou"/>
          <w:b w:val="0"/>
        </w:rPr>
        <w:footnoteReference w:id="9"/>
      </w:r>
      <w:r>
        <w:t xml:space="preserve"> </w:t>
      </w:r>
      <w:r w:rsidRPr="00003386">
        <w:t>v</w:t>
      </w:r>
      <w:r>
        <w:t xml:space="preserve"> ostatních vědeckých a odborných</w:t>
      </w:r>
      <w:r w:rsidR="002809D5">
        <w:t xml:space="preserve"> časopisech</w:t>
      </w:r>
      <w:r w:rsidR="00747A01" w:rsidRPr="00747A01">
        <w:t>, kter</w:t>
      </w:r>
      <w:r w:rsidR="002809D5">
        <w:t>é</w:t>
      </w:r>
      <w:r w:rsidR="00747A01" w:rsidRPr="00747A01">
        <w:t xml:space="preserve"> nejsou indexovány v datab</w:t>
      </w:r>
      <w:r w:rsidR="002809D5">
        <w:t>á</w:t>
      </w:r>
      <w:r w:rsidR="00747A01" w:rsidRPr="00747A01">
        <w:t xml:space="preserve">zi </w:t>
      </w:r>
      <w:proofErr w:type="spellStart"/>
      <w:r w:rsidR="00747A01" w:rsidRPr="00747A01">
        <w:t>WoS</w:t>
      </w:r>
      <w:proofErr w:type="spellEnd"/>
      <w:r w:rsidR="00747A01" w:rsidRPr="00747A01">
        <w:t xml:space="preserve"> ani SCOPUS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7026"/>
        <w:gridCol w:w="1417"/>
      </w:tblGrid>
      <w:tr w:rsidR="003B6132" w:rsidRPr="003B109E" w14:paraId="08F25357" w14:textId="77777777" w:rsidTr="00060003">
        <w:tc>
          <w:tcPr>
            <w:tcW w:w="624" w:type="dxa"/>
            <w:tcBorders>
              <w:bottom w:val="double" w:sz="4" w:space="0" w:color="auto"/>
            </w:tcBorders>
          </w:tcPr>
          <w:p w14:paraId="57D2A919" w14:textId="77777777" w:rsidR="003B6132" w:rsidRPr="003B109E" w:rsidRDefault="003B6132" w:rsidP="00060003">
            <w:pPr>
              <w:jc w:val="center"/>
            </w:pPr>
          </w:p>
        </w:tc>
        <w:tc>
          <w:tcPr>
            <w:tcW w:w="7026" w:type="dxa"/>
            <w:tcBorders>
              <w:bottom w:val="double" w:sz="4" w:space="0" w:color="auto"/>
            </w:tcBorders>
          </w:tcPr>
          <w:p w14:paraId="47AE0E41" w14:textId="77777777" w:rsidR="003B6132" w:rsidRPr="003B109E" w:rsidRDefault="003B6132" w:rsidP="00060003">
            <w:pPr>
              <w:jc w:val="center"/>
            </w:pPr>
            <w:r w:rsidRPr="003B109E">
              <w:t>Úplná citace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7B65BC36" w14:textId="77777777" w:rsidR="003B6132" w:rsidRPr="003B109E" w:rsidRDefault="003B6132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3B6132" w:rsidRPr="003B109E" w14:paraId="58B4862A" w14:textId="77777777" w:rsidTr="00060003"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5373DD7D" w14:textId="0E7D2DEA" w:rsidR="003B6132" w:rsidRPr="003B109E" w:rsidRDefault="003B6132" w:rsidP="00060003">
            <w:r>
              <w:t>E.1.</w:t>
            </w:r>
          </w:p>
        </w:tc>
        <w:tc>
          <w:tcPr>
            <w:tcW w:w="7026" w:type="dxa"/>
            <w:tcBorders>
              <w:top w:val="double" w:sz="4" w:space="0" w:color="auto"/>
              <w:bottom w:val="single" w:sz="4" w:space="0" w:color="auto"/>
            </w:tcBorders>
          </w:tcPr>
          <w:p w14:paraId="1F04D6AF" w14:textId="77777777" w:rsidR="003B6132" w:rsidRPr="003B109E" w:rsidRDefault="003B6132" w:rsidP="00060003"/>
        </w:tc>
        <w:tc>
          <w:tcPr>
            <w:tcW w:w="1417" w:type="dxa"/>
            <w:tcBorders>
              <w:top w:val="double" w:sz="4" w:space="0" w:color="auto"/>
              <w:bottom w:val="single" w:sz="4" w:space="0" w:color="auto"/>
            </w:tcBorders>
          </w:tcPr>
          <w:p w14:paraId="17ACBBFD" w14:textId="77777777" w:rsidR="003B6132" w:rsidRPr="003B109E" w:rsidRDefault="003B6132" w:rsidP="00060003">
            <w:pPr>
              <w:jc w:val="center"/>
            </w:pPr>
          </w:p>
        </w:tc>
      </w:tr>
      <w:tr w:rsidR="003B6132" w:rsidRPr="003B109E" w14:paraId="0FF0ECE6" w14:textId="77777777" w:rsidTr="00060003">
        <w:tc>
          <w:tcPr>
            <w:tcW w:w="624" w:type="dxa"/>
            <w:tcBorders>
              <w:top w:val="single" w:sz="4" w:space="0" w:color="auto"/>
            </w:tcBorders>
          </w:tcPr>
          <w:p w14:paraId="208BEE5F" w14:textId="6584799A" w:rsidR="003B6132" w:rsidRPr="003B109E" w:rsidRDefault="003B6132" w:rsidP="00060003">
            <w:r>
              <w:t>E.2.</w:t>
            </w:r>
          </w:p>
        </w:tc>
        <w:tc>
          <w:tcPr>
            <w:tcW w:w="7026" w:type="dxa"/>
            <w:tcBorders>
              <w:top w:val="single" w:sz="4" w:space="0" w:color="auto"/>
            </w:tcBorders>
          </w:tcPr>
          <w:p w14:paraId="334488AE" w14:textId="77777777" w:rsidR="003B6132" w:rsidRPr="003B109E" w:rsidRDefault="003B6132" w:rsidP="00060003"/>
        </w:tc>
        <w:tc>
          <w:tcPr>
            <w:tcW w:w="1417" w:type="dxa"/>
            <w:tcBorders>
              <w:top w:val="single" w:sz="4" w:space="0" w:color="auto"/>
            </w:tcBorders>
          </w:tcPr>
          <w:p w14:paraId="673C50B4" w14:textId="77777777" w:rsidR="003B6132" w:rsidRPr="003B109E" w:rsidRDefault="003B6132" w:rsidP="00060003">
            <w:pPr>
              <w:jc w:val="center"/>
            </w:pPr>
          </w:p>
        </w:tc>
      </w:tr>
    </w:tbl>
    <w:p w14:paraId="3C772FA4" w14:textId="0F194C86" w:rsidR="002809D5" w:rsidRPr="00003386" w:rsidRDefault="002809D5" w:rsidP="004B4219">
      <w:pPr>
        <w:pStyle w:val="podnadpisploh"/>
      </w:pPr>
      <w:r w:rsidRPr="002809D5">
        <w:t>Původní</w:t>
      </w:r>
      <w:r w:rsidRPr="00003386">
        <w:t xml:space="preserve"> vědecké články </w:t>
      </w:r>
      <w:r>
        <w:t xml:space="preserve">publikované v ostatních jazycích </w:t>
      </w:r>
      <w:r w:rsidRPr="00003386">
        <w:t>v</w:t>
      </w:r>
      <w:r>
        <w:t xml:space="preserve"> ostatních vědeckých a odborných časopisech</w:t>
      </w:r>
      <w:r w:rsidRPr="00747A01">
        <w:t>, kter</w:t>
      </w:r>
      <w:r>
        <w:t>é</w:t>
      </w:r>
      <w:r w:rsidRPr="00747A01">
        <w:t xml:space="preserve"> nejsou indexovány v datab</w:t>
      </w:r>
      <w:r>
        <w:t>á</w:t>
      </w:r>
      <w:r w:rsidRPr="00747A01">
        <w:t xml:space="preserve">zi </w:t>
      </w:r>
      <w:proofErr w:type="spellStart"/>
      <w:r w:rsidRPr="00747A01">
        <w:t>WoS</w:t>
      </w:r>
      <w:proofErr w:type="spellEnd"/>
      <w:r w:rsidRPr="00747A01">
        <w:t xml:space="preserve"> ani SCOPUS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7026"/>
        <w:gridCol w:w="1417"/>
      </w:tblGrid>
      <w:tr w:rsidR="003B6132" w:rsidRPr="003B109E" w14:paraId="2C974FAB" w14:textId="77777777" w:rsidTr="00060003">
        <w:tc>
          <w:tcPr>
            <w:tcW w:w="624" w:type="dxa"/>
            <w:tcBorders>
              <w:bottom w:val="double" w:sz="4" w:space="0" w:color="auto"/>
            </w:tcBorders>
          </w:tcPr>
          <w:p w14:paraId="6F0AE9FC" w14:textId="77777777" w:rsidR="003B6132" w:rsidRPr="003B109E" w:rsidRDefault="003B6132" w:rsidP="00060003">
            <w:pPr>
              <w:jc w:val="center"/>
            </w:pPr>
          </w:p>
        </w:tc>
        <w:tc>
          <w:tcPr>
            <w:tcW w:w="7026" w:type="dxa"/>
            <w:tcBorders>
              <w:bottom w:val="double" w:sz="4" w:space="0" w:color="auto"/>
            </w:tcBorders>
          </w:tcPr>
          <w:p w14:paraId="10BF4A7B" w14:textId="77777777" w:rsidR="003B6132" w:rsidRPr="003B109E" w:rsidRDefault="003B6132" w:rsidP="00060003">
            <w:pPr>
              <w:jc w:val="center"/>
            </w:pPr>
            <w:r w:rsidRPr="003B109E">
              <w:t>Úplná citace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159913BF" w14:textId="77777777" w:rsidR="003B6132" w:rsidRPr="003B109E" w:rsidRDefault="003B6132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3B6132" w:rsidRPr="003B109E" w14:paraId="4B074780" w14:textId="77777777" w:rsidTr="00060003"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43D81F53" w14:textId="13D646D3" w:rsidR="003B6132" w:rsidRPr="003B109E" w:rsidRDefault="003B6132" w:rsidP="00060003">
            <w:r>
              <w:t>F.1.</w:t>
            </w:r>
          </w:p>
        </w:tc>
        <w:tc>
          <w:tcPr>
            <w:tcW w:w="7026" w:type="dxa"/>
            <w:tcBorders>
              <w:top w:val="double" w:sz="4" w:space="0" w:color="auto"/>
              <w:bottom w:val="single" w:sz="4" w:space="0" w:color="auto"/>
            </w:tcBorders>
          </w:tcPr>
          <w:p w14:paraId="55368293" w14:textId="77777777" w:rsidR="003B6132" w:rsidRPr="003B109E" w:rsidRDefault="003B6132" w:rsidP="00060003"/>
        </w:tc>
        <w:tc>
          <w:tcPr>
            <w:tcW w:w="1417" w:type="dxa"/>
            <w:tcBorders>
              <w:top w:val="double" w:sz="4" w:space="0" w:color="auto"/>
              <w:bottom w:val="single" w:sz="4" w:space="0" w:color="auto"/>
            </w:tcBorders>
          </w:tcPr>
          <w:p w14:paraId="273C2FEC" w14:textId="77777777" w:rsidR="003B6132" w:rsidRPr="003B109E" w:rsidRDefault="003B6132" w:rsidP="00060003">
            <w:pPr>
              <w:jc w:val="center"/>
            </w:pPr>
          </w:p>
        </w:tc>
      </w:tr>
      <w:tr w:rsidR="003B6132" w:rsidRPr="003B109E" w14:paraId="2466D7A8" w14:textId="77777777" w:rsidTr="00060003">
        <w:tc>
          <w:tcPr>
            <w:tcW w:w="624" w:type="dxa"/>
            <w:tcBorders>
              <w:top w:val="single" w:sz="4" w:space="0" w:color="auto"/>
            </w:tcBorders>
          </w:tcPr>
          <w:p w14:paraId="714EE060" w14:textId="1E8DE909" w:rsidR="003B6132" w:rsidRPr="003B109E" w:rsidRDefault="003B6132" w:rsidP="00060003">
            <w:r>
              <w:t>F.2.</w:t>
            </w:r>
          </w:p>
        </w:tc>
        <w:tc>
          <w:tcPr>
            <w:tcW w:w="7026" w:type="dxa"/>
            <w:tcBorders>
              <w:top w:val="single" w:sz="4" w:space="0" w:color="auto"/>
            </w:tcBorders>
          </w:tcPr>
          <w:p w14:paraId="7A02ABC5" w14:textId="77777777" w:rsidR="003B6132" w:rsidRPr="003B109E" w:rsidRDefault="003B6132" w:rsidP="00060003"/>
        </w:tc>
        <w:tc>
          <w:tcPr>
            <w:tcW w:w="1417" w:type="dxa"/>
            <w:tcBorders>
              <w:top w:val="single" w:sz="4" w:space="0" w:color="auto"/>
            </w:tcBorders>
          </w:tcPr>
          <w:p w14:paraId="5384B028" w14:textId="77777777" w:rsidR="003B6132" w:rsidRPr="003B109E" w:rsidRDefault="003B6132" w:rsidP="00060003">
            <w:pPr>
              <w:jc w:val="center"/>
            </w:pPr>
          </w:p>
        </w:tc>
      </w:tr>
    </w:tbl>
    <w:p w14:paraId="77C6035A" w14:textId="06E9E228" w:rsidR="00F75F48" w:rsidRDefault="00F24512" w:rsidP="004B4219">
      <w:pPr>
        <w:pStyle w:val="podnadpisploh"/>
      </w:pPr>
      <w:r w:rsidRPr="00003386">
        <w:t>Původn</w:t>
      </w:r>
      <w:r w:rsidR="002D06E6">
        <w:t>í vědecké články ve sbornících</w:t>
      </w:r>
      <w:r w:rsidR="002809D5">
        <w:t>, které jsou</w:t>
      </w:r>
      <w:r w:rsidR="002809D5" w:rsidRPr="002809D5">
        <w:t xml:space="preserve"> evidov</w:t>
      </w:r>
      <w:r w:rsidR="002809D5">
        <w:t xml:space="preserve">ány </w:t>
      </w:r>
      <w:r w:rsidR="002809D5" w:rsidRPr="002809D5">
        <w:t>v datab</w:t>
      </w:r>
      <w:r w:rsidR="002809D5">
        <w:t>á</w:t>
      </w:r>
      <w:r w:rsidR="002809D5" w:rsidRPr="002809D5">
        <w:t xml:space="preserve">zi </w:t>
      </w:r>
      <w:proofErr w:type="spellStart"/>
      <w:r w:rsidR="002809D5" w:rsidRPr="002809D5">
        <w:t>WoS</w:t>
      </w:r>
      <w:proofErr w:type="spellEnd"/>
      <w:r w:rsidR="002809D5" w:rsidRPr="002809D5">
        <w:t xml:space="preserve"> nebo datab</w:t>
      </w:r>
      <w:r w:rsidR="002809D5">
        <w:t>á</w:t>
      </w:r>
      <w:r w:rsidR="002809D5" w:rsidRPr="002809D5">
        <w:t>zi SCOPUS</w:t>
      </w:r>
      <w:r w:rsidRPr="00003386">
        <w:t xml:space="preserve"> 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7026"/>
        <w:gridCol w:w="1417"/>
      </w:tblGrid>
      <w:tr w:rsidR="003B6132" w:rsidRPr="003B109E" w14:paraId="7950940D" w14:textId="77777777" w:rsidTr="00060003">
        <w:tc>
          <w:tcPr>
            <w:tcW w:w="624" w:type="dxa"/>
            <w:tcBorders>
              <w:bottom w:val="double" w:sz="4" w:space="0" w:color="auto"/>
            </w:tcBorders>
          </w:tcPr>
          <w:p w14:paraId="4531BA83" w14:textId="77777777" w:rsidR="003B6132" w:rsidRPr="003B109E" w:rsidRDefault="003B6132" w:rsidP="00060003">
            <w:pPr>
              <w:jc w:val="center"/>
            </w:pPr>
          </w:p>
        </w:tc>
        <w:tc>
          <w:tcPr>
            <w:tcW w:w="7026" w:type="dxa"/>
            <w:tcBorders>
              <w:bottom w:val="double" w:sz="4" w:space="0" w:color="auto"/>
            </w:tcBorders>
          </w:tcPr>
          <w:p w14:paraId="1FCD0EEE" w14:textId="77777777" w:rsidR="003B6132" w:rsidRPr="003B109E" w:rsidRDefault="003B6132" w:rsidP="00060003">
            <w:pPr>
              <w:jc w:val="center"/>
            </w:pPr>
            <w:r w:rsidRPr="003B109E">
              <w:t>Úplná citace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18C2840D" w14:textId="77777777" w:rsidR="003B6132" w:rsidRPr="003B109E" w:rsidRDefault="003B6132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3B6132" w:rsidRPr="003B109E" w14:paraId="2187BB14" w14:textId="77777777" w:rsidTr="00060003"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234CB2CE" w14:textId="4B0E0113" w:rsidR="003B6132" w:rsidRPr="003B109E" w:rsidRDefault="003B6132" w:rsidP="00060003">
            <w:r>
              <w:t>G.1.</w:t>
            </w:r>
          </w:p>
        </w:tc>
        <w:tc>
          <w:tcPr>
            <w:tcW w:w="7026" w:type="dxa"/>
            <w:tcBorders>
              <w:top w:val="double" w:sz="4" w:space="0" w:color="auto"/>
              <w:bottom w:val="single" w:sz="4" w:space="0" w:color="auto"/>
            </w:tcBorders>
          </w:tcPr>
          <w:p w14:paraId="50745AE2" w14:textId="77777777" w:rsidR="003B6132" w:rsidRPr="003B109E" w:rsidRDefault="003B6132" w:rsidP="00060003"/>
        </w:tc>
        <w:tc>
          <w:tcPr>
            <w:tcW w:w="1417" w:type="dxa"/>
            <w:tcBorders>
              <w:top w:val="double" w:sz="4" w:space="0" w:color="auto"/>
              <w:bottom w:val="single" w:sz="4" w:space="0" w:color="auto"/>
            </w:tcBorders>
          </w:tcPr>
          <w:p w14:paraId="1ACF65F9" w14:textId="77777777" w:rsidR="003B6132" w:rsidRPr="003B109E" w:rsidRDefault="003B6132" w:rsidP="00060003">
            <w:pPr>
              <w:jc w:val="center"/>
            </w:pPr>
          </w:p>
        </w:tc>
      </w:tr>
      <w:tr w:rsidR="003B6132" w:rsidRPr="003B109E" w14:paraId="36D30AF3" w14:textId="77777777" w:rsidTr="00060003">
        <w:tc>
          <w:tcPr>
            <w:tcW w:w="624" w:type="dxa"/>
            <w:tcBorders>
              <w:top w:val="single" w:sz="4" w:space="0" w:color="auto"/>
            </w:tcBorders>
          </w:tcPr>
          <w:p w14:paraId="6F20BBE4" w14:textId="0E758D5E" w:rsidR="003B6132" w:rsidRPr="003B109E" w:rsidRDefault="003B6132" w:rsidP="00060003">
            <w:r>
              <w:t>G.2.</w:t>
            </w:r>
          </w:p>
        </w:tc>
        <w:tc>
          <w:tcPr>
            <w:tcW w:w="7026" w:type="dxa"/>
            <w:tcBorders>
              <w:top w:val="single" w:sz="4" w:space="0" w:color="auto"/>
            </w:tcBorders>
          </w:tcPr>
          <w:p w14:paraId="55D4FA8F" w14:textId="77777777" w:rsidR="003B6132" w:rsidRPr="003B109E" w:rsidRDefault="003B6132" w:rsidP="00060003"/>
        </w:tc>
        <w:tc>
          <w:tcPr>
            <w:tcW w:w="1417" w:type="dxa"/>
            <w:tcBorders>
              <w:top w:val="single" w:sz="4" w:space="0" w:color="auto"/>
            </w:tcBorders>
          </w:tcPr>
          <w:p w14:paraId="669D2CF8" w14:textId="77777777" w:rsidR="003B6132" w:rsidRPr="003B109E" w:rsidRDefault="003B6132" w:rsidP="00060003">
            <w:pPr>
              <w:jc w:val="center"/>
            </w:pPr>
          </w:p>
        </w:tc>
      </w:tr>
    </w:tbl>
    <w:p w14:paraId="54284ECB" w14:textId="712822A8" w:rsidR="008B16D6" w:rsidRDefault="008B16D6" w:rsidP="004B4219">
      <w:pPr>
        <w:pStyle w:val="podnadpisploh"/>
      </w:pPr>
      <w:r w:rsidRPr="00003386">
        <w:t>Původn</w:t>
      </w:r>
      <w:r>
        <w:t xml:space="preserve">í vědecké články ve světovém jazyce ve </w:t>
      </w:r>
      <w:r w:rsidRPr="004B4219">
        <w:t>sbornících</w:t>
      </w:r>
      <w:r w:rsidR="002809D5">
        <w:t xml:space="preserve"> z</w:t>
      </w:r>
      <w:r w:rsidR="004B4219">
        <w:t> </w:t>
      </w:r>
      <w:r w:rsidR="002809D5">
        <w:t>meziná</w:t>
      </w:r>
      <w:r w:rsidR="002809D5" w:rsidRPr="002809D5">
        <w:t>rodn</w:t>
      </w:r>
      <w:r w:rsidR="002809D5">
        <w:t>í</w:t>
      </w:r>
      <w:r w:rsidR="004B4219">
        <w:t xml:space="preserve">ch </w:t>
      </w:r>
      <w:r w:rsidR="002809D5" w:rsidRPr="002809D5">
        <w:t>konferenc</w:t>
      </w:r>
      <w:r w:rsidR="004B4219">
        <w:t>í</w:t>
      </w:r>
      <w:r w:rsidR="004B4219">
        <w:rPr>
          <w:rStyle w:val="Znakapoznpodarou"/>
        </w:rPr>
        <w:footnoteReference w:id="10"/>
      </w:r>
      <w:r w:rsidR="002809D5" w:rsidRPr="002809D5">
        <w:t>, kter</w:t>
      </w:r>
      <w:r w:rsidR="004B4219">
        <w:t xml:space="preserve">é nejsou </w:t>
      </w:r>
      <w:r w:rsidR="004B4219" w:rsidRPr="002809D5">
        <w:t>evidovány</w:t>
      </w:r>
      <w:r w:rsidR="002809D5" w:rsidRPr="002809D5">
        <w:t xml:space="preserve"> v datab</w:t>
      </w:r>
      <w:r w:rsidR="004B4219">
        <w:t>á</w:t>
      </w:r>
      <w:r w:rsidR="002809D5" w:rsidRPr="002809D5">
        <w:t xml:space="preserve">zi </w:t>
      </w:r>
      <w:proofErr w:type="spellStart"/>
      <w:r w:rsidR="002809D5" w:rsidRPr="002809D5">
        <w:t>WoS</w:t>
      </w:r>
      <w:proofErr w:type="spellEnd"/>
      <w:r w:rsidR="002809D5" w:rsidRPr="002809D5">
        <w:t xml:space="preserve"> ani v datab</w:t>
      </w:r>
      <w:r w:rsidR="004B4219">
        <w:t>á</w:t>
      </w:r>
      <w:r w:rsidR="002809D5" w:rsidRPr="002809D5">
        <w:t>zi SCOPUS</w:t>
      </w:r>
      <w:r w:rsidRPr="00003386">
        <w:t xml:space="preserve"> 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7026"/>
        <w:gridCol w:w="1417"/>
      </w:tblGrid>
      <w:tr w:rsidR="003B6132" w:rsidRPr="003B109E" w14:paraId="7A231422" w14:textId="77777777" w:rsidTr="00060003">
        <w:tc>
          <w:tcPr>
            <w:tcW w:w="624" w:type="dxa"/>
            <w:tcBorders>
              <w:bottom w:val="double" w:sz="4" w:space="0" w:color="auto"/>
            </w:tcBorders>
          </w:tcPr>
          <w:p w14:paraId="4EBD1894" w14:textId="77777777" w:rsidR="003B6132" w:rsidRPr="003B109E" w:rsidRDefault="003B6132" w:rsidP="00060003">
            <w:pPr>
              <w:jc w:val="center"/>
            </w:pPr>
          </w:p>
        </w:tc>
        <w:tc>
          <w:tcPr>
            <w:tcW w:w="7026" w:type="dxa"/>
            <w:tcBorders>
              <w:bottom w:val="double" w:sz="4" w:space="0" w:color="auto"/>
            </w:tcBorders>
          </w:tcPr>
          <w:p w14:paraId="4764BFE7" w14:textId="77777777" w:rsidR="003B6132" w:rsidRPr="003B109E" w:rsidRDefault="003B6132" w:rsidP="00060003">
            <w:pPr>
              <w:jc w:val="center"/>
            </w:pPr>
            <w:r w:rsidRPr="003B109E">
              <w:t>Úplná citace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7F22EE76" w14:textId="77777777" w:rsidR="003B6132" w:rsidRPr="003B109E" w:rsidRDefault="003B6132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3B6132" w:rsidRPr="003B109E" w14:paraId="6DC46917" w14:textId="77777777" w:rsidTr="00060003"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2EC85284" w14:textId="62C3C68B" w:rsidR="003B6132" w:rsidRPr="003B109E" w:rsidRDefault="003B6132" w:rsidP="00060003">
            <w:r>
              <w:t>H.1.</w:t>
            </w:r>
          </w:p>
        </w:tc>
        <w:tc>
          <w:tcPr>
            <w:tcW w:w="7026" w:type="dxa"/>
            <w:tcBorders>
              <w:top w:val="double" w:sz="4" w:space="0" w:color="auto"/>
              <w:bottom w:val="single" w:sz="4" w:space="0" w:color="auto"/>
            </w:tcBorders>
          </w:tcPr>
          <w:p w14:paraId="561256A9" w14:textId="77777777" w:rsidR="003B6132" w:rsidRPr="003B109E" w:rsidRDefault="003B6132" w:rsidP="00060003"/>
        </w:tc>
        <w:tc>
          <w:tcPr>
            <w:tcW w:w="1417" w:type="dxa"/>
            <w:tcBorders>
              <w:top w:val="double" w:sz="4" w:space="0" w:color="auto"/>
              <w:bottom w:val="single" w:sz="4" w:space="0" w:color="auto"/>
            </w:tcBorders>
          </w:tcPr>
          <w:p w14:paraId="189380E4" w14:textId="77777777" w:rsidR="003B6132" w:rsidRPr="003B109E" w:rsidRDefault="003B6132" w:rsidP="00060003">
            <w:pPr>
              <w:jc w:val="center"/>
            </w:pPr>
          </w:p>
        </w:tc>
      </w:tr>
      <w:tr w:rsidR="003B6132" w:rsidRPr="003B109E" w14:paraId="175CA74C" w14:textId="77777777" w:rsidTr="00060003">
        <w:tc>
          <w:tcPr>
            <w:tcW w:w="624" w:type="dxa"/>
            <w:tcBorders>
              <w:top w:val="single" w:sz="4" w:space="0" w:color="auto"/>
            </w:tcBorders>
          </w:tcPr>
          <w:p w14:paraId="23009563" w14:textId="459DDF4F" w:rsidR="003B6132" w:rsidRPr="003B109E" w:rsidRDefault="003B6132" w:rsidP="00060003">
            <w:r>
              <w:t>H.2.</w:t>
            </w:r>
          </w:p>
        </w:tc>
        <w:tc>
          <w:tcPr>
            <w:tcW w:w="7026" w:type="dxa"/>
            <w:tcBorders>
              <w:top w:val="single" w:sz="4" w:space="0" w:color="auto"/>
            </w:tcBorders>
          </w:tcPr>
          <w:p w14:paraId="686FBE85" w14:textId="77777777" w:rsidR="003B6132" w:rsidRPr="003B109E" w:rsidRDefault="003B6132" w:rsidP="00060003"/>
        </w:tc>
        <w:tc>
          <w:tcPr>
            <w:tcW w:w="1417" w:type="dxa"/>
            <w:tcBorders>
              <w:top w:val="single" w:sz="4" w:space="0" w:color="auto"/>
            </w:tcBorders>
          </w:tcPr>
          <w:p w14:paraId="21ECE011" w14:textId="77777777" w:rsidR="003B6132" w:rsidRPr="003B109E" w:rsidRDefault="003B6132" w:rsidP="00060003">
            <w:pPr>
              <w:jc w:val="center"/>
            </w:pPr>
          </w:p>
        </w:tc>
      </w:tr>
    </w:tbl>
    <w:p w14:paraId="42323E36" w14:textId="420E045F" w:rsidR="004B4219" w:rsidRDefault="004B4219" w:rsidP="004B4219">
      <w:pPr>
        <w:pStyle w:val="podnadpisploh"/>
      </w:pPr>
      <w:r w:rsidRPr="00003386">
        <w:lastRenderedPageBreak/>
        <w:t>Původní vědecké články</w:t>
      </w:r>
      <w:r>
        <w:t xml:space="preserve"> ve sbornících </w:t>
      </w:r>
      <w:r w:rsidRPr="004B4219">
        <w:t>ostatních</w:t>
      </w:r>
      <w:r>
        <w:t xml:space="preserve"> konferencí v ostatních jazycích</w:t>
      </w:r>
      <w:r w:rsidRPr="00003386">
        <w:t xml:space="preserve"> 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7026"/>
        <w:gridCol w:w="1417"/>
      </w:tblGrid>
      <w:tr w:rsidR="003B6132" w:rsidRPr="003B109E" w14:paraId="27C9C1F6" w14:textId="77777777" w:rsidTr="00060003">
        <w:tc>
          <w:tcPr>
            <w:tcW w:w="624" w:type="dxa"/>
            <w:tcBorders>
              <w:bottom w:val="double" w:sz="4" w:space="0" w:color="auto"/>
            </w:tcBorders>
          </w:tcPr>
          <w:p w14:paraId="548CB543" w14:textId="77777777" w:rsidR="003B6132" w:rsidRPr="003B109E" w:rsidRDefault="003B6132" w:rsidP="00060003">
            <w:pPr>
              <w:jc w:val="center"/>
            </w:pPr>
          </w:p>
        </w:tc>
        <w:tc>
          <w:tcPr>
            <w:tcW w:w="7026" w:type="dxa"/>
            <w:tcBorders>
              <w:bottom w:val="double" w:sz="4" w:space="0" w:color="auto"/>
            </w:tcBorders>
          </w:tcPr>
          <w:p w14:paraId="3512A3D5" w14:textId="77777777" w:rsidR="003B6132" w:rsidRPr="003B109E" w:rsidRDefault="003B6132" w:rsidP="00060003">
            <w:pPr>
              <w:jc w:val="center"/>
            </w:pPr>
            <w:r w:rsidRPr="003B109E">
              <w:t>Úplná citace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2723E9B6" w14:textId="77777777" w:rsidR="003B6132" w:rsidRPr="003B109E" w:rsidRDefault="003B6132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3B6132" w:rsidRPr="003B109E" w14:paraId="524B1DF3" w14:textId="77777777" w:rsidTr="00060003"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0222C1DA" w14:textId="15B1B30E" w:rsidR="003B6132" w:rsidRPr="003B109E" w:rsidRDefault="003B6132" w:rsidP="00060003">
            <w:r>
              <w:t>I.1.</w:t>
            </w:r>
          </w:p>
        </w:tc>
        <w:tc>
          <w:tcPr>
            <w:tcW w:w="7026" w:type="dxa"/>
            <w:tcBorders>
              <w:top w:val="double" w:sz="4" w:space="0" w:color="auto"/>
              <w:bottom w:val="single" w:sz="4" w:space="0" w:color="auto"/>
            </w:tcBorders>
          </w:tcPr>
          <w:p w14:paraId="0A73869D" w14:textId="77777777" w:rsidR="003B6132" w:rsidRPr="003B109E" w:rsidRDefault="003B6132" w:rsidP="00060003"/>
        </w:tc>
        <w:tc>
          <w:tcPr>
            <w:tcW w:w="1417" w:type="dxa"/>
            <w:tcBorders>
              <w:top w:val="double" w:sz="4" w:space="0" w:color="auto"/>
              <w:bottom w:val="single" w:sz="4" w:space="0" w:color="auto"/>
            </w:tcBorders>
          </w:tcPr>
          <w:p w14:paraId="0CFFF448" w14:textId="77777777" w:rsidR="003B6132" w:rsidRPr="003B109E" w:rsidRDefault="003B6132" w:rsidP="00060003">
            <w:pPr>
              <w:jc w:val="center"/>
            </w:pPr>
          </w:p>
        </w:tc>
      </w:tr>
      <w:tr w:rsidR="003B6132" w:rsidRPr="003B109E" w14:paraId="279E6B32" w14:textId="77777777" w:rsidTr="00060003">
        <w:tc>
          <w:tcPr>
            <w:tcW w:w="624" w:type="dxa"/>
            <w:tcBorders>
              <w:top w:val="single" w:sz="4" w:space="0" w:color="auto"/>
            </w:tcBorders>
          </w:tcPr>
          <w:p w14:paraId="26C8DFE1" w14:textId="1EBFB44C" w:rsidR="003B6132" w:rsidRPr="003B109E" w:rsidRDefault="003B6132" w:rsidP="00060003">
            <w:r>
              <w:t>I.2.</w:t>
            </w:r>
          </w:p>
        </w:tc>
        <w:tc>
          <w:tcPr>
            <w:tcW w:w="7026" w:type="dxa"/>
            <w:tcBorders>
              <w:top w:val="single" w:sz="4" w:space="0" w:color="auto"/>
            </w:tcBorders>
          </w:tcPr>
          <w:p w14:paraId="03417D34" w14:textId="77777777" w:rsidR="003B6132" w:rsidRPr="003B109E" w:rsidRDefault="003B6132" w:rsidP="00060003"/>
        </w:tc>
        <w:tc>
          <w:tcPr>
            <w:tcW w:w="1417" w:type="dxa"/>
            <w:tcBorders>
              <w:top w:val="single" w:sz="4" w:space="0" w:color="auto"/>
            </w:tcBorders>
          </w:tcPr>
          <w:p w14:paraId="026CEBCB" w14:textId="77777777" w:rsidR="003B6132" w:rsidRPr="003B109E" w:rsidRDefault="003B6132" w:rsidP="00060003">
            <w:pPr>
              <w:jc w:val="center"/>
            </w:pPr>
          </w:p>
        </w:tc>
      </w:tr>
    </w:tbl>
    <w:p w14:paraId="1FE10A2D" w14:textId="24EAC053" w:rsidR="00F24512" w:rsidRPr="00003386" w:rsidRDefault="00F24512" w:rsidP="00CF1519">
      <w:pPr>
        <w:pStyle w:val="podnadpisploh"/>
      </w:pPr>
      <w:r w:rsidRPr="00003386">
        <w:t>Patenty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6034"/>
        <w:gridCol w:w="992"/>
        <w:gridCol w:w="1417"/>
      </w:tblGrid>
      <w:tr w:rsidR="003B6132" w:rsidRPr="003B109E" w14:paraId="2389F80B" w14:textId="77777777" w:rsidTr="003B6132">
        <w:tc>
          <w:tcPr>
            <w:tcW w:w="624" w:type="dxa"/>
            <w:tcBorders>
              <w:bottom w:val="double" w:sz="4" w:space="0" w:color="auto"/>
            </w:tcBorders>
          </w:tcPr>
          <w:p w14:paraId="5BE6A22B" w14:textId="77777777" w:rsidR="003B6132" w:rsidRPr="003B109E" w:rsidRDefault="003B6132" w:rsidP="00060003">
            <w:pPr>
              <w:jc w:val="center"/>
            </w:pPr>
          </w:p>
        </w:tc>
        <w:tc>
          <w:tcPr>
            <w:tcW w:w="6034" w:type="dxa"/>
            <w:tcBorders>
              <w:bottom w:val="double" w:sz="4" w:space="0" w:color="auto"/>
            </w:tcBorders>
          </w:tcPr>
          <w:p w14:paraId="29CD1660" w14:textId="4DD76911" w:rsidR="003B6132" w:rsidRPr="003B109E" w:rsidRDefault="003B6132" w:rsidP="00060003">
            <w:pPr>
              <w:jc w:val="center"/>
            </w:pPr>
            <w:r w:rsidRPr="003B109E">
              <w:t>Úplná citace</w:t>
            </w: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167CAB1C" w14:textId="79C757F5" w:rsidR="003B6132" w:rsidRDefault="003B6132" w:rsidP="00060003">
            <w:pPr>
              <w:jc w:val="center"/>
            </w:pPr>
            <w:r>
              <w:t>Licence</w:t>
            </w:r>
            <w:r>
              <w:rPr>
                <w:rStyle w:val="Znakapoznpodarou"/>
              </w:rPr>
              <w:footnoteReference w:id="11"/>
            </w:r>
          </w:p>
          <w:p w14:paraId="00DDE6E9" w14:textId="337A66D2" w:rsidR="003B6132" w:rsidRDefault="003B6132" w:rsidP="00060003">
            <w:pPr>
              <w:jc w:val="center"/>
            </w:pPr>
            <w:r>
              <w:t>A / N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3BE03625" w14:textId="220DA775" w:rsidR="003B6132" w:rsidRPr="003B109E" w:rsidRDefault="003B6132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3B6132" w:rsidRPr="003B109E" w14:paraId="00108DAC" w14:textId="77777777" w:rsidTr="008F63F8"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1973773B" w14:textId="7BCC08DB" w:rsidR="003B6132" w:rsidRPr="003B109E" w:rsidRDefault="003B6132" w:rsidP="00060003">
            <w:r>
              <w:t>J.1.</w:t>
            </w:r>
          </w:p>
        </w:tc>
        <w:tc>
          <w:tcPr>
            <w:tcW w:w="6034" w:type="dxa"/>
            <w:tcBorders>
              <w:top w:val="double" w:sz="4" w:space="0" w:color="auto"/>
              <w:bottom w:val="single" w:sz="4" w:space="0" w:color="auto"/>
            </w:tcBorders>
          </w:tcPr>
          <w:p w14:paraId="7EFD8639" w14:textId="39E8222A" w:rsidR="003B6132" w:rsidRPr="003B109E" w:rsidRDefault="003B6132" w:rsidP="00060003"/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</w:tcPr>
          <w:p w14:paraId="2594CD0F" w14:textId="77777777" w:rsidR="003B6132" w:rsidRPr="003B109E" w:rsidRDefault="003B6132" w:rsidP="008F63F8">
            <w:pPr>
              <w:jc w:val="center"/>
            </w:pPr>
          </w:p>
        </w:tc>
        <w:tc>
          <w:tcPr>
            <w:tcW w:w="1417" w:type="dxa"/>
            <w:tcBorders>
              <w:top w:val="double" w:sz="4" w:space="0" w:color="auto"/>
              <w:bottom w:val="single" w:sz="4" w:space="0" w:color="auto"/>
            </w:tcBorders>
          </w:tcPr>
          <w:p w14:paraId="5F133CCE" w14:textId="5BF01CFC" w:rsidR="003B6132" w:rsidRPr="003B109E" w:rsidRDefault="003B6132" w:rsidP="008F63F8">
            <w:pPr>
              <w:jc w:val="center"/>
            </w:pPr>
          </w:p>
        </w:tc>
      </w:tr>
      <w:tr w:rsidR="003B6132" w:rsidRPr="003B109E" w14:paraId="4083A0F8" w14:textId="77777777" w:rsidTr="008F63F8">
        <w:tc>
          <w:tcPr>
            <w:tcW w:w="624" w:type="dxa"/>
            <w:tcBorders>
              <w:top w:val="single" w:sz="4" w:space="0" w:color="auto"/>
            </w:tcBorders>
          </w:tcPr>
          <w:p w14:paraId="2C1E5DFC" w14:textId="40DF235C" w:rsidR="003B6132" w:rsidRPr="003B109E" w:rsidRDefault="003B6132" w:rsidP="00060003">
            <w:r>
              <w:t>J.2.</w:t>
            </w:r>
          </w:p>
        </w:tc>
        <w:tc>
          <w:tcPr>
            <w:tcW w:w="6034" w:type="dxa"/>
            <w:tcBorders>
              <w:top w:val="single" w:sz="4" w:space="0" w:color="auto"/>
            </w:tcBorders>
          </w:tcPr>
          <w:p w14:paraId="1617A301" w14:textId="7DB1E154" w:rsidR="003B6132" w:rsidRPr="003B109E" w:rsidRDefault="003B6132" w:rsidP="00060003"/>
        </w:tc>
        <w:tc>
          <w:tcPr>
            <w:tcW w:w="992" w:type="dxa"/>
            <w:tcBorders>
              <w:top w:val="single" w:sz="4" w:space="0" w:color="auto"/>
            </w:tcBorders>
          </w:tcPr>
          <w:p w14:paraId="7D63D375" w14:textId="77777777" w:rsidR="003B6132" w:rsidRPr="003B109E" w:rsidRDefault="003B6132" w:rsidP="008F63F8">
            <w:pPr>
              <w:jc w:val="center"/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D51497" w14:textId="588B91C3" w:rsidR="003B6132" w:rsidRPr="003B109E" w:rsidRDefault="003B6132" w:rsidP="008F63F8">
            <w:pPr>
              <w:jc w:val="center"/>
            </w:pPr>
          </w:p>
        </w:tc>
      </w:tr>
    </w:tbl>
    <w:p w14:paraId="111B3EAC" w14:textId="5E538E0D" w:rsidR="003B6132" w:rsidRPr="00003386" w:rsidRDefault="003B6132" w:rsidP="003B6132">
      <w:pPr>
        <w:pStyle w:val="podnadpisploh"/>
      </w:pPr>
      <w:r w:rsidRPr="00003386">
        <w:t>P</w:t>
      </w:r>
      <w:r w:rsidR="008F63F8">
        <w:t>oloprovoz, ověřená technologie, prototyp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5467"/>
        <w:gridCol w:w="1559"/>
        <w:gridCol w:w="1417"/>
      </w:tblGrid>
      <w:tr w:rsidR="003B6132" w:rsidRPr="003B109E" w14:paraId="307BAB53" w14:textId="77777777" w:rsidTr="008F63F8">
        <w:tc>
          <w:tcPr>
            <w:tcW w:w="624" w:type="dxa"/>
            <w:tcBorders>
              <w:bottom w:val="double" w:sz="4" w:space="0" w:color="auto"/>
            </w:tcBorders>
          </w:tcPr>
          <w:p w14:paraId="5D40183C" w14:textId="77777777" w:rsidR="003B6132" w:rsidRPr="003B109E" w:rsidRDefault="003B6132" w:rsidP="00060003">
            <w:pPr>
              <w:jc w:val="center"/>
            </w:pPr>
          </w:p>
        </w:tc>
        <w:tc>
          <w:tcPr>
            <w:tcW w:w="5467" w:type="dxa"/>
            <w:tcBorders>
              <w:bottom w:val="double" w:sz="4" w:space="0" w:color="auto"/>
            </w:tcBorders>
          </w:tcPr>
          <w:p w14:paraId="7EEEA822" w14:textId="1843442C" w:rsidR="003B6132" w:rsidRPr="003B109E" w:rsidRDefault="008F63F8" w:rsidP="00060003">
            <w:pPr>
              <w:jc w:val="center"/>
            </w:pPr>
            <w:r>
              <w:t>Název aplikovaného výsledku</w:t>
            </w:r>
          </w:p>
        </w:tc>
        <w:tc>
          <w:tcPr>
            <w:tcW w:w="1559" w:type="dxa"/>
            <w:tcBorders>
              <w:bottom w:val="double" w:sz="4" w:space="0" w:color="auto"/>
            </w:tcBorders>
          </w:tcPr>
          <w:p w14:paraId="54BCED2D" w14:textId="5B6C3461" w:rsidR="003B6132" w:rsidRDefault="008F63F8" w:rsidP="00060003">
            <w:pPr>
              <w:jc w:val="center"/>
            </w:pPr>
            <w:r>
              <w:t>Druh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6EE3B3F5" w14:textId="77777777" w:rsidR="003B6132" w:rsidRPr="003B109E" w:rsidRDefault="003B6132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3B6132" w:rsidRPr="003B109E" w14:paraId="1E96F305" w14:textId="77777777" w:rsidTr="008F63F8"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13686998" w14:textId="24C57B37" w:rsidR="003B6132" w:rsidRPr="003B109E" w:rsidRDefault="008F63F8" w:rsidP="00060003">
            <w:r>
              <w:t>K</w:t>
            </w:r>
            <w:r w:rsidR="003B6132">
              <w:t>.1.</w:t>
            </w:r>
          </w:p>
        </w:tc>
        <w:tc>
          <w:tcPr>
            <w:tcW w:w="5467" w:type="dxa"/>
            <w:tcBorders>
              <w:top w:val="double" w:sz="4" w:space="0" w:color="auto"/>
              <w:bottom w:val="single" w:sz="4" w:space="0" w:color="auto"/>
            </w:tcBorders>
          </w:tcPr>
          <w:p w14:paraId="27A7A8EA" w14:textId="77777777" w:rsidR="003B6132" w:rsidRPr="003B109E" w:rsidRDefault="003B6132" w:rsidP="00060003"/>
        </w:tc>
        <w:tc>
          <w:tcPr>
            <w:tcW w:w="1559" w:type="dxa"/>
            <w:tcBorders>
              <w:top w:val="double" w:sz="4" w:space="0" w:color="auto"/>
              <w:bottom w:val="single" w:sz="4" w:space="0" w:color="auto"/>
            </w:tcBorders>
          </w:tcPr>
          <w:p w14:paraId="6607D16D" w14:textId="77777777" w:rsidR="003B6132" w:rsidRPr="003B109E" w:rsidRDefault="003B6132" w:rsidP="008F63F8">
            <w:pPr>
              <w:jc w:val="center"/>
            </w:pPr>
          </w:p>
        </w:tc>
        <w:tc>
          <w:tcPr>
            <w:tcW w:w="1417" w:type="dxa"/>
            <w:tcBorders>
              <w:top w:val="double" w:sz="4" w:space="0" w:color="auto"/>
              <w:bottom w:val="single" w:sz="4" w:space="0" w:color="auto"/>
            </w:tcBorders>
          </w:tcPr>
          <w:p w14:paraId="54FA3A2F" w14:textId="77777777" w:rsidR="003B6132" w:rsidRPr="003B109E" w:rsidRDefault="003B6132" w:rsidP="008F63F8">
            <w:pPr>
              <w:jc w:val="center"/>
            </w:pPr>
          </w:p>
        </w:tc>
      </w:tr>
      <w:tr w:rsidR="003B6132" w:rsidRPr="003B109E" w14:paraId="14B8CC81" w14:textId="77777777" w:rsidTr="008F63F8">
        <w:tc>
          <w:tcPr>
            <w:tcW w:w="624" w:type="dxa"/>
            <w:tcBorders>
              <w:top w:val="single" w:sz="4" w:space="0" w:color="auto"/>
            </w:tcBorders>
          </w:tcPr>
          <w:p w14:paraId="1FF5C768" w14:textId="39F16507" w:rsidR="003B6132" w:rsidRPr="003B109E" w:rsidRDefault="008F63F8" w:rsidP="00060003">
            <w:r>
              <w:t>K</w:t>
            </w:r>
            <w:r w:rsidR="003B6132">
              <w:t>.2.</w:t>
            </w:r>
          </w:p>
        </w:tc>
        <w:tc>
          <w:tcPr>
            <w:tcW w:w="5467" w:type="dxa"/>
            <w:tcBorders>
              <w:top w:val="single" w:sz="4" w:space="0" w:color="auto"/>
            </w:tcBorders>
          </w:tcPr>
          <w:p w14:paraId="32EFAA49" w14:textId="77777777" w:rsidR="003B6132" w:rsidRPr="003B109E" w:rsidRDefault="003B6132" w:rsidP="00060003"/>
        </w:tc>
        <w:tc>
          <w:tcPr>
            <w:tcW w:w="1559" w:type="dxa"/>
            <w:tcBorders>
              <w:top w:val="single" w:sz="4" w:space="0" w:color="auto"/>
            </w:tcBorders>
          </w:tcPr>
          <w:p w14:paraId="2F6493A1" w14:textId="77777777" w:rsidR="003B6132" w:rsidRPr="003B109E" w:rsidRDefault="003B6132" w:rsidP="008F63F8">
            <w:pPr>
              <w:jc w:val="center"/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40804A8D" w14:textId="77777777" w:rsidR="003B6132" w:rsidRPr="003B109E" w:rsidRDefault="003B6132" w:rsidP="008F63F8">
            <w:pPr>
              <w:jc w:val="center"/>
            </w:pPr>
          </w:p>
        </w:tc>
      </w:tr>
    </w:tbl>
    <w:p w14:paraId="3F160494" w14:textId="5AC3F86A" w:rsidR="008F63F8" w:rsidRPr="00003386" w:rsidRDefault="008F63F8" w:rsidP="008F63F8">
      <w:pPr>
        <w:pStyle w:val="podnadpisploh"/>
      </w:pPr>
      <w:r>
        <w:t xml:space="preserve">Ostatní nepublikační </w:t>
      </w:r>
      <w:r w:rsidR="00917113">
        <w:t>(aplikované</w:t>
      </w:r>
      <w:r>
        <w:t>) výsledky (užitný vzor, průmyslový vzor, funkční vzorek, software, specializovaná mapa, metodika, databáze)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4616"/>
        <w:gridCol w:w="1418"/>
        <w:gridCol w:w="992"/>
        <w:gridCol w:w="1417"/>
      </w:tblGrid>
      <w:tr w:rsidR="008F63F8" w:rsidRPr="003B109E" w14:paraId="07F19798" w14:textId="77777777" w:rsidTr="008F63F8">
        <w:tc>
          <w:tcPr>
            <w:tcW w:w="624" w:type="dxa"/>
            <w:tcBorders>
              <w:bottom w:val="double" w:sz="4" w:space="0" w:color="auto"/>
            </w:tcBorders>
          </w:tcPr>
          <w:p w14:paraId="4ABA7922" w14:textId="77777777" w:rsidR="008F63F8" w:rsidRPr="003B109E" w:rsidRDefault="008F63F8" w:rsidP="00060003">
            <w:pPr>
              <w:jc w:val="center"/>
            </w:pPr>
          </w:p>
        </w:tc>
        <w:tc>
          <w:tcPr>
            <w:tcW w:w="4616" w:type="dxa"/>
            <w:tcBorders>
              <w:bottom w:val="double" w:sz="4" w:space="0" w:color="auto"/>
            </w:tcBorders>
          </w:tcPr>
          <w:p w14:paraId="6EC5DF3F" w14:textId="2E3BD90D" w:rsidR="008F63F8" w:rsidRPr="003B109E" w:rsidRDefault="008F63F8" w:rsidP="00060003">
            <w:pPr>
              <w:jc w:val="center"/>
            </w:pPr>
            <w:r>
              <w:t>Název aplikovaného výsledku</w:t>
            </w:r>
          </w:p>
        </w:tc>
        <w:tc>
          <w:tcPr>
            <w:tcW w:w="1418" w:type="dxa"/>
            <w:tcBorders>
              <w:bottom w:val="double" w:sz="4" w:space="0" w:color="auto"/>
            </w:tcBorders>
          </w:tcPr>
          <w:p w14:paraId="7B23A54B" w14:textId="1013D568" w:rsidR="008F63F8" w:rsidRDefault="008F63F8" w:rsidP="00060003">
            <w:pPr>
              <w:jc w:val="center"/>
            </w:pPr>
            <w:r>
              <w:t>Druh</w:t>
            </w: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3812622F" w14:textId="32EE4D99" w:rsidR="008F63F8" w:rsidRDefault="008F63F8" w:rsidP="00060003">
            <w:pPr>
              <w:jc w:val="center"/>
            </w:pPr>
            <w:r>
              <w:t>Využití</w:t>
            </w:r>
            <w:r>
              <w:rPr>
                <w:rStyle w:val="Znakapoznpodarou"/>
              </w:rPr>
              <w:footnoteReference w:id="12"/>
            </w:r>
          </w:p>
          <w:p w14:paraId="344D66F0" w14:textId="77777777" w:rsidR="008F63F8" w:rsidRDefault="008F63F8" w:rsidP="00060003">
            <w:pPr>
              <w:jc w:val="center"/>
            </w:pPr>
            <w:r>
              <w:t>A / N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1872D211" w14:textId="77777777" w:rsidR="008F63F8" w:rsidRPr="003B109E" w:rsidRDefault="008F63F8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8F63F8" w:rsidRPr="003B109E" w14:paraId="29E364F3" w14:textId="77777777" w:rsidTr="008F63F8"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5A514549" w14:textId="5F5392E9" w:rsidR="008F63F8" w:rsidRPr="003B109E" w:rsidRDefault="008F63F8" w:rsidP="00060003">
            <w:r>
              <w:t>L.1.</w:t>
            </w:r>
          </w:p>
        </w:tc>
        <w:tc>
          <w:tcPr>
            <w:tcW w:w="4616" w:type="dxa"/>
            <w:tcBorders>
              <w:top w:val="double" w:sz="4" w:space="0" w:color="auto"/>
              <w:bottom w:val="single" w:sz="4" w:space="0" w:color="auto"/>
            </w:tcBorders>
          </w:tcPr>
          <w:p w14:paraId="7ADBDBA8" w14:textId="77777777" w:rsidR="008F63F8" w:rsidRPr="003B109E" w:rsidRDefault="008F63F8" w:rsidP="00060003"/>
        </w:tc>
        <w:tc>
          <w:tcPr>
            <w:tcW w:w="1418" w:type="dxa"/>
            <w:tcBorders>
              <w:top w:val="double" w:sz="4" w:space="0" w:color="auto"/>
              <w:bottom w:val="single" w:sz="4" w:space="0" w:color="auto"/>
            </w:tcBorders>
          </w:tcPr>
          <w:p w14:paraId="26F8A141" w14:textId="77777777" w:rsidR="008F63F8" w:rsidRPr="003B109E" w:rsidRDefault="008F63F8" w:rsidP="00060003">
            <w:pPr>
              <w:jc w:val="center"/>
            </w:pPr>
          </w:p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</w:tcPr>
          <w:p w14:paraId="5F86A993" w14:textId="21892FB9" w:rsidR="008F63F8" w:rsidRPr="003B109E" w:rsidRDefault="008F63F8" w:rsidP="00060003">
            <w:pPr>
              <w:jc w:val="center"/>
            </w:pPr>
          </w:p>
        </w:tc>
        <w:tc>
          <w:tcPr>
            <w:tcW w:w="1417" w:type="dxa"/>
            <w:tcBorders>
              <w:top w:val="double" w:sz="4" w:space="0" w:color="auto"/>
              <w:bottom w:val="single" w:sz="4" w:space="0" w:color="auto"/>
            </w:tcBorders>
          </w:tcPr>
          <w:p w14:paraId="4C245BD2" w14:textId="77777777" w:rsidR="008F63F8" w:rsidRPr="003B109E" w:rsidRDefault="008F63F8" w:rsidP="00060003">
            <w:pPr>
              <w:jc w:val="center"/>
            </w:pPr>
          </w:p>
        </w:tc>
      </w:tr>
      <w:tr w:rsidR="008F63F8" w:rsidRPr="003B109E" w14:paraId="71FE70C8" w14:textId="77777777" w:rsidTr="008F63F8">
        <w:tc>
          <w:tcPr>
            <w:tcW w:w="624" w:type="dxa"/>
            <w:tcBorders>
              <w:top w:val="single" w:sz="4" w:space="0" w:color="auto"/>
            </w:tcBorders>
          </w:tcPr>
          <w:p w14:paraId="13A49A11" w14:textId="6E79376B" w:rsidR="008F63F8" w:rsidRPr="003B109E" w:rsidRDefault="008F63F8" w:rsidP="00060003">
            <w:r>
              <w:t>L.2.</w:t>
            </w:r>
          </w:p>
        </w:tc>
        <w:tc>
          <w:tcPr>
            <w:tcW w:w="4616" w:type="dxa"/>
            <w:tcBorders>
              <w:top w:val="single" w:sz="4" w:space="0" w:color="auto"/>
            </w:tcBorders>
          </w:tcPr>
          <w:p w14:paraId="2CB74536" w14:textId="77777777" w:rsidR="008F63F8" w:rsidRPr="003B109E" w:rsidRDefault="008F63F8" w:rsidP="00060003"/>
        </w:tc>
        <w:tc>
          <w:tcPr>
            <w:tcW w:w="1418" w:type="dxa"/>
            <w:tcBorders>
              <w:top w:val="single" w:sz="4" w:space="0" w:color="auto"/>
            </w:tcBorders>
          </w:tcPr>
          <w:p w14:paraId="0EFF4F4C" w14:textId="77777777" w:rsidR="008F63F8" w:rsidRPr="003B109E" w:rsidRDefault="008F63F8" w:rsidP="00060003">
            <w:pPr>
              <w:jc w:val="center"/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0DE6E397" w14:textId="2B4EF44F" w:rsidR="008F63F8" w:rsidRPr="003B109E" w:rsidRDefault="008F63F8" w:rsidP="00060003">
            <w:pPr>
              <w:jc w:val="center"/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6DB5C975" w14:textId="77777777" w:rsidR="008F63F8" w:rsidRPr="003B109E" w:rsidRDefault="008F63F8" w:rsidP="00060003">
            <w:pPr>
              <w:jc w:val="center"/>
            </w:pPr>
          </w:p>
        </w:tc>
      </w:tr>
    </w:tbl>
    <w:p w14:paraId="7A72B140" w14:textId="1545E3C7" w:rsidR="00F24512" w:rsidRPr="00003386" w:rsidRDefault="00F24512" w:rsidP="00917113">
      <w:pPr>
        <w:pStyle w:val="podnadpisploh"/>
      </w:pPr>
      <w:r w:rsidRPr="00003386">
        <w:t>Vyžádané přednášky (s uvedením kdo a kdy je vyžádal a kdy a kde byly prezentovány)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8443"/>
      </w:tblGrid>
      <w:tr w:rsidR="00917113" w:rsidRPr="003B109E" w14:paraId="3C40762A" w14:textId="77777777" w:rsidTr="001765B0">
        <w:trPr>
          <w:trHeight w:val="283"/>
        </w:trPr>
        <w:tc>
          <w:tcPr>
            <w:tcW w:w="624" w:type="dxa"/>
            <w:tcBorders>
              <w:bottom w:val="double" w:sz="4" w:space="0" w:color="auto"/>
            </w:tcBorders>
          </w:tcPr>
          <w:p w14:paraId="06A314AD" w14:textId="77777777" w:rsidR="00917113" w:rsidRPr="003B109E" w:rsidRDefault="00917113" w:rsidP="00060003">
            <w:pPr>
              <w:jc w:val="center"/>
            </w:pPr>
          </w:p>
        </w:tc>
        <w:tc>
          <w:tcPr>
            <w:tcW w:w="8443" w:type="dxa"/>
            <w:tcBorders>
              <w:bottom w:val="double" w:sz="4" w:space="0" w:color="auto"/>
            </w:tcBorders>
          </w:tcPr>
          <w:p w14:paraId="395CDB55" w14:textId="77777777" w:rsidR="00917113" w:rsidRPr="003B109E" w:rsidRDefault="00917113" w:rsidP="00060003">
            <w:pPr>
              <w:jc w:val="center"/>
            </w:pPr>
            <w:r w:rsidRPr="003B109E">
              <w:t>Úplná citace</w:t>
            </w:r>
          </w:p>
        </w:tc>
      </w:tr>
      <w:tr w:rsidR="00917113" w:rsidRPr="003B109E" w14:paraId="50CDB1D1" w14:textId="77777777" w:rsidTr="001765B0"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1001F0E4" w14:textId="705168CE" w:rsidR="00917113" w:rsidRPr="003B109E" w:rsidRDefault="001765B0" w:rsidP="00060003">
            <w:r>
              <w:t>M</w:t>
            </w:r>
            <w:r w:rsidR="00917113">
              <w:t>.1.</w:t>
            </w:r>
          </w:p>
        </w:tc>
        <w:tc>
          <w:tcPr>
            <w:tcW w:w="8443" w:type="dxa"/>
            <w:tcBorders>
              <w:top w:val="double" w:sz="4" w:space="0" w:color="auto"/>
              <w:bottom w:val="single" w:sz="4" w:space="0" w:color="auto"/>
            </w:tcBorders>
          </w:tcPr>
          <w:p w14:paraId="3583272E" w14:textId="77777777" w:rsidR="00917113" w:rsidRPr="003B109E" w:rsidRDefault="00917113" w:rsidP="00060003"/>
        </w:tc>
      </w:tr>
      <w:tr w:rsidR="00917113" w:rsidRPr="003B109E" w14:paraId="16B0E104" w14:textId="77777777" w:rsidTr="001765B0">
        <w:tc>
          <w:tcPr>
            <w:tcW w:w="624" w:type="dxa"/>
            <w:tcBorders>
              <w:top w:val="single" w:sz="4" w:space="0" w:color="auto"/>
            </w:tcBorders>
          </w:tcPr>
          <w:p w14:paraId="7E2B7670" w14:textId="3DFD6BA7" w:rsidR="00917113" w:rsidRPr="003B109E" w:rsidRDefault="001765B0" w:rsidP="00060003">
            <w:r>
              <w:t>M</w:t>
            </w:r>
            <w:r w:rsidR="00917113">
              <w:t>.2.</w:t>
            </w:r>
          </w:p>
        </w:tc>
        <w:tc>
          <w:tcPr>
            <w:tcW w:w="8443" w:type="dxa"/>
            <w:tcBorders>
              <w:top w:val="single" w:sz="4" w:space="0" w:color="auto"/>
            </w:tcBorders>
          </w:tcPr>
          <w:p w14:paraId="646BACE2" w14:textId="77777777" w:rsidR="00917113" w:rsidRPr="003B109E" w:rsidRDefault="00917113" w:rsidP="00060003"/>
        </w:tc>
      </w:tr>
    </w:tbl>
    <w:p w14:paraId="10AB61D5" w14:textId="66E4BC52" w:rsidR="00F24512" w:rsidRPr="00003386" w:rsidRDefault="00F24512" w:rsidP="001765B0">
      <w:pPr>
        <w:pStyle w:val="podnadpisploh"/>
      </w:pPr>
      <w:r w:rsidRPr="00003386">
        <w:t>Účelové publikace (disertační a habilitační práce):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8443"/>
      </w:tblGrid>
      <w:tr w:rsidR="001765B0" w:rsidRPr="003B109E" w14:paraId="5BEA41A2" w14:textId="77777777" w:rsidTr="00060003">
        <w:trPr>
          <w:trHeight w:val="283"/>
        </w:trPr>
        <w:tc>
          <w:tcPr>
            <w:tcW w:w="624" w:type="dxa"/>
            <w:tcBorders>
              <w:bottom w:val="double" w:sz="4" w:space="0" w:color="auto"/>
            </w:tcBorders>
          </w:tcPr>
          <w:p w14:paraId="1C89A728" w14:textId="77777777" w:rsidR="001765B0" w:rsidRPr="003B109E" w:rsidRDefault="001765B0" w:rsidP="00060003">
            <w:pPr>
              <w:jc w:val="center"/>
            </w:pPr>
          </w:p>
        </w:tc>
        <w:tc>
          <w:tcPr>
            <w:tcW w:w="8443" w:type="dxa"/>
            <w:tcBorders>
              <w:bottom w:val="double" w:sz="4" w:space="0" w:color="auto"/>
            </w:tcBorders>
          </w:tcPr>
          <w:p w14:paraId="67DE72E2" w14:textId="77777777" w:rsidR="001765B0" w:rsidRPr="003B109E" w:rsidRDefault="001765B0" w:rsidP="00060003">
            <w:pPr>
              <w:jc w:val="center"/>
            </w:pPr>
            <w:r w:rsidRPr="003B109E">
              <w:t>Úplná citace</w:t>
            </w:r>
          </w:p>
        </w:tc>
      </w:tr>
      <w:tr w:rsidR="001765B0" w:rsidRPr="003B109E" w14:paraId="44FFB314" w14:textId="77777777" w:rsidTr="00060003"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44E4D585" w14:textId="6FB0AB31" w:rsidR="001765B0" w:rsidRPr="003B109E" w:rsidRDefault="001765B0" w:rsidP="00060003">
            <w:r>
              <w:t>N.1.</w:t>
            </w:r>
          </w:p>
        </w:tc>
        <w:tc>
          <w:tcPr>
            <w:tcW w:w="8443" w:type="dxa"/>
            <w:tcBorders>
              <w:top w:val="double" w:sz="4" w:space="0" w:color="auto"/>
              <w:bottom w:val="single" w:sz="4" w:space="0" w:color="auto"/>
            </w:tcBorders>
          </w:tcPr>
          <w:p w14:paraId="19E017DA" w14:textId="77777777" w:rsidR="001765B0" w:rsidRPr="003B109E" w:rsidRDefault="001765B0" w:rsidP="00060003"/>
        </w:tc>
      </w:tr>
      <w:tr w:rsidR="001765B0" w:rsidRPr="003B109E" w14:paraId="6EC2AA1D" w14:textId="77777777" w:rsidTr="00060003">
        <w:tc>
          <w:tcPr>
            <w:tcW w:w="624" w:type="dxa"/>
            <w:tcBorders>
              <w:top w:val="single" w:sz="4" w:space="0" w:color="auto"/>
            </w:tcBorders>
          </w:tcPr>
          <w:p w14:paraId="2085D88A" w14:textId="00E59FE1" w:rsidR="001765B0" w:rsidRPr="003B109E" w:rsidRDefault="001765B0" w:rsidP="00060003">
            <w:r>
              <w:t>N.2.</w:t>
            </w:r>
          </w:p>
        </w:tc>
        <w:tc>
          <w:tcPr>
            <w:tcW w:w="8443" w:type="dxa"/>
            <w:tcBorders>
              <w:top w:val="single" w:sz="4" w:space="0" w:color="auto"/>
            </w:tcBorders>
          </w:tcPr>
          <w:p w14:paraId="49D0EA8B" w14:textId="77777777" w:rsidR="001765B0" w:rsidRPr="003B109E" w:rsidRDefault="001765B0" w:rsidP="00060003"/>
        </w:tc>
      </w:tr>
    </w:tbl>
    <w:p w14:paraId="19D4D5B7" w14:textId="77777777" w:rsidR="00F24512" w:rsidRDefault="00F24512" w:rsidP="00F24512">
      <w:pPr>
        <w:spacing w:before="120"/>
      </w:pPr>
    </w:p>
    <w:p w14:paraId="411CEFCA" w14:textId="79AA9661" w:rsidR="00F24512" w:rsidRPr="00003386" w:rsidRDefault="00F24512" w:rsidP="001765B0">
      <w:pPr>
        <w:pStyle w:val="podnadpisploh"/>
      </w:pPr>
      <w:r w:rsidRPr="00003386">
        <w:lastRenderedPageBreak/>
        <w:t>Projekty výzkumu a vývoje</w:t>
      </w:r>
      <w:r w:rsidR="001765B0">
        <w:t xml:space="preserve"> (s uvedení role ve výzkumném týmu)</w:t>
      </w:r>
    </w:p>
    <w:tbl>
      <w:tblPr>
        <w:tblW w:w="90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7030"/>
        <w:gridCol w:w="1417"/>
      </w:tblGrid>
      <w:tr w:rsidR="001765B0" w:rsidRPr="003B109E" w14:paraId="7E2B1882" w14:textId="77777777" w:rsidTr="001765B0">
        <w:tc>
          <w:tcPr>
            <w:tcW w:w="624" w:type="dxa"/>
            <w:tcBorders>
              <w:bottom w:val="double" w:sz="4" w:space="0" w:color="auto"/>
            </w:tcBorders>
          </w:tcPr>
          <w:p w14:paraId="38FB32DE" w14:textId="77777777" w:rsidR="001765B0" w:rsidRPr="003B109E" w:rsidRDefault="001765B0" w:rsidP="00060003">
            <w:pPr>
              <w:jc w:val="center"/>
            </w:pPr>
          </w:p>
        </w:tc>
        <w:tc>
          <w:tcPr>
            <w:tcW w:w="7030" w:type="dxa"/>
            <w:tcBorders>
              <w:bottom w:val="double" w:sz="4" w:space="0" w:color="auto"/>
            </w:tcBorders>
          </w:tcPr>
          <w:p w14:paraId="17DB37B5" w14:textId="77777777" w:rsidR="001765B0" w:rsidRPr="003B109E" w:rsidRDefault="001765B0" w:rsidP="00060003">
            <w:pPr>
              <w:jc w:val="center"/>
            </w:pPr>
            <w:r w:rsidRPr="003B109E">
              <w:t>Úplná citace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4FF4D20D" w14:textId="77777777" w:rsidR="001765B0" w:rsidRPr="003B109E" w:rsidRDefault="001765B0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1765B0" w:rsidRPr="003B109E" w14:paraId="3DEB89DB" w14:textId="77777777" w:rsidTr="001765B0"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5658209F" w14:textId="0E3CEF64" w:rsidR="001765B0" w:rsidRPr="003B109E" w:rsidRDefault="001765B0" w:rsidP="00060003">
            <w:r>
              <w:t>O.1.</w:t>
            </w:r>
          </w:p>
        </w:tc>
        <w:tc>
          <w:tcPr>
            <w:tcW w:w="7030" w:type="dxa"/>
            <w:tcBorders>
              <w:top w:val="double" w:sz="4" w:space="0" w:color="auto"/>
              <w:bottom w:val="single" w:sz="4" w:space="0" w:color="auto"/>
            </w:tcBorders>
          </w:tcPr>
          <w:p w14:paraId="0DE85519" w14:textId="77777777" w:rsidR="001765B0" w:rsidRPr="003B109E" w:rsidRDefault="001765B0" w:rsidP="00060003"/>
        </w:tc>
        <w:tc>
          <w:tcPr>
            <w:tcW w:w="1417" w:type="dxa"/>
            <w:tcBorders>
              <w:top w:val="double" w:sz="4" w:space="0" w:color="auto"/>
              <w:bottom w:val="single" w:sz="4" w:space="0" w:color="auto"/>
            </w:tcBorders>
          </w:tcPr>
          <w:p w14:paraId="251551B0" w14:textId="77777777" w:rsidR="001765B0" w:rsidRPr="003B109E" w:rsidRDefault="001765B0" w:rsidP="00060003">
            <w:pPr>
              <w:jc w:val="center"/>
            </w:pPr>
          </w:p>
        </w:tc>
      </w:tr>
      <w:tr w:rsidR="001765B0" w:rsidRPr="003B109E" w14:paraId="63ACCBE1" w14:textId="77777777" w:rsidTr="001765B0">
        <w:tc>
          <w:tcPr>
            <w:tcW w:w="624" w:type="dxa"/>
            <w:tcBorders>
              <w:top w:val="single" w:sz="4" w:space="0" w:color="auto"/>
            </w:tcBorders>
          </w:tcPr>
          <w:p w14:paraId="101463E3" w14:textId="0B9516A9" w:rsidR="001765B0" w:rsidRPr="003B109E" w:rsidRDefault="001765B0" w:rsidP="00060003">
            <w:r>
              <w:t>O.2.</w:t>
            </w:r>
          </w:p>
        </w:tc>
        <w:tc>
          <w:tcPr>
            <w:tcW w:w="7030" w:type="dxa"/>
            <w:tcBorders>
              <w:top w:val="single" w:sz="4" w:space="0" w:color="auto"/>
            </w:tcBorders>
          </w:tcPr>
          <w:p w14:paraId="7948C052" w14:textId="77777777" w:rsidR="001765B0" w:rsidRPr="003B109E" w:rsidRDefault="001765B0" w:rsidP="00060003"/>
        </w:tc>
        <w:tc>
          <w:tcPr>
            <w:tcW w:w="1417" w:type="dxa"/>
            <w:tcBorders>
              <w:top w:val="single" w:sz="4" w:space="0" w:color="auto"/>
            </w:tcBorders>
          </w:tcPr>
          <w:p w14:paraId="77070737" w14:textId="77777777" w:rsidR="001765B0" w:rsidRPr="003B109E" w:rsidRDefault="001765B0" w:rsidP="00060003">
            <w:pPr>
              <w:jc w:val="center"/>
            </w:pPr>
          </w:p>
        </w:tc>
      </w:tr>
    </w:tbl>
    <w:p w14:paraId="7BCA9066" w14:textId="7DDEE0F1" w:rsidR="00F24512" w:rsidRDefault="00F24512" w:rsidP="001765B0">
      <w:pPr>
        <w:pStyle w:val="Nadpis2"/>
      </w:pPr>
      <w:r w:rsidRPr="00003386">
        <w:t>Audiovizuální a webové prezen</w:t>
      </w:r>
      <w:r w:rsidR="008435F2">
        <w:t>tace v oblasti výzkumu a vývoje</w:t>
      </w:r>
    </w:p>
    <w:tbl>
      <w:tblPr>
        <w:tblW w:w="90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7030"/>
        <w:gridCol w:w="1417"/>
      </w:tblGrid>
      <w:tr w:rsidR="001765B0" w:rsidRPr="003B109E" w14:paraId="6D63F8E5" w14:textId="77777777" w:rsidTr="001765B0">
        <w:tc>
          <w:tcPr>
            <w:tcW w:w="624" w:type="dxa"/>
            <w:tcBorders>
              <w:bottom w:val="double" w:sz="4" w:space="0" w:color="auto"/>
            </w:tcBorders>
          </w:tcPr>
          <w:p w14:paraId="484F1415" w14:textId="77777777" w:rsidR="001765B0" w:rsidRPr="003B109E" w:rsidRDefault="001765B0" w:rsidP="00060003">
            <w:pPr>
              <w:jc w:val="center"/>
            </w:pPr>
          </w:p>
        </w:tc>
        <w:tc>
          <w:tcPr>
            <w:tcW w:w="7030" w:type="dxa"/>
            <w:tcBorders>
              <w:bottom w:val="double" w:sz="4" w:space="0" w:color="auto"/>
            </w:tcBorders>
          </w:tcPr>
          <w:p w14:paraId="1CC23695" w14:textId="77777777" w:rsidR="001765B0" w:rsidRPr="003B109E" w:rsidRDefault="001765B0" w:rsidP="00060003">
            <w:pPr>
              <w:jc w:val="center"/>
            </w:pPr>
            <w:r w:rsidRPr="003B109E">
              <w:t>Úplná citace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61B4BA82" w14:textId="77777777" w:rsidR="001765B0" w:rsidRPr="003B109E" w:rsidRDefault="001765B0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1765B0" w:rsidRPr="003B109E" w14:paraId="4D040466" w14:textId="77777777" w:rsidTr="001765B0"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2F506A12" w14:textId="406F8551" w:rsidR="001765B0" w:rsidRPr="003B109E" w:rsidRDefault="001765B0" w:rsidP="00060003">
            <w:r>
              <w:t>P.1.</w:t>
            </w:r>
          </w:p>
        </w:tc>
        <w:tc>
          <w:tcPr>
            <w:tcW w:w="7030" w:type="dxa"/>
            <w:tcBorders>
              <w:top w:val="double" w:sz="4" w:space="0" w:color="auto"/>
              <w:bottom w:val="single" w:sz="4" w:space="0" w:color="auto"/>
            </w:tcBorders>
          </w:tcPr>
          <w:p w14:paraId="3B01F833" w14:textId="77777777" w:rsidR="001765B0" w:rsidRPr="003B109E" w:rsidRDefault="001765B0" w:rsidP="00060003"/>
        </w:tc>
        <w:tc>
          <w:tcPr>
            <w:tcW w:w="1417" w:type="dxa"/>
            <w:tcBorders>
              <w:top w:val="double" w:sz="4" w:space="0" w:color="auto"/>
              <w:bottom w:val="single" w:sz="4" w:space="0" w:color="auto"/>
            </w:tcBorders>
          </w:tcPr>
          <w:p w14:paraId="559B9731" w14:textId="77777777" w:rsidR="001765B0" w:rsidRPr="003B109E" w:rsidRDefault="001765B0" w:rsidP="00060003">
            <w:pPr>
              <w:jc w:val="center"/>
            </w:pPr>
          </w:p>
        </w:tc>
      </w:tr>
      <w:tr w:rsidR="001765B0" w:rsidRPr="003B109E" w14:paraId="0F1C1201" w14:textId="77777777" w:rsidTr="001765B0">
        <w:tc>
          <w:tcPr>
            <w:tcW w:w="624" w:type="dxa"/>
            <w:tcBorders>
              <w:top w:val="single" w:sz="4" w:space="0" w:color="auto"/>
            </w:tcBorders>
          </w:tcPr>
          <w:p w14:paraId="2E298F7A" w14:textId="309BE76E" w:rsidR="001765B0" w:rsidRPr="003B109E" w:rsidRDefault="001765B0" w:rsidP="00060003">
            <w:r>
              <w:t>P.2.</w:t>
            </w:r>
          </w:p>
        </w:tc>
        <w:tc>
          <w:tcPr>
            <w:tcW w:w="7030" w:type="dxa"/>
            <w:tcBorders>
              <w:top w:val="single" w:sz="4" w:space="0" w:color="auto"/>
            </w:tcBorders>
          </w:tcPr>
          <w:p w14:paraId="0B720DAC" w14:textId="77777777" w:rsidR="001765B0" w:rsidRPr="003B109E" w:rsidRDefault="001765B0" w:rsidP="00060003"/>
        </w:tc>
        <w:tc>
          <w:tcPr>
            <w:tcW w:w="1417" w:type="dxa"/>
            <w:tcBorders>
              <w:top w:val="single" w:sz="4" w:space="0" w:color="auto"/>
            </w:tcBorders>
          </w:tcPr>
          <w:p w14:paraId="31832480" w14:textId="77777777" w:rsidR="001765B0" w:rsidRPr="003B109E" w:rsidRDefault="001765B0" w:rsidP="00060003">
            <w:pPr>
              <w:jc w:val="center"/>
            </w:pPr>
          </w:p>
        </w:tc>
      </w:tr>
    </w:tbl>
    <w:p w14:paraId="0574BF18" w14:textId="24DED487" w:rsidR="001765B0" w:rsidRDefault="001765B0" w:rsidP="001765B0">
      <w:pPr>
        <w:pStyle w:val="podnadpisploh"/>
      </w:pPr>
      <w:r w:rsidRPr="00003386">
        <w:t>Další výsl</w:t>
      </w:r>
      <w:r>
        <w:t xml:space="preserve">edky výzkumu a </w:t>
      </w:r>
      <w:r w:rsidRPr="00003386">
        <w:t xml:space="preserve">vývoje významné z hlediska uchazeče </w:t>
      </w:r>
    </w:p>
    <w:tbl>
      <w:tblPr>
        <w:tblW w:w="90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7030"/>
        <w:gridCol w:w="1417"/>
      </w:tblGrid>
      <w:tr w:rsidR="001765B0" w:rsidRPr="003B109E" w14:paraId="747C9EB0" w14:textId="77777777" w:rsidTr="00060003">
        <w:tc>
          <w:tcPr>
            <w:tcW w:w="624" w:type="dxa"/>
            <w:tcBorders>
              <w:bottom w:val="double" w:sz="4" w:space="0" w:color="auto"/>
            </w:tcBorders>
          </w:tcPr>
          <w:p w14:paraId="6AD3A022" w14:textId="77777777" w:rsidR="001765B0" w:rsidRPr="003B109E" w:rsidRDefault="001765B0" w:rsidP="00060003">
            <w:pPr>
              <w:jc w:val="center"/>
            </w:pPr>
          </w:p>
        </w:tc>
        <w:tc>
          <w:tcPr>
            <w:tcW w:w="7030" w:type="dxa"/>
            <w:tcBorders>
              <w:bottom w:val="double" w:sz="4" w:space="0" w:color="auto"/>
            </w:tcBorders>
          </w:tcPr>
          <w:p w14:paraId="53B31CD4" w14:textId="5CF88C50" w:rsidR="001765B0" w:rsidRPr="003B109E" w:rsidRDefault="001765B0" w:rsidP="00060003">
            <w:pPr>
              <w:jc w:val="center"/>
            </w:pPr>
            <w:r w:rsidRPr="003B109E">
              <w:t>Úplná citace</w:t>
            </w:r>
            <w:r w:rsidR="0029785B">
              <w:t>, popřípadě popis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1965E130" w14:textId="77777777" w:rsidR="001765B0" w:rsidRPr="003B109E" w:rsidRDefault="001765B0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1765B0" w:rsidRPr="003B109E" w14:paraId="52BEC1A1" w14:textId="77777777" w:rsidTr="00060003"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6BE0C53D" w14:textId="2A64522E" w:rsidR="001765B0" w:rsidRPr="003B109E" w:rsidRDefault="001765B0" w:rsidP="00060003">
            <w:r>
              <w:t>Q.1.</w:t>
            </w:r>
          </w:p>
        </w:tc>
        <w:tc>
          <w:tcPr>
            <w:tcW w:w="7030" w:type="dxa"/>
            <w:tcBorders>
              <w:top w:val="double" w:sz="4" w:space="0" w:color="auto"/>
              <w:bottom w:val="single" w:sz="4" w:space="0" w:color="auto"/>
            </w:tcBorders>
          </w:tcPr>
          <w:p w14:paraId="28FBA661" w14:textId="77777777" w:rsidR="001765B0" w:rsidRPr="003B109E" w:rsidRDefault="001765B0" w:rsidP="00060003"/>
        </w:tc>
        <w:tc>
          <w:tcPr>
            <w:tcW w:w="1417" w:type="dxa"/>
            <w:tcBorders>
              <w:top w:val="double" w:sz="4" w:space="0" w:color="auto"/>
              <w:bottom w:val="single" w:sz="4" w:space="0" w:color="auto"/>
            </w:tcBorders>
          </w:tcPr>
          <w:p w14:paraId="592A9C65" w14:textId="77777777" w:rsidR="001765B0" w:rsidRPr="003B109E" w:rsidRDefault="001765B0" w:rsidP="00060003">
            <w:pPr>
              <w:jc w:val="center"/>
            </w:pPr>
          </w:p>
        </w:tc>
      </w:tr>
      <w:tr w:rsidR="001765B0" w:rsidRPr="003B109E" w14:paraId="25447258" w14:textId="77777777" w:rsidTr="00060003">
        <w:tc>
          <w:tcPr>
            <w:tcW w:w="624" w:type="dxa"/>
            <w:tcBorders>
              <w:top w:val="single" w:sz="4" w:space="0" w:color="auto"/>
            </w:tcBorders>
          </w:tcPr>
          <w:p w14:paraId="7B172FC0" w14:textId="1C1032CA" w:rsidR="001765B0" w:rsidRPr="003B109E" w:rsidRDefault="001765B0" w:rsidP="00060003">
            <w:r>
              <w:t>Q.2.</w:t>
            </w:r>
          </w:p>
        </w:tc>
        <w:tc>
          <w:tcPr>
            <w:tcW w:w="7030" w:type="dxa"/>
            <w:tcBorders>
              <w:top w:val="single" w:sz="4" w:space="0" w:color="auto"/>
            </w:tcBorders>
          </w:tcPr>
          <w:p w14:paraId="438FD907" w14:textId="77777777" w:rsidR="001765B0" w:rsidRPr="003B109E" w:rsidRDefault="001765B0" w:rsidP="00060003"/>
        </w:tc>
        <w:tc>
          <w:tcPr>
            <w:tcW w:w="1417" w:type="dxa"/>
            <w:tcBorders>
              <w:top w:val="single" w:sz="4" w:space="0" w:color="auto"/>
            </w:tcBorders>
          </w:tcPr>
          <w:p w14:paraId="0085BA30" w14:textId="77777777" w:rsidR="001765B0" w:rsidRPr="003B109E" w:rsidRDefault="001765B0" w:rsidP="00060003">
            <w:pPr>
              <w:jc w:val="center"/>
            </w:pPr>
          </w:p>
        </w:tc>
      </w:tr>
    </w:tbl>
    <w:p w14:paraId="2D0BBB51" w14:textId="77777777" w:rsidR="0029785B" w:rsidRDefault="0029785B" w:rsidP="0029785B">
      <w:pPr>
        <w:pStyle w:val="podnadpisploh"/>
      </w:pPr>
      <w:r w:rsidRPr="0029785B">
        <w:t xml:space="preserve">Významná ocenění získaná za výsledky ve vědecké a odborné činnosti </w:t>
      </w:r>
    </w:p>
    <w:tbl>
      <w:tblPr>
        <w:tblW w:w="90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7030"/>
        <w:gridCol w:w="1417"/>
      </w:tblGrid>
      <w:tr w:rsidR="001765B0" w:rsidRPr="003B109E" w14:paraId="5035BA0C" w14:textId="77777777" w:rsidTr="00060003">
        <w:tc>
          <w:tcPr>
            <w:tcW w:w="624" w:type="dxa"/>
            <w:tcBorders>
              <w:bottom w:val="double" w:sz="4" w:space="0" w:color="auto"/>
            </w:tcBorders>
          </w:tcPr>
          <w:p w14:paraId="1F055CBF" w14:textId="77777777" w:rsidR="001765B0" w:rsidRPr="003B109E" w:rsidRDefault="001765B0" w:rsidP="00060003">
            <w:pPr>
              <w:jc w:val="center"/>
            </w:pPr>
          </w:p>
        </w:tc>
        <w:tc>
          <w:tcPr>
            <w:tcW w:w="7030" w:type="dxa"/>
            <w:tcBorders>
              <w:bottom w:val="double" w:sz="4" w:space="0" w:color="auto"/>
            </w:tcBorders>
          </w:tcPr>
          <w:p w14:paraId="2BC3D5B8" w14:textId="1A6EF52E" w:rsidR="001765B0" w:rsidRPr="003B109E" w:rsidRDefault="0029785B" w:rsidP="00060003">
            <w:pPr>
              <w:jc w:val="center"/>
            </w:pPr>
            <w:r>
              <w:t>Specifikace a popis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12EAAE84" w14:textId="77777777" w:rsidR="001765B0" w:rsidRPr="003B109E" w:rsidRDefault="001765B0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1765B0" w:rsidRPr="003B109E" w14:paraId="658E2AEF" w14:textId="77777777" w:rsidTr="00060003"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382F2BC3" w14:textId="1134477A" w:rsidR="001765B0" w:rsidRPr="003B109E" w:rsidRDefault="0029785B" w:rsidP="00060003">
            <w:r>
              <w:t>R</w:t>
            </w:r>
            <w:r w:rsidR="001765B0">
              <w:t>.1.</w:t>
            </w:r>
          </w:p>
        </w:tc>
        <w:tc>
          <w:tcPr>
            <w:tcW w:w="7030" w:type="dxa"/>
            <w:tcBorders>
              <w:top w:val="double" w:sz="4" w:space="0" w:color="auto"/>
              <w:bottom w:val="single" w:sz="4" w:space="0" w:color="auto"/>
            </w:tcBorders>
          </w:tcPr>
          <w:p w14:paraId="04AEA3AC" w14:textId="77777777" w:rsidR="001765B0" w:rsidRPr="003B109E" w:rsidRDefault="001765B0" w:rsidP="00060003"/>
        </w:tc>
        <w:tc>
          <w:tcPr>
            <w:tcW w:w="1417" w:type="dxa"/>
            <w:tcBorders>
              <w:top w:val="double" w:sz="4" w:space="0" w:color="auto"/>
              <w:bottom w:val="single" w:sz="4" w:space="0" w:color="auto"/>
            </w:tcBorders>
          </w:tcPr>
          <w:p w14:paraId="3AC9AA11" w14:textId="77777777" w:rsidR="001765B0" w:rsidRPr="003B109E" w:rsidRDefault="001765B0" w:rsidP="00060003">
            <w:pPr>
              <w:jc w:val="center"/>
            </w:pPr>
          </w:p>
        </w:tc>
      </w:tr>
      <w:tr w:rsidR="001765B0" w:rsidRPr="003B109E" w14:paraId="207D655B" w14:textId="77777777" w:rsidTr="00060003">
        <w:tc>
          <w:tcPr>
            <w:tcW w:w="624" w:type="dxa"/>
            <w:tcBorders>
              <w:top w:val="single" w:sz="4" w:space="0" w:color="auto"/>
            </w:tcBorders>
          </w:tcPr>
          <w:p w14:paraId="1A120E15" w14:textId="4DF0EB4A" w:rsidR="001765B0" w:rsidRPr="003B109E" w:rsidRDefault="0029785B" w:rsidP="00060003">
            <w:r>
              <w:t>R</w:t>
            </w:r>
            <w:r w:rsidR="001765B0">
              <w:t>.2.</w:t>
            </w:r>
          </w:p>
        </w:tc>
        <w:tc>
          <w:tcPr>
            <w:tcW w:w="7030" w:type="dxa"/>
            <w:tcBorders>
              <w:top w:val="single" w:sz="4" w:space="0" w:color="auto"/>
            </w:tcBorders>
          </w:tcPr>
          <w:p w14:paraId="41B30DC0" w14:textId="77777777" w:rsidR="001765B0" w:rsidRPr="003B109E" w:rsidRDefault="001765B0" w:rsidP="00060003"/>
        </w:tc>
        <w:tc>
          <w:tcPr>
            <w:tcW w:w="1417" w:type="dxa"/>
            <w:tcBorders>
              <w:top w:val="single" w:sz="4" w:space="0" w:color="auto"/>
            </w:tcBorders>
          </w:tcPr>
          <w:p w14:paraId="0D235B97" w14:textId="77777777" w:rsidR="001765B0" w:rsidRPr="003B109E" w:rsidRDefault="001765B0" w:rsidP="00060003">
            <w:pPr>
              <w:jc w:val="center"/>
            </w:pPr>
          </w:p>
        </w:tc>
      </w:tr>
    </w:tbl>
    <w:p w14:paraId="05A62210" w14:textId="77777777" w:rsidR="001765B0" w:rsidRPr="00003386" w:rsidRDefault="001765B0" w:rsidP="001765B0">
      <w:pPr>
        <w:spacing w:before="120"/>
        <w:rPr>
          <w:b/>
        </w:rPr>
      </w:pPr>
    </w:p>
    <w:p w14:paraId="1C6DB896" w14:textId="77777777" w:rsidR="00F24512" w:rsidRDefault="00F24512" w:rsidP="00F24512">
      <w:pPr>
        <w:spacing w:before="120"/>
        <w:ind w:left="1080" w:hanging="1080"/>
      </w:pPr>
    </w:p>
    <w:p w14:paraId="5C6BCBC6" w14:textId="77777777" w:rsidR="0029785B" w:rsidRPr="00003386" w:rsidRDefault="0029785B" w:rsidP="0029785B">
      <w:pPr>
        <w:spacing w:before="120"/>
      </w:pPr>
    </w:p>
    <w:p w14:paraId="2E7543A5" w14:textId="77777777" w:rsidR="0029785B" w:rsidRDefault="0029785B" w:rsidP="0029785B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</w:rPr>
      </w:pPr>
      <w:r>
        <w:rPr>
          <w:b/>
        </w:rPr>
        <w:t>Č</w:t>
      </w:r>
      <w:r w:rsidRPr="00763191">
        <w:rPr>
          <w:b/>
        </w:rPr>
        <w:t>estn</w:t>
      </w:r>
      <w:r>
        <w:rPr>
          <w:b/>
        </w:rPr>
        <w:t>é</w:t>
      </w:r>
      <w:r w:rsidRPr="00763191">
        <w:rPr>
          <w:b/>
        </w:rPr>
        <w:t xml:space="preserve"> prohl</w:t>
      </w:r>
      <w:r>
        <w:rPr>
          <w:b/>
        </w:rPr>
        <w:t>ášení</w:t>
      </w:r>
      <w:r w:rsidRPr="00763191">
        <w:rPr>
          <w:b/>
        </w:rPr>
        <w:t xml:space="preserve"> uchaze</w:t>
      </w:r>
      <w:r>
        <w:rPr>
          <w:b/>
        </w:rPr>
        <w:t>č</w:t>
      </w:r>
      <w:r w:rsidRPr="00763191">
        <w:rPr>
          <w:b/>
        </w:rPr>
        <w:t>e:</w:t>
      </w:r>
    </w:p>
    <w:p w14:paraId="63B0ED2D" w14:textId="77777777" w:rsidR="0029785B" w:rsidRPr="00763191" w:rsidRDefault="0029785B" w:rsidP="0029785B">
      <w:pPr>
        <w:widowControl w:val="0"/>
        <w:autoSpaceDE w:val="0"/>
        <w:autoSpaceDN w:val="0"/>
        <w:adjustRightInd w:val="0"/>
        <w:jc w:val="center"/>
        <w:rPr>
          <w:b/>
        </w:rPr>
      </w:pPr>
    </w:p>
    <w:p w14:paraId="1587C831" w14:textId="106552C5" w:rsidR="0029785B" w:rsidRPr="00F26B37" w:rsidRDefault="0029785B" w:rsidP="0029785B">
      <w:pPr>
        <w:widowControl w:val="0"/>
        <w:autoSpaceDE w:val="0"/>
        <w:autoSpaceDN w:val="0"/>
        <w:adjustRightInd w:val="0"/>
        <w:jc w:val="both"/>
      </w:pPr>
      <w:r w:rsidRPr="00F26B37">
        <w:t>Prohla</w:t>
      </w:r>
      <w:r>
        <w:t>š</w:t>
      </w:r>
      <w:r w:rsidRPr="00F26B37">
        <w:t xml:space="preserve">uji, </w:t>
      </w:r>
      <w:r>
        <w:t>že</w:t>
      </w:r>
      <w:r w:rsidRPr="00F26B37">
        <w:t xml:space="preserve"> v</w:t>
      </w:r>
      <w:r>
        <w:t>š</w:t>
      </w:r>
      <w:r w:rsidRPr="00F26B37">
        <w:t xml:space="preserve">echny </w:t>
      </w:r>
      <w:r>
        <w:t xml:space="preserve">výše </w:t>
      </w:r>
      <w:r w:rsidRPr="00F26B37">
        <w:t>uveden</w:t>
      </w:r>
      <w:r>
        <w:t>é</w:t>
      </w:r>
      <w:r w:rsidRPr="00F26B37">
        <w:t xml:space="preserve"> </w:t>
      </w:r>
      <w:r>
        <w:t>ú</w:t>
      </w:r>
      <w:r w:rsidRPr="00F26B37">
        <w:t xml:space="preserve">daje </w:t>
      </w:r>
      <w:r w:rsidRPr="00003386">
        <w:t>včetně stanovení mého podílu na výsledcích jsou pravdivé</w:t>
      </w:r>
      <w:r w:rsidRPr="00F26B37">
        <w:t>.</w:t>
      </w:r>
    </w:p>
    <w:p w14:paraId="1517C869" w14:textId="77777777" w:rsidR="0029785B" w:rsidRDefault="0029785B" w:rsidP="0029785B">
      <w:pPr>
        <w:widowControl w:val="0"/>
        <w:autoSpaceDE w:val="0"/>
        <w:autoSpaceDN w:val="0"/>
        <w:adjustRightInd w:val="0"/>
        <w:jc w:val="both"/>
      </w:pPr>
    </w:p>
    <w:p w14:paraId="4C7017FF" w14:textId="77777777" w:rsidR="0029785B" w:rsidRDefault="0029785B" w:rsidP="0029785B">
      <w:pPr>
        <w:widowControl w:val="0"/>
        <w:autoSpaceDE w:val="0"/>
        <w:autoSpaceDN w:val="0"/>
        <w:adjustRightInd w:val="0"/>
        <w:jc w:val="both"/>
      </w:pPr>
    </w:p>
    <w:p w14:paraId="03555FCA" w14:textId="77777777" w:rsidR="0029785B" w:rsidRDefault="0029785B" w:rsidP="0029785B">
      <w:pPr>
        <w:widowControl w:val="0"/>
        <w:autoSpaceDE w:val="0"/>
        <w:autoSpaceDN w:val="0"/>
        <w:adjustRightInd w:val="0"/>
        <w:jc w:val="both"/>
      </w:pPr>
      <w:r w:rsidRPr="00F26B37">
        <w:t>V</w:t>
      </w:r>
      <w:r>
        <w:tab/>
      </w:r>
      <w:r>
        <w:tab/>
      </w:r>
      <w:r>
        <w:tab/>
        <w:t>dne</w:t>
      </w:r>
      <w:r>
        <w:tab/>
      </w:r>
      <w:r>
        <w:tab/>
      </w:r>
      <w:r>
        <w:tab/>
      </w:r>
      <w:r>
        <w:tab/>
      </w:r>
      <w:r w:rsidRPr="00F26B37">
        <w:t>Podpis uchaze</w:t>
      </w:r>
      <w:r>
        <w:t>č</w:t>
      </w:r>
      <w:r w:rsidRPr="00F26B37">
        <w:t>e:</w:t>
      </w:r>
    </w:p>
    <w:p w14:paraId="7D488D2A" w14:textId="77777777" w:rsidR="0029785B" w:rsidRDefault="0029785B" w:rsidP="0029785B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jc w:val="both"/>
      </w:pPr>
    </w:p>
    <w:p w14:paraId="384F15EE" w14:textId="77777777" w:rsidR="00003386" w:rsidRDefault="00003386" w:rsidP="00F24512">
      <w:pPr>
        <w:spacing w:before="120"/>
        <w:ind w:left="1080" w:hanging="1080"/>
      </w:pPr>
    </w:p>
    <w:p w14:paraId="4D091138" w14:textId="77777777" w:rsidR="00003386" w:rsidRPr="00003386" w:rsidRDefault="00003386" w:rsidP="00F24512">
      <w:pPr>
        <w:spacing w:before="120"/>
        <w:ind w:left="1080" w:hanging="1080"/>
      </w:pPr>
    </w:p>
    <w:p w14:paraId="36E4138E" w14:textId="77777777" w:rsidR="009F5920" w:rsidRDefault="009F5920" w:rsidP="00F24512">
      <w:pPr>
        <w:spacing w:before="120"/>
        <w:jc w:val="right"/>
        <w:outlineLvl w:val="0"/>
        <w:sectPr w:rsidR="009F5920" w:rsidSect="007164F5">
          <w:footerReference w:type="default" r:id="rId10"/>
          <w:footnotePr>
            <w:numRestart w:val="eachSect"/>
          </w:footnotePr>
          <w:pgSz w:w="11906" w:h="16838"/>
          <w:pgMar w:top="1418" w:right="1418" w:bottom="1418" w:left="1418" w:header="709" w:footer="709" w:gutter="0"/>
          <w:pgNumType w:start="1"/>
          <w:cols w:space="708"/>
          <w:docGrid w:linePitch="360"/>
        </w:sectPr>
      </w:pPr>
    </w:p>
    <w:p w14:paraId="317708FB" w14:textId="59C76DED" w:rsidR="00F24512" w:rsidRPr="00003386" w:rsidRDefault="00F24512" w:rsidP="00681A3D">
      <w:pPr>
        <w:jc w:val="right"/>
        <w:outlineLvl w:val="0"/>
        <w:rPr>
          <w:i/>
        </w:rPr>
      </w:pPr>
      <w:r w:rsidRPr="00003386">
        <w:rPr>
          <w:i/>
        </w:rPr>
        <w:lastRenderedPageBreak/>
        <w:t xml:space="preserve">Příloha č. </w:t>
      </w:r>
      <w:r w:rsidR="009F5920">
        <w:rPr>
          <w:i/>
        </w:rPr>
        <w:t>3</w:t>
      </w:r>
    </w:p>
    <w:p w14:paraId="3EA0634B" w14:textId="77777777" w:rsidR="00F24512" w:rsidRDefault="00F24512" w:rsidP="00F24512">
      <w:pPr>
        <w:spacing w:before="120"/>
        <w:jc w:val="center"/>
        <w:outlineLvl w:val="0"/>
      </w:pPr>
    </w:p>
    <w:p w14:paraId="2A0E137B" w14:textId="76373084" w:rsidR="00F24512" w:rsidRPr="00003386" w:rsidRDefault="00F24512" w:rsidP="009F5920">
      <w:pPr>
        <w:pStyle w:val="nadpisploh"/>
      </w:pPr>
      <w:r w:rsidRPr="00003386">
        <w:t>Seznam ohlasů na práce uchazeče</w:t>
      </w:r>
      <w:r w:rsidR="009F5920">
        <w:rPr>
          <w:rStyle w:val="Znakapoznpodarou"/>
        </w:rPr>
        <w:footnoteReference w:id="13"/>
      </w:r>
    </w:p>
    <w:p w14:paraId="790E2A59" w14:textId="0E8825BB" w:rsidR="00F24512" w:rsidRDefault="00F24512" w:rsidP="00F24512">
      <w:pPr>
        <w:spacing w:before="120"/>
        <w:jc w:val="center"/>
        <w:rPr>
          <w:b/>
        </w:rPr>
      </w:pPr>
    </w:p>
    <w:p w14:paraId="181C3953" w14:textId="77777777" w:rsidR="00464AAD" w:rsidRPr="00003386" w:rsidRDefault="00464AAD" w:rsidP="00F24512">
      <w:pPr>
        <w:spacing w:before="120"/>
        <w:jc w:val="center"/>
        <w:rPr>
          <w:b/>
        </w:rPr>
      </w:pPr>
    </w:p>
    <w:p w14:paraId="2F7BA247" w14:textId="0DCFD615" w:rsidR="00F24512" w:rsidRDefault="00F24512" w:rsidP="00F24512">
      <w:pPr>
        <w:spacing w:before="120"/>
        <w:outlineLvl w:val="0"/>
        <w:rPr>
          <w:b/>
        </w:rPr>
      </w:pPr>
      <w:r w:rsidRPr="00003386">
        <w:rPr>
          <w:b/>
        </w:rPr>
        <w:t>Jméno uchazeče:</w:t>
      </w:r>
    </w:p>
    <w:p w14:paraId="7954AE8E" w14:textId="77777777" w:rsidR="00464AAD" w:rsidRPr="00003386" w:rsidRDefault="00464AAD" w:rsidP="00F24512">
      <w:pPr>
        <w:spacing w:before="120"/>
        <w:outlineLvl w:val="0"/>
        <w:rPr>
          <w:b/>
        </w:rPr>
      </w:pPr>
    </w:p>
    <w:p w14:paraId="350D40B4" w14:textId="77777777" w:rsidR="00F24512" w:rsidRPr="00003386" w:rsidRDefault="00F24512" w:rsidP="00F24512">
      <w:pPr>
        <w:spacing w:before="120"/>
        <w:jc w:val="center"/>
        <w:rPr>
          <w:b/>
        </w:rPr>
      </w:pPr>
    </w:p>
    <w:p w14:paraId="58781B19" w14:textId="48317A5D" w:rsidR="00F24512" w:rsidRPr="00003386" w:rsidRDefault="001B4878" w:rsidP="001B4878">
      <w:pPr>
        <w:pStyle w:val="Nadpis2"/>
        <w:numPr>
          <w:ilvl w:val="0"/>
          <w:numId w:val="44"/>
        </w:numPr>
        <w:ind w:left="426" w:hanging="426"/>
        <w:jc w:val="both"/>
      </w:pPr>
      <w:r w:rsidRPr="001B4878">
        <w:t>Citace jakéhokoliv d</w:t>
      </w:r>
      <w:r>
        <w:t>í</w:t>
      </w:r>
      <w:r w:rsidRPr="001B4878">
        <w:t>la uchazeče v zahrani</w:t>
      </w:r>
      <w:r>
        <w:t>čních</w:t>
      </w:r>
      <w:r w:rsidRPr="001B4878">
        <w:t xml:space="preserve"> </w:t>
      </w:r>
      <w:r>
        <w:t>č</w:t>
      </w:r>
      <w:r w:rsidRPr="001B4878">
        <w:t>asop</w:t>
      </w:r>
      <w:r>
        <w:t>isech a monografiích indexovaný</w:t>
      </w:r>
      <w:r w:rsidRPr="001B4878">
        <w:t>ch v datab</w:t>
      </w:r>
      <w:r>
        <w:t>á</w:t>
      </w:r>
      <w:r w:rsidRPr="001B4878">
        <w:t xml:space="preserve">zi </w:t>
      </w:r>
      <w:proofErr w:type="spellStart"/>
      <w:r w:rsidRPr="001B4878">
        <w:t>WoS</w:t>
      </w:r>
      <w:proofErr w:type="spellEnd"/>
      <w:r w:rsidRPr="001B4878">
        <w:t xml:space="preserve"> nebo SCOPUS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85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7026"/>
        <w:gridCol w:w="1417"/>
      </w:tblGrid>
      <w:tr w:rsidR="001B4878" w:rsidRPr="003B109E" w14:paraId="4143FDC1" w14:textId="77777777" w:rsidTr="00464AAD">
        <w:tc>
          <w:tcPr>
            <w:tcW w:w="7650" w:type="dxa"/>
            <w:gridSpan w:val="2"/>
            <w:tcBorders>
              <w:bottom w:val="double" w:sz="4" w:space="0" w:color="auto"/>
            </w:tcBorders>
          </w:tcPr>
          <w:p w14:paraId="4EC0A57A" w14:textId="7E84DE8F" w:rsidR="001B4878" w:rsidRPr="003B109E" w:rsidRDefault="001B4878" w:rsidP="00584B57">
            <w:r w:rsidRPr="003B109E">
              <w:t>Úplná citace</w:t>
            </w:r>
            <w:r>
              <w:t xml:space="preserve"> práce uchazeče, která byla citována</w:t>
            </w:r>
            <w:r w:rsidR="00464AAD">
              <w:t xml:space="preserve"> (citovaná práce 1)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4F992597" w14:textId="77777777" w:rsidR="001B4878" w:rsidRPr="003B109E" w:rsidRDefault="001B4878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1B4878" w:rsidRPr="003B109E" w14:paraId="794718F1" w14:textId="77777777" w:rsidTr="00464AAD">
        <w:trPr>
          <w:trHeight w:val="283"/>
        </w:trPr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686A9E2B" w14:textId="763E7F74" w:rsidR="001B4878" w:rsidRPr="003B109E" w:rsidRDefault="001B4878" w:rsidP="001B4878">
            <w:pPr>
              <w:jc w:val="right"/>
            </w:pPr>
            <w:r>
              <w:t>1.</w:t>
            </w:r>
          </w:p>
        </w:tc>
        <w:tc>
          <w:tcPr>
            <w:tcW w:w="8443" w:type="dxa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633166F1" w14:textId="06F86903" w:rsidR="001B4878" w:rsidRPr="003B109E" w:rsidRDefault="001B4878" w:rsidP="001B4878">
            <w:r>
              <w:t>Citace článku v</w:t>
            </w:r>
            <w:r w:rsidR="00584B57">
              <w:t> </w:t>
            </w:r>
            <w:r>
              <w:t>časopise</w:t>
            </w:r>
            <w:r w:rsidR="00584B57">
              <w:t xml:space="preserve"> (monografii)</w:t>
            </w:r>
            <w:r>
              <w:t>, který citoval výše uvedenou práci uchazeče</w:t>
            </w:r>
          </w:p>
        </w:tc>
      </w:tr>
      <w:tr w:rsidR="001B4878" w:rsidRPr="003B109E" w14:paraId="253CEE8A" w14:textId="77777777" w:rsidTr="00464AAD">
        <w:trPr>
          <w:trHeight w:val="283"/>
        </w:trPr>
        <w:tc>
          <w:tcPr>
            <w:tcW w:w="624" w:type="dxa"/>
            <w:tcBorders>
              <w:top w:val="single" w:sz="4" w:space="0" w:color="auto"/>
              <w:bottom w:val="single" w:sz="4" w:space="0" w:color="auto"/>
            </w:tcBorders>
          </w:tcPr>
          <w:p w14:paraId="3794DD3F" w14:textId="6FEDA8E1" w:rsidR="001B4878" w:rsidRPr="003B109E" w:rsidRDefault="001B4878" w:rsidP="001B4878">
            <w:pPr>
              <w:jc w:val="right"/>
            </w:pPr>
            <w:r>
              <w:t>2.</w:t>
            </w:r>
          </w:p>
        </w:tc>
        <w:tc>
          <w:tcPr>
            <w:tcW w:w="844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F031B59" w14:textId="455676D0" w:rsidR="001B4878" w:rsidRPr="003B109E" w:rsidRDefault="001B4878" w:rsidP="001B4878">
            <w:r>
              <w:t>Citace článku v</w:t>
            </w:r>
            <w:r w:rsidR="00584B57">
              <w:t> </w:t>
            </w:r>
            <w:r>
              <w:t>časopise</w:t>
            </w:r>
            <w:r w:rsidR="00584B57">
              <w:t xml:space="preserve"> (monografii)</w:t>
            </w:r>
            <w:r>
              <w:t>, který citoval výše uvedenou práci uchazeče</w:t>
            </w:r>
          </w:p>
        </w:tc>
      </w:tr>
      <w:tr w:rsidR="00C12EAA" w:rsidRPr="00464AAD" w14:paraId="03A358AB" w14:textId="77777777" w:rsidTr="00464AAD">
        <w:trPr>
          <w:trHeight w:val="57"/>
        </w:trPr>
        <w:tc>
          <w:tcPr>
            <w:tcW w:w="9067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63DF2BE2" w14:textId="77777777" w:rsidR="00C12EAA" w:rsidRPr="00464AAD" w:rsidRDefault="00C12EAA" w:rsidP="00060003">
            <w:pPr>
              <w:jc w:val="center"/>
              <w:rPr>
                <w:sz w:val="10"/>
                <w:szCs w:val="10"/>
              </w:rPr>
            </w:pPr>
          </w:p>
        </w:tc>
      </w:tr>
      <w:tr w:rsidR="00C12EAA" w:rsidRPr="003B109E" w14:paraId="2E27AFE2" w14:textId="77777777" w:rsidTr="00464AAD">
        <w:tc>
          <w:tcPr>
            <w:tcW w:w="7650" w:type="dxa"/>
            <w:gridSpan w:val="2"/>
            <w:tcBorders>
              <w:bottom w:val="double" w:sz="4" w:space="0" w:color="auto"/>
            </w:tcBorders>
          </w:tcPr>
          <w:p w14:paraId="66E20662" w14:textId="6946ED37" w:rsidR="00C12EAA" w:rsidRPr="003B109E" w:rsidRDefault="00C12EAA" w:rsidP="00060003">
            <w:r w:rsidRPr="003B109E">
              <w:t>Úplná citace</w:t>
            </w:r>
            <w:r>
              <w:t xml:space="preserve"> práce uchazeče, která byla citována</w:t>
            </w:r>
            <w:r w:rsidR="00464AAD">
              <w:t xml:space="preserve"> (citovaná práce 2)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081BD0D8" w14:textId="77777777" w:rsidR="00C12EAA" w:rsidRPr="003B109E" w:rsidRDefault="00C12EAA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C12EAA" w:rsidRPr="003B109E" w14:paraId="6B60BB0A" w14:textId="77777777" w:rsidTr="00464AAD">
        <w:trPr>
          <w:trHeight w:val="283"/>
        </w:trPr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43933A88" w14:textId="77777777" w:rsidR="00C12EAA" w:rsidRPr="003B109E" w:rsidRDefault="00C12EAA" w:rsidP="00060003">
            <w:pPr>
              <w:jc w:val="right"/>
            </w:pPr>
            <w:r>
              <w:t>1.</w:t>
            </w:r>
          </w:p>
        </w:tc>
        <w:tc>
          <w:tcPr>
            <w:tcW w:w="8443" w:type="dxa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02394D8D" w14:textId="77777777" w:rsidR="00C12EAA" w:rsidRPr="003B109E" w:rsidRDefault="00C12EAA" w:rsidP="00060003">
            <w:r>
              <w:t>Citace článku v časopise (monografii), který citoval výše uvedenou práci uchazeče</w:t>
            </w:r>
          </w:p>
        </w:tc>
      </w:tr>
      <w:tr w:rsidR="00C12EAA" w:rsidRPr="003B109E" w14:paraId="4C868DFB" w14:textId="77777777" w:rsidTr="00464AAD">
        <w:trPr>
          <w:trHeight w:val="283"/>
        </w:trPr>
        <w:tc>
          <w:tcPr>
            <w:tcW w:w="624" w:type="dxa"/>
            <w:tcBorders>
              <w:top w:val="single" w:sz="4" w:space="0" w:color="auto"/>
            </w:tcBorders>
          </w:tcPr>
          <w:p w14:paraId="78F45DE7" w14:textId="77777777" w:rsidR="00C12EAA" w:rsidRPr="003B109E" w:rsidRDefault="00C12EAA" w:rsidP="00060003">
            <w:pPr>
              <w:jc w:val="right"/>
            </w:pPr>
            <w:r>
              <w:t>2.</w:t>
            </w:r>
          </w:p>
        </w:tc>
        <w:tc>
          <w:tcPr>
            <w:tcW w:w="8443" w:type="dxa"/>
            <w:gridSpan w:val="2"/>
            <w:tcBorders>
              <w:top w:val="single" w:sz="4" w:space="0" w:color="auto"/>
            </w:tcBorders>
          </w:tcPr>
          <w:p w14:paraId="51C34DA5" w14:textId="77777777" w:rsidR="00C12EAA" w:rsidRPr="003B109E" w:rsidRDefault="00C12EAA" w:rsidP="00060003">
            <w:r>
              <w:t>Citace článku v časopise (monografii), který citoval výše uvedenou práci uchazeče</w:t>
            </w:r>
          </w:p>
        </w:tc>
      </w:tr>
    </w:tbl>
    <w:p w14:paraId="74C6246A" w14:textId="706FE39A" w:rsidR="00464AAD" w:rsidRDefault="00464AAD" w:rsidP="00464AAD">
      <w:pPr>
        <w:pStyle w:val="Nzev"/>
      </w:pPr>
    </w:p>
    <w:p w14:paraId="0F7B76C5" w14:textId="77777777" w:rsidR="00464AAD" w:rsidRDefault="00464AAD" w:rsidP="00464AAD">
      <w:pPr>
        <w:pStyle w:val="Nzev"/>
      </w:pPr>
    </w:p>
    <w:p w14:paraId="29385666" w14:textId="4DDEBB59" w:rsidR="00584B57" w:rsidRPr="00003386" w:rsidRDefault="00584B57" w:rsidP="00584B57">
      <w:pPr>
        <w:pStyle w:val="podnadpisploh"/>
      </w:pPr>
      <w:r>
        <w:t xml:space="preserve">Citace jakéhokoliv díla uchazeče v konferenčních sbornících indexovaných v databázi </w:t>
      </w:r>
      <w:proofErr w:type="spellStart"/>
      <w:r>
        <w:t>WoS</w:t>
      </w:r>
      <w:proofErr w:type="spellEnd"/>
      <w:r>
        <w:t xml:space="preserve"> nebo SCOPUS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85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7026"/>
        <w:gridCol w:w="1417"/>
      </w:tblGrid>
      <w:tr w:rsidR="00584B57" w:rsidRPr="003B109E" w14:paraId="40078DC8" w14:textId="77777777" w:rsidTr="003E6B3D">
        <w:tc>
          <w:tcPr>
            <w:tcW w:w="7650" w:type="dxa"/>
            <w:gridSpan w:val="2"/>
            <w:tcBorders>
              <w:bottom w:val="double" w:sz="4" w:space="0" w:color="auto"/>
            </w:tcBorders>
          </w:tcPr>
          <w:p w14:paraId="71574159" w14:textId="372E4361" w:rsidR="00584B57" w:rsidRPr="003B109E" w:rsidRDefault="00584B57" w:rsidP="00060003">
            <w:r w:rsidRPr="003B109E">
              <w:t>Úplná citace</w:t>
            </w:r>
            <w:r>
              <w:t xml:space="preserve"> práce uchazeče, která byla citována</w:t>
            </w:r>
            <w:r w:rsidR="00464AAD">
              <w:t xml:space="preserve"> (citovaná práce 1)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3B72D94F" w14:textId="77777777" w:rsidR="00584B57" w:rsidRPr="003B109E" w:rsidRDefault="00584B57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584B57" w:rsidRPr="003B109E" w14:paraId="6A2F1DAC" w14:textId="77777777" w:rsidTr="003E6B3D">
        <w:trPr>
          <w:trHeight w:val="283"/>
        </w:trPr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7CD70293" w14:textId="77777777" w:rsidR="00584B57" w:rsidRPr="003B109E" w:rsidRDefault="00584B57" w:rsidP="00060003">
            <w:pPr>
              <w:jc w:val="right"/>
            </w:pPr>
            <w:r>
              <w:t>1.</w:t>
            </w:r>
          </w:p>
        </w:tc>
        <w:tc>
          <w:tcPr>
            <w:tcW w:w="8443" w:type="dxa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5F8AC832" w14:textId="321B91EC" w:rsidR="00584B57" w:rsidRPr="003B109E" w:rsidRDefault="00584B57" w:rsidP="00060003">
            <w:r>
              <w:t>Citace konferenčního článku, který citoval výše uvedenou práci uchazeče</w:t>
            </w:r>
          </w:p>
        </w:tc>
      </w:tr>
      <w:tr w:rsidR="00584B57" w:rsidRPr="003B109E" w14:paraId="47F813EA" w14:textId="77777777" w:rsidTr="003E6B3D">
        <w:trPr>
          <w:trHeight w:val="283"/>
        </w:trPr>
        <w:tc>
          <w:tcPr>
            <w:tcW w:w="624" w:type="dxa"/>
            <w:tcBorders>
              <w:top w:val="single" w:sz="4" w:space="0" w:color="auto"/>
              <w:bottom w:val="single" w:sz="4" w:space="0" w:color="auto"/>
            </w:tcBorders>
          </w:tcPr>
          <w:p w14:paraId="2C9244D3" w14:textId="77777777" w:rsidR="00584B57" w:rsidRPr="003B109E" w:rsidRDefault="00584B57" w:rsidP="00060003">
            <w:pPr>
              <w:jc w:val="right"/>
            </w:pPr>
            <w:r>
              <w:t>2.</w:t>
            </w:r>
          </w:p>
        </w:tc>
        <w:tc>
          <w:tcPr>
            <w:tcW w:w="844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267175E" w14:textId="4F4A2818" w:rsidR="00584B57" w:rsidRPr="003B109E" w:rsidRDefault="00584B57" w:rsidP="00060003">
            <w:r>
              <w:t>Citace konferenčního článku, který citoval výše uvedenou práci uchazeče</w:t>
            </w:r>
          </w:p>
        </w:tc>
      </w:tr>
      <w:tr w:rsidR="00464AAD" w:rsidRPr="00464AAD" w14:paraId="25447519" w14:textId="77777777" w:rsidTr="003E6B3D">
        <w:trPr>
          <w:trHeight w:val="57"/>
        </w:trPr>
        <w:tc>
          <w:tcPr>
            <w:tcW w:w="9067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4DA74665" w14:textId="77777777" w:rsidR="00464AAD" w:rsidRPr="00464AAD" w:rsidRDefault="00464AAD" w:rsidP="00060003">
            <w:pPr>
              <w:jc w:val="center"/>
              <w:rPr>
                <w:sz w:val="10"/>
                <w:szCs w:val="10"/>
              </w:rPr>
            </w:pPr>
          </w:p>
        </w:tc>
      </w:tr>
      <w:tr w:rsidR="00464AAD" w:rsidRPr="003B109E" w14:paraId="6762AF35" w14:textId="77777777" w:rsidTr="003E6B3D">
        <w:tc>
          <w:tcPr>
            <w:tcW w:w="7650" w:type="dxa"/>
            <w:gridSpan w:val="2"/>
            <w:tcBorders>
              <w:bottom w:val="double" w:sz="4" w:space="0" w:color="auto"/>
            </w:tcBorders>
          </w:tcPr>
          <w:p w14:paraId="41F56FEA" w14:textId="27BBC32C" w:rsidR="00464AAD" w:rsidRPr="003B109E" w:rsidRDefault="00464AAD" w:rsidP="00060003">
            <w:r w:rsidRPr="003B109E">
              <w:t>Úplná citace</w:t>
            </w:r>
            <w:r>
              <w:t xml:space="preserve"> práce uchazeče, která byla citována (citovaná práce 2)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7FD34749" w14:textId="77777777" w:rsidR="00464AAD" w:rsidRPr="003B109E" w:rsidRDefault="00464AAD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464AAD" w:rsidRPr="003B109E" w14:paraId="3C761C5A" w14:textId="77777777" w:rsidTr="003E6B3D">
        <w:trPr>
          <w:trHeight w:val="283"/>
        </w:trPr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4FE86F7A" w14:textId="77777777" w:rsidR="00464AAD" w:rsidRPr="003B109E" w:rsidRDefault="00464AAD" w:rsidP="00060003">
            <w:pPr>
              <w:jc w:val="right"/>
            </w:pPr>
            <w:r>
              <w:t>1.</w:t>
            </w:r>
          </w:p>
        </w:tc>
        <w:tc>
          <w:tcPr>
            <w:tcW w:w="8443" w:type="dxa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23097264" w14:textId="77777777" w:rsidR="00464AAD" w:rsidRPr="003B109E" w:rsidRDefault="00464AAD" w:rsidP="00060003">
            <w:r>
              <w:t>Citace konferenčního článku, který citoval výše uvedenou práci uchazeče</w:t>
            </w:r>
          </w:p>
        </w:tc>
      </w:tr>
      <w:tr w:rsidR="00464AAD" w:rsidRPr="003B109E" w14:paraId="25915385" w14:textId="77777777" w:rsidTr="003E6B3D">
        <w:trPr>
          <w:trHeight w:val="283"/>
        </w:trPr>
        <w:tc>
          <w:tcPr>
            <w:tcW w:w="624" w:type="dxa"/>
            <w:tcBorders>
              <w:top w:val="single" w:sz="4" w:space="0" w:color="auto"/>
              <w:bottom w:val="single" w:sz="4" w:space="0" w:color="auto"/>
            </w:tcBorders>
          </w:tcPr>
          <w:p w14:paraId="1A2A811D" w14:textId="77777777" w:rsidR="00464AAD" w:rsidRPr="003B109E" w:rsidRDefault="00464AAD" w:rsidP="00060003">
            <w:pPr>
              <w:jc w:val="right"/>
            </w:pPr>
            <w:r>
              <w:t>2.</w:t>
            </w:r>
          </w:p>
        </w:tc>
        <w:tc>
          <w:tcPr>
            <w:tcW w:w="844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BA7F5E5" w14:textId="77777777" w:rsidR="00464AAD" w:rsidRPr="003B109E" w:rsidRDefault="00464AAD" w:rsidP="00060003">
            <w:r>
              <w:t>Citace konferenčního článku, který citoval výše uvedenou práci uchazeče</w:t>
            </w:r>
          </w:p>
        </w:tc>
      </w:tr>
    </w:tbl>
    <w:p w14:paraId="421F8283" w14:textId="77777777" w:rsidR="00464AAD" w:rsidRDefault="00464AAD">
      <w:pPr>
        <w:rPr>
          <w:b/>
          <w:bCs/>
          <w:iCs/>
        </w:rPr>
      </w:pPr>
      <w:r>
        <w:br w:type="page"/>
      </w:r>
    </w:p>
    <w:p w14:paraId="4085001B" w14:textId="5670D81C" w:rsidR="00584B57" w:rsidRPr="00003386" w:rsidRDefault="00584B57" w:rsidP="00464AAD">
      <w:pPr>
        <w:pStyle w:val="podnadpisploh"/>
      </w:pPr>
      <w:r w:rsidRPr="001B4878">
        <w:lastRenderedPageBreak/>
        <w:t>Citace jakéhokoliv d</w:t>
      </w:r>
      <w:r>
        <w:t>í</w:t>
      </w:r>
      <w:r w:rsidRPr="001B4878">
        <w:t xml:space="preserve">la uchazeče v </w:t>
      </w:r>
      <w:r>
        <w:t>ostatních</w:t>
      </w:r>
      <w:r w:rsidRPr="001B4878">
        <w:t xml:space="preserve"> </w:t>
      </w:r>
      <w:r>
        <w:t>č</w:t>
      </w:r>
      <w:r w:rsidRPr="001B4878">
        <w:t>asop</w:t>
      </w:r>
      <w:r>
        <w:t xml:space="preserve">isech a monografiích 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85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7026"/>
        <w:gridCol w:w="1417"/>
      </w:tblGrid>
      <w:tr w:rsidR="00584B57" w:rsidRPr="003B109E" w14:paraId="2D6C04F3" w14:textId="77777777" w:rsidTr="003E6B3D">
        <w:tc>
          <w:tcPr>
            <w:tcW w:w="7650" w:type="dxa"/>
            <w:gridSpan w:val="2"/>
            <w:tcBorders>
              <w:bottom w:val="double" w:sz="4" w:space="0" w:color="auto"/>
            </w:tcBorders>
          </w:tcPr>
          <w:p w14:paraId="4961ED5D" w14:textId="428431B8" w:rsidR="00584B57" w:rsidRPr="003B109E" w:rsidRDefault="00584B57" w:rsidP="00060003">
            <w:r w:rsidRPr="003B109E">
              <w:t>Úplná citace</w:t>
            </w:r>
            <w:r>
              <w:t xml:space="preserve"> práce uchazeče, která byla citována</w:t>
            </w:r>
            <w:r w:rsidR="00464AAD">
              <w:t xml:space="preserve"> (citovaná práce 1)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4CDBF5A8" w14:textId="77777777" w:rsidR="00584B57" w:rsidRPr="003B109E" w:rsidRDefault="00584B57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584B57" w:rsidRPr="003B109E" w14:paraId="0F9C630D" w14:textId="77777777" w:rsidTr="003E6B3D">
        <w:trPr>
          <w:trHeight w:val="283"/>
        </w:trPr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2406ACBB" w14:textId="77777777" w:rsidR="00584B57" w:rsidRPr="003B109E" w:rsidRDefault="00584B57" w:rsidP="00060003">
            <w:pPr>
              <w:jc w:val="right"/>
            </w:pPr>
            <w:r>
              <w:t>1.</w:t>
            </w:r>
          </w:p>
        </w:tc>
        <w:tc>
          <w:tcPr>
            <w:tcW w:w="8443" w:type="dxa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2F1D3C3B" w14:textId="63A387F9" w:rsidR="00584B57" w:rsidRPr="003B109E" w:rsidRDefault="00584B57" w:rsidP="00060003">
            <w:r>
              <w:t>Citace článku v časopise (monografii), který citoval výše uvedenou práci uchazeče</w:t>
            </w:r>
          </w:p>
        </w:tc>
      </w:tr>
      <w:tr w:rsidR="00584B57" w:rsidRPr="003B109E" w14:paraId="6C76B712" w14:textId="77777777" w:rsidTr="003E6B3D">
        <w:trPr>
          <w:trHeight w:val="283"/>
        </w:trPr>
        <w:tc>
          <w:tcPr>
            <w:tcW w:w="624" w:type="dxa"/>
            <w:tcBorders>
              <w:top w:val="single" w:sz="4" w:space="0" w:color="auto"/>
              <w:bottom w:val="single" w:sz="4" w:space="0" w:color="auto"/>
            </w:tcBorders>
          </w:tcPr>
          <w:p w14:paraId="7D90A55D" w14:textId="77777777" w:rsidR="00584B57" w:rsidRPr="003B109E" w:rsidRDefault="00584B57" w:rsidP="00060003">
            <w:pPr>
              <w:jc w:val="right"/>
            </w:pPr>
            <w:r>
              <w:t>2.</w:t>
            </w:r>
          </w:p>
        </w:tc>
        <w:tc>
          <w:tcPr>
            <w:tcW w:w="844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124D11B" w14:textId="4EC5F1B8" w:rsidR="00584B57" w:rsidRPr="003B109E" w:rsidRDefault="00584B57" w:rsidP="00060003">
            <w:r>
              <w:t>Citace článku v časopise (monografii), který citoval výše uvedenou práci uchazeče</w:t>
            </w:r>
          </w:p>
        </w:tc>
      </w:tr>
      <w:tr w:rsidR="00464AAD" w:rsidRPr="00464AAD" w14:paraId="76D10BE6" w14:textId="77777777" w:rsidTr="003E6B3D">
        <w:trPr>
          <w:trHeight w:val="57"/>
        </w:trPr>
        <w:tc>
          <w:tcPr>
            <w:tcW w:w="9067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2CCE0636" w14:textId="77777777" w:rsidR="00464AAD" w:rsidRPr="00464AAD" w:rsidRDefault="00464AAD" w:rsidP="00060003">
            <w:pPr>
              <w:jc w:val="center"/>
              <w:rPr>
                <w:sz w:val="10"/>
                <w:szCs w:val="10"/>
              </w:rPr>
            </w:pPr>
          </w:p>
        </w:tc>
      </w:tr>
      <w:tr w:rsidR="00464AAD" w:rsidRPr="003B109E" w14:paraId="6935B25F" w14:textId="77777777" w:rsidTr="003E6B3D">
        <w:tc>
          <w:tcPr>
            <w:tcW w:w="7650" w:type="dxa"/>
            <w:gridSpan w:val="2"/>
            <w:tcBorders>
              <w:bottom w:val="double" w:sz="4" w:space="0" w:color="auto"/>
            </w:tcBorders>
          </w:tcPr>
          <w:p w14:paraId="4E528C4B" w14:textId="1955DC5C" w:rsidR="00464AAD" w:rsidRPr="003B109E" w:rsidRDefault="00464AAD" w:rsidP="00060003">
            <w:r w:rsidRPr="003B109E">
              <w:t>Úplná citace</w:t>
            </w:r>
            <w:r>
              <w:t xml:space="preserve"> práce uchazeče, která byla citována (citovaná práce 2)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4FDCEB24" w14:textId="77777777" w:rsidR="00464AAD" w:rsidRPr="003B109E" w:rsidRDefault="00464AAD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464AAD" w:rsidRPr="003B109E" w14:paraId="78AB708B" w14:textId="77777777" w:rsidTr="003E6B3D">
        <w:trPr>
          <w:trHeight w:val="283"/>
        </w:trPr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4C08CEBD" w14:textId="77777777" w:rsidR="00464AAD" w:rsidRPr="003B109E" w:rsidRDefault="00464AAD" w:rsidP="00060003">
            <w:pPr>
              <w:jc w:val="right"/>
            </w:pPr>
            <w:r>
              <w:t>1.</w:t>
            </w:r>
          </w:p>
        </w:tc>
        <w:tc>
          <w:tcPr>
            <w:tcW w:w="8443" w:type="dxa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08EFF58A" w14:textId="77777777" w:rsidR="00464AAD" w:rsidRPr="003B109E" w:rsidRDefault="00464AAD" w:rsidP="00060003">
            <w:r>
              <w:t>Citace článku v časopise (monografii), který citoval výše uvedenou práci uchazeče</w:t>
            </w:r>
          </w:p>
        </w:tc>
      </w:tr>
      <w:tr w:rsidR="00464AAD" w:rsidRPr="003B109E" w14:paraId="12964E5D" w14:textId="77777777" w:rsidTr="003E6B3D">
        <w:trPr>
          <w:trHeight w:val="283"/>
        </w:trPr>
        <w:tc>
          <w:tcPr>
            <w:tcW w:w="624" w:type="dxa"/>
            <w:tcBorders>
              <w:top w:val="single" w:sz="4" w:space="0" w:color="auto"/>
              <w:bottom w:val="single" w:sz="4" w:space="0" w:color="auto"/>
            </w:tcBorders>
          </w:tcPr>
          <w:p w14:paraId="6409744A" w14:textId="77777777" w:rsidR="00464AAD" w:rsidRPr="003B109E" w:rsidRDefault="00464AAD" w:rsidP="00060003">
            <w:pPr>
              <w:jc w:val="right"/>
            </w:pPr>
            <w:r>
              <w:t>2.</w:t>
            </w:r>
          </w:p>
        </w:tc>
        <w:tc>
          <w:tcPr>
            <w:tcW w:w="844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9BF1505" w14:textId="77777777" w:rsidR="00464AAD" w:rsidRPr="003B109E" w:rsidRDefault="00464AAD" w:rsidP="00060003">
            <w:r>
              <w:t>Citace článku v časopise (monografii), který citoval výše uvedenou práci uchazeče</w:t>
            </w:r>
          </w:p>
        </w:tc>
      </w:tr>
    </w:tbl>
    <w:p w14:paraId="250A97ED" w14:textId="77777777" w:rsidR="00464AAD" w:rsidRDefault="00464AAD" w:rsidP="00464AAD">
      <w:pPr>
        <w:pStyle w:val="Nzev"/>
      </w:pPr>
    </w:p>
    <w:p w14:paraId="215A2B92" w14:textId="40B97000" w:rsidR="00584B57" w:rsidRPr="00003386" w:rsidRDefault="00584B57" w:rsidP="00584B57">
      <w:pPr>
        <w:pStyle w:val="podnadpisploh"/>
      </w:pPr>
      <w:r>
        <w:t xml:space="preserve">Citace jakéhokoliv díla uchazeče v ostatních konferenčních sbornících 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85" w:type="dxa"/>
          <w:right w:w="57" w:type="dxa"/>
        </w:tblCellMar>
        <w:tblLook w:val="01E0" w:firstRow="1" w:lastRow="1" w:firstColumn="1" w:lastColumn="1" w:noHBand="0" w:noVBand="0"/>
      </w:tblPr>
      <w:tblGrid>
        <w:gridCol w:w="624"/>
        <w:gridCol w:w="7026"/>
        <w:gridCol w:w="1417"/>
      </w:tblGrid>
      <w:tr w:rsidR="00464AAD" w:rsidRPr="003B109E" w14:paraId="6BD92E15" w14:textId="77777777" w:rsidTr="003E6B3D">
        <w:tc>
          <w:tcPr>
            <w:tcW w:w="7650" w:type="dxa"/>
            <w:gridSpan w:val="2"/>
            <w:tcBorders>
              <w:bottom w:val="double" w:sz="4" w:space="0" w:color="auto"/>
            </w:tcBorders>
          </w:tcPr>
          <w:p w14:paraId="7C84778F" w14:textId="77777777" w:rsidR="00464AAD" w:rsidRPr="003B109E" w:rsidRDefault="00464AAD" w:rsidP="00060003">
            <w:r w:rsidRPr="003B109E">
              <w:t>Úplná citace</w:t>
            </w:r>
            <w:r>
              <w:t xml:space="preserve"> práce uchazeče, která byla citována (citovaná práce 1)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00EBA9AE" w14:textId="77777777" w:rsidR="00464AAD" w:rsidRPr="003B109E" w:rsidRDefault="00464AAD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464AAD" w:rsidRPr="003B109E" w14:paraId="48E1489C" w14:textId="77777777" w:rsidTr="003E6B3D">
        <w:trPr>
          <w:trHeight w:val="283"/>
        </w:trPr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05C9CC7A" w14:textId="77777777" w:rsidR="00464AAD" w:rsidRPr="003B109E" w:rsidRDefault="00464AAD" w:rsidP="00060003">
            <w:pPr>
              <w:jc w:val="right"/>
            </w:pPr>
            <w:r>
              <w:t>1.</w:t>
            </w:r>
          </w:p>
        </w:tc>
        <w:tc>
          <w:tcPr>
            <w:tcW w:w="8443" w:type="dxa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29B6121A" w14:textId="77777777" w:rsidR="00464AAD" w:rsidRPr="003B109E" w:rsidRDefault="00464AAD" w:rsidP="00060003">
            <w:r>
              <w:t>Citace konferenčního článku, který citoval výše uvedenou práci uchazeče</w:t>
            </w:r>
          </w:p>
        </w:tc>
      </w:tr>
      <w:tr w:rsidR="00464AAD" w:rsidRPr="003B109E" w14:paraId="7950E033" w14:textId="77777777" w:rsidTr="003E6B3D">
        <w:trPr>
          <w:trHeight w:val="283"/>
        </w:trPr>
        <w:tc>
          <w:tcPr>
            <w:tcW w:w="624" w:type="dxa"/>
            <w:tcBorders>
              <w:top w:val="single" w:sz="4" w:space="0" w:color="auto"/>
              <w:bottom w:val="single" w:sz="4" w:space="0" w:color="auto"/>
            </w:tcBorders>
          </w:tcPr>
          <w:p w14:paraId="05AB685C" w14:textId="77777777" w:rsidR="00464AAD" w:rsidRPr="003B109E" w:rsidRDefault="00464AAD" w:rsidP="00060003">
            <w:pPr>
              <w:jc w:val="right"/>
            </w:pPr>
            <w:r>
              <w:t>2.</w:t>
            </w:r>
          </w:p>
        </w:tc>
        <w:tc>
          <w:tcPr>
            <w:tcW w:w="844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BCF432D" w14:textId="77777777" w:rsidR="00464AAD" w:rsidRPr="003B109E" w:rsidRDefault="00464AAD" w:rsidP="00060003">
            <w:r>
              <w:t>Citace konferenčního článku, který citoval výše uvedenou práci uchazeče</w:t>
            </w:r>
          </w:p>
        </w:tc>
      </w:tr>
      <w:tr w:rsidR="00464AAD" w:rsidRPr="00464AAD" w14:paraId="14C40F95" w14:textId="77777777" w:rsidTr="003E6B3D">
        <w:trPr>
          <w:trHeight w:val="57"/>
        </w:trPr>
        <w:tc>
          <w:tcPr>
            <w:tcW w:w="9067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2EB5EFFA" w14:textId="77777777" w:rsidR="00464AAD" w:rsidRPr="00464AAD" w:rsidRDefault="00464AAD" w:rsidP="00060003">
            <w:pPr>
              <w:jc w:val="center"/>
              <w:rPr>
                <w:sz w:val="10"/>
                <w:szCs w:val="10"/>
              </w:rPr>
            </w:pPr>
          </w:p>
        </w:tc>
      </w:tr>
      <w:tr w:rsidR="00464AAD" w:rsidRPr="003B109E" w14:paraId="5644FF8F" w14:textId="77777777" w:rsidTr="003E6B3D">
        <w:tc>
          <w:tcPr>
            <w:tcW w:w="7650" w:type="dxa"/>
            <w:gridSpan w:val="2"/>
            <w:tcBorders>
              <w:bottom w:val="double" w:sz="4" w:space="0" w:color="auto"/>
            </w:tcBorders>
          </w:tcPr>
          <w:p w14:paraId="40967EBA" w14:textId="77777777" w:rsidR="00464AAD" w:rsidRPr="003B109E" w:rsidRDefault="00464AAD" w:rsidP="00060003">
            <w:r w:rsidRPr="003B109E">
              <w:t>Úplná citace</w:t>
            </w:r>
            <w:r>
              <w:t xml:space="preserve"> práce uchazeče, která byla citována (citovaná práce 2)</w:t>
            </w:r>
          </w:p>
        </w:tc>
        <w:tc>
          <w:tcPr>
            <w:tcW w:w="1417" w:type="dxa"/>
            <w:tcBorders>
              <w:bottom w:val="double" w:sz="4" w:space="0" w:color="auto"/>
            </w:tcBorders>
          </w:tcPr>
          <w:p w14:paraId="688876DE" w14:textId="77777777" w:rsidR="00464AAD" w:rsidRPr="003B109E" w:rsidRDefault="00464AAD" w:rsidP="00060003">
            <w:pPr>
              <w:jc w:val="center"/>
            </w:pPr>
            <w:r>
              <w:t>P</w:t>
            </w:r>
            <w:r w:rsidRPr="003B109E">
              <w:t>odíl uchazeče (%)</w:t>
            </w:r>
          </w:p>
        </w:tc>
      </w:tr>
      <w:tr w:rsidR="00464AAD" w:rsidRPr="003B109E" w14:paraId="6907AA5A" w14:textId="77777777" w:rsidTr="003E6B3D">
        <w:trPr>
          <w:trHeight w:val="283"/>
        </w:trPr>
        <w:tc>
          <w:tcPr>
            <w:tcW w:w="624" w:type="dxa"/>
            <w:tcBorders>
              <w:top w:val="double" w:sz="4" w:space="0" w:color="auto"/>
              <w:bottom w:val="single" w:sz="4" w:space="0" w:color="auto"/>
            </w:tcBorders>
          </w:tcPr>
          <w:p w14:paraId="300CF3C8" w14:textId="77777777" w:rsidR="00464AAD" w:rsidRPr="003B109E" w:rsidRDefault="00464AAD" w:rsidP="00060003">
            <w:pPr>
              <w:jc w:val="right"/>
            </w:pPr>
            <w:r>
              <w:t>1.</w:t>
            </w:r>
          </w:p>
        </w:tc>
        <w:tc>
          <w:tcPr>
            <w:tcW w:w="8443" w:type="dxa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7BF10988" w14:textId="77777777" w:rsidR="00464AAD" w:rsidRPr="003B109E" w:rsidRDefault="00464AAD" w:rsidP="00060003">
            <w:r>
              <w:t>Citace konferenčního článku, který citoval výše uvedenou práci uchazeče</w:t>
            </w:r>
          </w:p>
        </w:tc>
      </w:tr>
      <w:tr w:rsidR="00464AAD" w:rsidRPr="003B109E" w14:paraId="133F70AE" w14:textId="77777777" w:rsidTr="003E6B3D">
        <w:trPr>
          <w:trHeight w:val="283"/>
        </w:trPr>
        <w:tc>
          <w:tcPr>
            <w:tcW w:w="624" w:type="dxa"/>
            <w:tcBorders>
              <w:top w:val="single" w:sz="4" w:space="0" w:color="auto"/>
              <w:bottom w:val="single" w:sz="4" w:space="0" w:color="auto"/>
            </w:tcBorders>
          </w:tcPr>
          <w:p w14:paraId="661F39F3" w14:textId="77777777" w:rsidR="00464AAD" w:rsidRPr="003B109E" w:rsidRDefault="00464AAD" w:rsidP="00060003">
            <w:pPr>
              <w:jc w:val="right"/>
            </w:pPr>
            <w:r>
              <w:t>2.</w:t>
            </w:r>
          </w:p>
        </w:tc>
        <w:tc>
          <w:tcPr>
            <w:tcW w:w="844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6FF17C3" w14:textId="77777777" w:rsidR="00464AAD" w:rsidRPr="003B109E" w:rsidRDefault="00464AAD" w:rsidP="00060003">
            <w:r>
              <w:t>Citace konferenčního článku, který citoval výše uvedenou práci uchazeče</w:t>
            </w:r>
          </w:p>
        </w:tc>
      </w:tr>
    </w:tbl>
    <w:p w14:paraId="38FD4521" w14:textId="77777777" w:rsidR="00464AAD" w:rsidRPr="00464AAD" w:rsidRDefault="00464AAD" w:rsidP="00464AAD">
      <w:pPr>
        <w:pStyle w:val="Nzev"/>
      </w:pPr>
    </w:p>
    <w:p w14:paraId="507B6C8B" w14:textId="22733677" w:rsidR="001B4878" w:rsidRDefault="001B4878" w:rsidP="00584B57">
      <w:pPr>
        <w:pStyle w:val="podnadpisploh"/>
      </w:pPr>
      <w:r>
        <w:t xml:space="preserve">Seznam tří </w:t>
      </w:r>
      <w:r w:rsidRPr="00584B57">
        <w:t>nejvýznamnějších</w:t>
      </w:r>
      <w:r>
        <w:t xml:space="preserve"> citací z hlediska uchazeče s krátkým zdůvodněním</w:t>
      </w:r>
    </w:p>
    <w:p w14:paraId="22AC4F32" w14:textId="6751CAEB" w:rsidR="00F24512" w:rsidRDefault="00F24512" w:rsidP="00F24512">
      <w:pPr>
        <w:spacing w:before="120"/>
      </w:pPr>
    </w:p>
    <w:p w14:paraId="47E28199" w14:textId="604B20FE" w:rsidR="00464AAD" w:rsidRDefault="00464AAD" w:rsidP="00F24512">
      <w:pPr>
        <w:spacing w:before="120"/>
      </w:pPr>
    </w:p>
    <w:p w14:paraId="3D3D9F65" w14:textId="0018A77C" w:rsidR="009B2F7C" w:rsidRDefault="009B2F7C" w:rsidP="00F24512">
      <w:pPr>
        <w:spacing w:before="120"/>
      </w:pPr>
    </w:p>
    <w:p w14:paraId="4CDDDF97" w14:textId="77777777" w:rsidR="009B2F7C" w:rsidRDefault="009B2F7C" w:rsidP="00F24512">
      <w:pPr>
        <w:spacing w:before="120"/>
      </w:pPr>
    </w:p>
    <w:p w14:paraId="53DA0B60" w14:textId="6B5CC053" w:rsidR="009B2F7C" w:rsidRDefault="00F113D5" w:rsidP="00F24512">
      <w:pPr>
        <w:spacing w:before="120"/>
      </w:pPr>
      <w:r>
        <w:t xml:space="preserve"> </w:t>
      </w:r>
    </w:p>
    <w:p w14:paraId="02EDBCAD" w14:textId="77777777" w:rsidR="009B2F7C" w:rsidRPr="00003386" w:rsidRDefault="009B2F7C" w:rsidP="00F24512">
      <w:pPr>
        <w:spacing w:before="120"/>
      </w:pPr>
    </w:p>
    <w:p w14:paraId="53D4D309" w14:textId="77777777" w:rsidR="001B4878" w:rsidRDefault="001B4878" w:rsidP="001B4878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</w:rPr>
      </w:pPr>
      <w:r>
        <w:rPr>
          <w:b/>
        </w:rPr>
        <w:t>Č</w:t>
      </w:r>
      <w:r w:rsidRPr="00763191">
        <w:rPr>
          <w:b/>
        </w:rPr>
        <w:t>estn</w:t>
      </w:r>
      <w:r>
        <w:rPr>
          <w:b/>
        </w:rPr>
        <w:t>é</w:t>
      </w:r>
      <w:r w:rsidRPr="00763191">
        <w:rPr>
          <w:b/>
        </w:rPr>
        <w:t xml:space="preserve"> prohl</w:t>
      </w:r>
      <w:r>
        <w:rPr>
          <w:b/>
        </w:rPr>
        <w:t>ášení</w:t>
      </w:r>
      <w:r w:rsidRPr="00763191">
        <w:rPr>
          <w:b/>
        </w:rPr>
        <w:t xml:space="preserve"> uchaze</w:t>
      </w:r>
      <w:r>
        <w:rPr>
          <w:b/>
        </w:rPr>
        <w:t>č</w:t>
      </w:r>
      <w:r w:rsidRPr="00763191">
        <w:rPr>
          <w:b/>
        </w:rPr>
        <w:t>e:</w:t>
      </w:r>
    </w:p>
    <w:p w14:paraId="26B0D8FD" w14:textId="77777777" w:rsidR="001B4878" w:rsidRPr="00763191" w:rsidRDefault="001B4878" w:rsidP="001B4878">
      <w:pPr>
        <w:widowControl w:val="0"/>
        <w:autoSpaceDE w:val="0"/>
        <w:autoSpaceDN w:val="0"/>
        <w:adjustRightInd w:val="0"/>
        <w:jc w:val="center"/>
        <w:rPr>
          <w:b/>
        </w:rPr>
      </w:pPr>
    </w:p>
    <w:p w14:paraId="698117C8" w14:textId="77777777" w:rsidR="001B4878" w:rsidRPr="00F26B37" w:rsidRDefault="001B4878" w:rsidP="001B4878">
      <w:pPr>
        <w:widowControl w:val="0"/>
        <w:autoSpaceDE w:val="0"/>
        <w:autoSpaceDN w:val="0"/>
        <w:adjustRightInd w:val="0"/>
        <w:jc w:val="both"/>
      </w:pPr>
      <w:r w:rsidRPr="00F26B37">
        <w:t>Prohla</w:t>
      </w:r>
      <w:r>
        <w:t>š</w:t>
      </w:r>
      <w:r w:rsidRPr="00F26B37">
        <w:t xml:space="preserve">uji, </w:t>
      </w:r>
      <w:r>
        <w:t>že</w:t>
      </w:r>
      <w:r w:rsidRPr="00F26B37">
        <w:t xml:space="preserve"> v</w:t>
      </w:r>
      <w:r>
        <w:t>š</w:t>
      </w:r>
      <w:r w:rsidRPr="00F26B37">
        <w:t xml:space="preserve">echny </w:t>
      </w:r>
      <w:r>
        <w:t xml:space="preserve">výše </w:t>
      </w:r>
      <w:r w:rsidRPr="00F26B37">
        <w:t>uveden</w:t>
      </w:r>
      <w:r>
        <w:t>é</w:t>
      </w:r>
      <w:r w:rsidRPr="00F26B37">
        <w:t xml:space="preserve"> </w:t>
      </w:r>
      <w:r>
        <w:t>ú</w:t>
      </w:r>
      <w:r w:rsidRPr="00F26B37">
        <w:t xml:space="preserve">daje </w:t>
      </w:r>
      <w:r w:rsidRPr="00003386">
        <w:t>včetně stanovení mého podílu na výsledcích jsou pravdivé</w:t>
      </w:r>
      <w:r w:rsidRPr="00F26B37">
        <w:t>.</w:t>
      </w:r>
    </w:p>
    <w:p w14:paraId="187A4480" w14:textId="77777777" w:rsidR="001B4878" w:rsidRDefault="001B4878" w:rsidP="001B4878">
      <w:pPr>
        <w:widowControl w:val="0"/>
        <w:autoSpaceDE w:val="0"/>
        <w:autoSpaceDN w:val="0"/>
        <w:adjustRightInd w:val="0"/>
        <w:jc w:val="both"/>
      </w:pPr>
    </w:p>
    <w:p w14:paraId="25A2AB1C" w14:textId="77777777" w:rsidR="001B4878" w:rsidRDefault="001B4878" w:rsidP="001B4878">
      <w:pPr>
        <w:widowControl w:val="0"/>
        <w:autoSpaceDE w:val="0"/>
        <w:autoSpaceDN w:val="0"/>
        <w:adjustRightInd w:val="0"/>
        <w:jc w:val="both"/>
      </w:pPr>
    </w:p>
    <w:p w14:paraId="6C8B0505" w14:textId="77777777" w:rsidR="001B4878" w:rsidRDefault="001B4878" w:rsidP="001B4878">
      <w:pPr>
        <w:widowControl w:val="0"/>
        <w:autoSpaceDE w:val="0"/>
        <w:autoSpaceDN w:val="0"/>
        <w:adjustRightInd w:val="0"/>
        <w:jc w:val="both"/>
      </w:pPr>
      <w:r w:rsidRPr="00F26B37">
        <w:t>V</w:t>
      </w:r>
      <w:r>
        <w:tab/>
      </w:r>
      <w:r>
        <w:tab/>
      </w:r>
      <w:r>
        <w:tab/>
        <w:t>dne</w:t>
      </w:r>
      <w:r>
        <w:tab/>
      </w:r>
      <w:r>
        <w:tab/>
      </w:r>
      <w:r>
        <w:tab/>
      </w:r>
      <w:r>
        <w:tab/>
      </w:r>
      <w:r w:rsidRPr="00F26B37">
        <w:t>Podpis uchaze</w:t>
      </w:r>
      <w:r>
        <w:t>č</w:t>
      </w:r>
      <w:r w:rsidRPr="00F26B37">
        <w:t>e:</w:t>
      </w:r>
    </w:p>
    <w:p w14:paraId="2C4C8555" w14:textId="77777777" w:rsidR="001B4878" w:rsidRDefault="001B4878" w:rsidP="001B4878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jc w:val="both"/>
      </w:pPr>
    </w:p>
    <w:p w14:paraId="345109E9" w14:textId="3425C5A2" w:rsidR="00E05EF4" w:rsidRPr="00B64608" w:rsidRDefault="00E05EF4" w:rsidP="009B2F7C">
      <w:pPr>
        <w:pStyle w:val="Odstavec-slovan"/>
        <w:spacing w:after="0"/>
        <w:jc w:val="left"/>
        <w:outlineLvl w:val="0"/>
        <w:rPr>
          <w:b w:val="0"/>
          <w:caps w:val="0"/>
        </w:rPr>
      </w:pPr>
    </w:p>
    <w:sectPr w:rsidR="00E05EF4" w:rsidRPr="00B64608" w:rsidSect="007164F5">
      <w:footerReference w:type="default" r:id="rId11"/>
      <w:footnotePr>
        <w:numFmt w:val="chicago"/>
        <w:numRestart w:val="eachSect"/>
      </w:footnotePr>
      <w:endnotePr>
        <w:numFmt w:val="decimal"/>
        <w:numRestart w:val="eachSect"/>
      </w:endnotePr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1E1F9B" w14:textId="77777777" w:rsidR="00934E88" w:rsidRDefault="00934E88">
      <w:r>
        <w:separator/>
      </w:r>
    </w:p>
  </w:endnote>
  <w:endnote w:type="continuationSeparator" w:id="0">
    <w:p w14:paraId="4E845770" w14:textId="77777777" w:rsidR="00934E88" w:rsidRDefault="00934E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 Baskerville TxN">
    <w:altName w:val="Calibri"/>
    <w:panose1 w:val="020B0604020202020204"/>
    <w:charset w:val="00"/>
    <w:family w:val="auto"/>
    <w:pitch w:val="variable"/>
    <w:sig w:usb0="80000027" w:usb1="40000000" w:usb2="00000000" w:usb3="00000000" w:csb0="00000083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00FF0" w14:textId="25B25944" w:rsidR="00EB10B5" w:rsidRPr="00EB10B5" w:rsidRDefault="00EB10B5" w:rsidP="007164F5">
    <w:pPr>
      <w:pStyle w:val="Zpat"/>
      <w:pBdr>
        <w:top w:val="single" w:sz="4" w:space="1" w:color="auto"/>
      </w:pBdr>
      <w:ind w:right="-2"/>
      <w:rPr>
        <w:sz w:val="20"/>
        <w:szCs w:val="20"/>
      </w:rPr>
    </w:pPr>
    <w:r w:rsidRPr="00EB10B5">
      <w:rPr>
        <w:rStyle w:val="slostrnky"/>
        <w:sz w:val="20"/>
        <w:szCs w:val="20"/>
      </w:rPr>
      <w:t>Příloha č.1 Směrnice děkana SD/05/20 – Doklad dosvědčující pedagogickou praxi</w:t>
    </w:r>
    <w:r>
      <w:rPr>
        <w:rStyle w:val="slostrnky"/>
        <w:sz w:val="20"/>
        <w:szCs w:val="20"/>
      </w:rPr>
      <w:tab/>
      <w:t>str.</w:t>
    </w:r>
    <w:r w:rsidR="007164F5">
      <w:rPr>
        <w:rStyle w:val="slostrnky"/>
        <w:sz w:val="20"/>
        <w:szCs w:val="20"/>
      </w:rPr>
      <w:fldChar w:fldCharType="begin"/>
    </w:r>
    <w:r w:rsidR="007164F5">
      <w:rPr>
        <w:rStyle w:val="slostrnky"/>
        <w:sz w:val="20"/>
        <w:szCs w:val="20"/>
      </w:rPr>
      <w:instrText xml:space="preserve"> PAGE  \* MERGEFORMAT </w:instrText>
    </w:r>
    <w:r w:rsidR="007164F5">
      <w:rPr>
        <w:rStyle w:val="slostrnky"/>
        <w:sz w:val="20"/>
        <w:szCs w:val="20"/>
      </w:rPr>
      <w:fldChar w:fldCharType="separate"/>
    </w:r>
    <w:r w:rsidR="007164F5">
      <w:rPr>
        <w:rStyle w:val="slostrnky"/>
        <w:noProof/>
        <w:sz w:val="20"/>
        <w:szCs w:val="20"/>
      </w:rPr>
      <w:t>10</w:t>
    </w:r>
    <w:r w:rsidR="007164F5">
      <w:rPr>
        <w:rStyle w:val="slostrnky"/>
        <w:sz w:val="20"/>
        <w:szCs w:val="20"/>
      </w:rPr>
      <w:fldChar w:fldCharType="end"/>
    </w:r>
    <w:r w:rsidR="007164F5">
      <w:rPr>
        <w:rStyle w:val="slostrnky"/>
        <w:sz w:val="20"/>
        <w:szCs w:val="20"/>
      </w:rPr>
      <w:t>/</w:t>
    </w:r>
    <w:r w:rsidR="007164F5">
      <w:rPr>
        <w:rStyle w:val="slostrnky"/>
        <w:sz w:val="20"/>
        <w:szCs w:val="20"/>
      </w:rPr>
      <w:fldChar w:fldCharType="begin"/>
    </w:r>
    <w:r w:rsidR="007164F5">
      <w:rPr>
        <w:rStyle w:val="slostrnky"/>
        <w:sz w:val="20"/>
        <w:szCs w:val="20"/>
      </w:rPr>
      <w:instrText xml:space="preserve"> SECTIONPAGES  \* MERGEFORMAT </w:instrText>
    </w:r>
    <w:r w:rsidR="007164F5">
      <w:rPr>
        <w:rStyle w:val="slostrnky"/>
        <w:sz w:val="20"/>
        <w:szCs w:val="20"/>
      </w:rPr>
      <w:fldChar w:fldCharType="separate"/>
    </w:r>
    <w:r w:rsidR="009B2F7C">
      <w:rPr>
        <w:rStyle w:val="slostrnky"/>
        <w:noProof/>
        <w:sz w:val="20"/>
        <w:szCs w:val="20"/>
      </w:rPr>
      <w:t>3</w:t>
    </w:r>
    <w:r w:rsidR="007164F5">
      <w:rPr>
        <w:rStyle w:val="slostrnky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0D374E" w14:textId="1FC50B5E" w:rsidR="007164F5" w:rsidRPr="00EB10B5" w:rsidRDefault="007164F5" w:rsidP="007164F5">
    <w:pPr>
      <w:pStyle w:val="Zpat"/>
      <w:pBdr>
        <w:top w:val="single" w:sz="4" w:space="1" w:color="auto"/>
      </w:pBdr>
      <w:ind w:right="-2"/>
      <w:rPr>
        <w:sz w:val="20"/>
        <w:szCs w:val="20"/>
      </w:rPr>
    </w:pPr>
    <w:r w:rsidRPr="00EB10B5">
      <w:rPr>
        <w:rStyle w:val="slostrnky"/>
        <w:sz w:val="20"/>
        <w:szCs w:val="20"/>
      </w:rPr>
      <w:t>Příloha č.</w:t>
    </w:r>
    <w:r>
      <w:rPr>
        <w:rStyle w:val="slostrnky"/>
        <w:sz w:val="20"/>
        <w:szCs w:val="20"/>
      </w:rPr>
      <w:t>2</w:t>
    </w:r>
    <w:r w:rsidRPr="00EB10B5">
      <w:rPr>
        <w:rStyle w:val="slostrnky"/>
        <w:sz w:val="20"/>
        <w:szCs w:val="20"/>
      </w:rPr>
      <w:t xml:space="preserve"> Směrnice děkana SD/05/20 – </w:t>
    </w:r>
    <w:r>
      <w:rPr>
        <w:rStyle w:val="slostrnky"/>
        <w:sz w:val="20"/>
        <w:szCs w:val="20"/>
      </w:rPr>
      <w:t>Seznam vědeckých, odborných a výzkumných prací</w:t>
    </w:r>
    <w:r>
      <w:rPr>
        <w:rStyle w:val="slostrnky"/>
        <w:sz w:val="20"/>
        <w:szCs w:val="20"/>
      </w:rPr>
      <w:tab/>
      <w:t>str.</w:t>
    </w:r>
    <w:r>
      <w:rPr>
        <w:rStyle w:val="slostrnky"/>
        <w:sz w:val="20"/>
        <w:szCs w:val="20"/>
      </w:rPr>
      <w:fldChar w:fldCharType="begin"/>
    </w:r>
    <w:r>
      <w:rPr>
        <w:rStyle w:val="slostrnky"/>
        <w:sz w:val="20"/>
        <w:szCs w:val="20"/>
      </w:rPr>
      <w:instrText xml:space="preserve"> PAGE  \* MERGEFORMAT </w:instrText>
    </w:r>
    <w:r>
      <w:rPr>
        <w:rStyle w:val="slostrnky"/>
        <w:sz w:val="20"/>
        <w:szCs w:val="20"/>
      </w:rPr>
      <w:fldChar w:fldCharType="separate"/>
    </w:r>
    <w:r>
      <w:rPr>
        <w:rStyle w:val="slostrnky"/>
        <w:noProof/>
        <w:sz w:val="20"/>
        <w:szCs w:val="20"/>
      </w:rPr>
      <w:t>10</w:t>
    </w:r>
    <w:r>
      <w:rPr>
        <w:rStyle w:val="slostrnky"/>
        <w:sz w:val="20"/>
        <w:szCs w:val="20"/>
      </w:rPr>
      <w:fldChar w:fldCharType="end"/>
    </w:r>
    <w:r>
      <w:rPr>
        <w:rStyle w:val="slostrnky"/>
        <w:sz w:val="20"/>
        <w:szCs w:val="20"/>
      </w:rPr>
      <w:t>/</w:t>
    </w:r>
    <w:r>
      <w:rPr>
        <w:rStyle w:val="slostrnky"/>
        <w:sz w:val="20"/>
        <w:szCs w:val="20"/>
      </w:rPr>
      <w:fldChar w:fldCharType="begin"/>
    </w:r>
    <w:r>
      <w:rPr>
        <w:rStyle w:val="slostrnky"/>
        <w:sz w:val="20"/>
        <w:szCs w:val="20"/>
      </w:rPr>
      <w:instrText xml:space="preserve"> SECTIONPAGES  \* MERGEFORMAT </w:instrText>
    </w:r>
    <w:r>
      <w:rPr>
        <w:rStyle w:val="slostrnky"/>
        <w:sz w:val="20"/>
        <w:szCs w:val="20"/>
      </w:rPr>
      <w:fldChar w:fldCharType="separate"/>
    </w:r>
    <w:r w:rsidR="009B2F7C">
      <w:rPr>
        <w:rStyle w:val="slostrnky"/>
        <w:noProof/>
        <w:sz w:val="20"/>
        <w:szCs w:val="20"/>
      </w:rPr>
      <w:t>4</w:t>
    </w:r>
    <w:r>
      <w:rPr>
        <w:rStyle w:val="slostrnky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FF4DC0" w14:textId="0847EBCA" w:rsidR="00077B28" w:rsidRPr="00EB10B5" w:rsidRDefault="003707AB" w:rsidP="007164F5">
    <w:pPr>
      <w:pStyle w:val="Zpat"/>
      <w:pBdr>
        <w:top w:val="single" w:sz="4" w:space="1" w:color="auto"/>
      </w:pBdr>
      <w:ind w:right="-2"/>
      <w:rPr>
        <w:sz w:val="20"/>
        <w:szCs w:val="20"/>
      </w:rPr>
    </w:pPr>
    <w:r w:rsidRPr="00EB10B5">
      <w:rPr>
        <w:rStyle w:val="slostrnky"/>
        <w:sz w:val="20"/>
        <w:szCs w:val="20"/>
      </w:rPr>
      <w:t>Příloha č.</w:t>
    </w:r>
    <w:r>
      <w:rPr>
        <w:rStyle w:val="slostrnky"/>
        <w:sz w:val="20"/>
        <w:szCs w:val="20"/>
      </w:rPr>
      <w:t>3</w:t>
    </w:r>
    <w:r w:rsidRPr="00EB10B5">
      <w:rPr>
        <w:rStyle w:val="slostrnky"/>
        <w:sz w:val="20"/>
        <w:szCs w:val="20"/>
      </w:rPr>
      <w:t xml:space="preserve"> Směrnice děkana SD/05/20 – </w:t>
    </w:r>
    <w:r>
      <w:rPr>
        <w:rStyle w:val="slostrnky"/>
        <w:sz w:val="20"/>
        <w:szCs w:val="20"/>
      </w:rPr>
      <w:t>Seznam ohlasů na práce uchazeče</w:t>
    </w:r>
    <w:r w:rsidRPr="00EB10B5">
      <w:rPr>
        <w:rStyle w:val="slostrnky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446633" w14:textId="77777777" w:rsidR="00934E88" w:rsidRDefault="00934E88">
      <w:r>
        <w:separator/>
      </w:r>
    </w:p>
  </w:footnote>
  <w:footnote w:type="continuationSeparator" w:id="0">
    <w:p w14:paraId="2E41BED6" w14:textId="77777777" w:rsidR="00934E88" w:rsidRDefault="00934E88">
      <w:r>
        <w:continuationSeparator/>
      </w:r>
    </w:p>
  </w:footnote>
  <w:footnote w:id="1">
    <w:p w14:paraId="02423F50" w14:textId="333E5D8D" w:rsidR="00EB10B5" w:rsidRPr="003A4C3B" w:rsidRDefault="00EB10B5" w:rsidP="001726FA">
      <w:pPr>
        <w:pStyle w:val="Textpoznpodarou"/>
        <w:jc w:val="both"/>
      </w:pPr>
      <w:r w:rsidRPr="003A4C3B">
        <w:rPr>
          <w:rStyle w:val="Znakapoznpodarou"/>
        </w:rPr>
        <w:footnoteRef/>
      </w:r>
      <w:r w:rsidRPr="003A4C3B">
        <w:t xml:space="preserve"> </w:t>
      </w:r>
      <w:r>
        <w:t>Uvádí se buď i</w:t>
      </w:r>
      <w:r w:rsidRPr="001726FA">
        <w:t>nterval akademických roků nebo výčet jednotlivých akademických roků</w:t>
      </w:r>
      <w:r>
        <w:t>, ve kterých uchazeč realizoval výuku daného předmětu</w:t>
      </w:r>
    </w:p>
  </w:footnote>
  <w:footnote w:id="2">
    <w:p w14:paraId="41FB4295" w14:textId="349BF496" w:rsidR="00EB10B5" w:rsidRDefault="00EB10B5">
      <w:pPr>
        <w:pStyle w:val="Textpoznpodarou"/>
      </w:pPr>
      <w:r>
        <w:rPr>
          <w:rStyle w:val="Znakapoznpodarou"/>
        </w:rPr>
        <w:footnoteRef/>
      </w:r>
      <w:r>
        <w:t xml:space="preserve"> Uvádí se </w:t>
      </w:r>
      <w:proofErr w:type="gramStart"/>
      <w:r>
        <w:t>roky</w:t>
      </w:r>
      <w:proofErr w:type="gramEnd"/>
      <w:r>
        <w:t xml:space="preserve"> ve kterých uchazeč vedl doktoranda.</w:t>
      </w:r>
    </w:p>
  </w:footnote>
  <w:footnote w:id="3">
    <w:p w14:paraId="58D195FD" w14:textId="228FED9F" w:rsidR="00EB10B5" w:rsidRDefault="00EB10B5" w:rsidP="001726FA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Uvádí se stav, ve kterém je daná práce (obhájena/ po SDZ/) nebo stav studia doktoranda (ročník studia, počet zkoušek, ukončeno </w:t>
      </w:r>
      <w:proofErr w:type="gramStart"/>
      <w:r>
        <w:t>studium,</w:t>
      </w:r>
      <w:proofErr w:type="gramEnd"/>
      <w:r>
        <w:t xml:space="preserve"> atd.).</w:t>
      </w:r>
    </w:p>
  </w:footnote>
  <w:footnote w:id="4">
    <w:p w14:paraId="16479CC4" w14:textId="5F07DF89" w:rsidR="00EB10B5" w:rsidRDefault="00EB10B5" w:rsidP="001726FA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Uvádí se souvislé období (vyjádřeno intervalem)</w:t>
      </w:r>
      <w:r w:rsidRPr="008C5488">
        <w:t xml:space="preserve"> nebo výčet jednotlivých roků</w:t>
      </w:r>
      <w:r>
        <w:t>, ve kterých byl uchazeč členem uvedené komise (rady)</w:t>
      </w:r>
    </w:p>
  </w:footnote>
  <w:footnote w:id="5">
    <w:p w14:paraId="0D06D94B" w14:textId="6C327A6A" w:rsidR="00EB10B5" w:rsidRPr="00AE00D6" w:rsidRDefault="00EB10B5" w:rsidP="0029785B">
      <w:pPr>
        <w:pStyle w:val="Textpoznpodarou"/>
        <w:jc w:val="both"/>
      </w:pPr>
      <w:r w:rsidRPr="0029785B">
        <w:rPr>
          <w:rStyle w:val="Znakapoznpodarou"/>
          <w:b/>
        </w:rPr>
        <w:footnoteRef/>
      </w:r>
      <w:r w:rsidRPr="0029785B">
        <w:rPr>
          <w:b/>
        </w:rPr>
        <w:t xml:space="preserve"> </w:t>
      </w:r>
      <w:r w:rsidRPr="00AE00D6">
        <w:t>Při citaci všech prací je nutné používat oficiálních zkratek časopisů dle SCI. Všechny citace a ostatní výsledky uchazeče musí být seřazeny v pořadí dle data vzniku, a to od nejstarší po nejnovější citaci.</w:t>
      </w:r>
    </w:p>
  </w:footnote>
  <w:footnote w:id="6">
    <w:p w14:paraId="2BD882CF" w14:textId="5F4408DB" w:rsidR="00EB10B5" w:rsidRDefault="00EB10B5" w:rsidP="003F5E63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V případě více odborných oblastí zájmu uchazeče bude v závorce uvedeno období, ve kterém uchazeč odborně působil v této oblasti</w:t>
      </w:r>
    </w:p>
  </w:footnote>
  <w:footnote w:id="7">
    <w:p w14:paraId="72CEABD1" w14:textId="6999888D" w:rsidR="00EB10B5" w:rsidRDefault="00EB10B5" w:rsidP="003B6132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Uvádí se hodnota IF platná k roku uplatnění výsledku a umístění časopisu (</w:t>
      </w:r>
      <w:proofErr w:type="spellStart"/>
      <w:r>
        <w:t>kvartilu</w:t>
      </w:r>
      <w:proofErr w:type="spellEnd"/>
      <w:r>
        <w:t xml:space="preserve"> </w:t>
      </w:r>
      <w:proofErr w:type="gramStart"/>
      <w:r>
        <w:t>časopisu</w:t>
      </w:r>
      <w:proofErr w:type="gramEnd"/>
      <w:r>
        <w:t xml:space="preserve"> resp. decilu) v dané oborové kategorii (WOS </w:t>
      </w:r>
      <w:proofErr w:type="spellStart"/>
      <w:r>
        <w:t>category</w:t>
      </w:r>
      <w:proofErr w:type="spellEnd"/>
      <w:r>
        <w:t xml:space="preserve">). </w:t>
      </w:r>
      <w:proofErr w:type="spellStart"/>
      <w:r>
        <w:t>Kvartil</w:t>
      </w:r>
      <w:proofErr w:type="spellEnd"/>
      <w:r>
        <w:t xml:space="preserve"> (Q</w:t>
      </w:r>
      <w:proofErr w:type="gramStart"/>
      <w:r>
        <w:t>1,Q</w:t>
      </w:r>
      <w:proofErr w:type="gramEnd"/>
      <w:r>
        <w:t xml:space="preserve">2,Q3,Q4) popřípadě první decil (D1) odráží pořadí časopisu v dané oborové kategorii dle hodnoty </w:t>
      </w:r>
      <w:proofErr w:type="spellStart"/>
      <w:r>
        <w:t>impact</w:t>
      </w:r>
      <w:proofErr w:type="spellEnd"/>
      <w:r>
        <w:t xml:space="preserve"> faktoru (IF), který je určen podle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Citation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 (https://jcr.incites.thomsonreuters.com). V případě, kdy bude časopis zařazen do více oborových kategorií, bere se v úvahu nejlepší umístění. Umístění v prvním decilu znamená, že časopis se řadí hodnotou IF mezi </w:t>
      </w:r>
      <w:proofErr w:type="gramStart"/>
      <w:r>
        <w:t>10%</w:t>
      </w:r>
      <w:proofErr w:type="gramEnd"/>
      <w:r>
        <w:t xml:space="preserve"> nejlepších časopisů v dané oborové kategorii. Umístění v Q1 znamená, že časopis se řadí hodnotou IF mezi </w:t>
      </w:r>
      <w:proofErr w:type="gramStart"/>
      <w:r>
        <w:t>25%</w:t>
      </w:r>
      <w:proofErr w:type="gramEnd"/>
      <w:r>
        <w:t xml:space="preserve"> nejlepších časopisů v dané oborové kategorii.</w:t>
      </w:r>
    </w:p>
  </w:footnote>
  <w:footnote w:id="8">
    <w:p w14:paraId="68D53E8A" w14:textId="2BFBCB94" w:rsidR="00EB10B5" w:rsidRDefault="00EB10B5" w:rsidP="003B6132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Uvádí se hodnota SJR indexu platná k roku uplatnění výsledku a umístění časopisu (</w:t>
      </w:r>
      <w:proofErr w:type="spellStart"/>
      <w:r>
        <w:t>kvartil</w:t>
      </w:r>
      <w:proofErr w:type="spellEnd"/>
      <w:r>
        <w:t xml:space="preserve"> </w:t>
      </w:r>
      <w:proofErr w:type="gramStart"/>
      <w:r>
        <w:t>časopisu</w:t>
      </w:r>
      <w:proofErr w:type="gramEnd"/>
      <w:r>
        <w:t xml:space="preserve"> resp. decil) v dané oborové kategorii (</w:t>
      </w:r>
      <w:proofErr w:type="spellStart"/>
      <w:r>
        <w:t>subject</w:t>
      </w:r>
      <w:proofErr w:type="spellEnd"/>
      <w:r>
        <w:t xml:space="preserve"> </w:t>
      </w:r>
      <w:proofErr w:type="spellStart"/>
      <w:r>
        <w:t>category</w:t>
      </w:r>
      <w:proofErr w:type="spellEnd"/>
      <w:r>
        <w:t xml:space="preserve">). </w:t>
      </w:r>
      <w:proofErr w:type="spellStart"/>
      <w:r>
        <w:t>Kvartil</w:t>
      </w:r>
      <w:proofErr w:type="spellEnd"/>
      <w:r>
        <w:t xml:space="preserve"> (Q</w:t>
      </w:r>
      <w:proofErr w:type="gramStart"/>
      <w:r>
        <w:t>1,Q</w:t>
      </w:r>
      <w:proofErr w:type="gramEnd"/>
      <w:r>
        <w:t xml:space="preserve">2,Q3,Q4) popřípadě první decil (D1) odráží pořadí časopisu v dané oborové kategorii podle SJR indexu, který je určen podle </w:t>
      </w:r>
      <w:proofErr w:type="spellStart"/>
      <w:r>
        <w:t>SCImago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&amp; Country Rank (http://www.scimagojr.com/). V případě, kdy bude časopis zařazen do více oborových kategorií, bere se v úvahu nejlepší umístění. Umístění v prvním decilu znamená, že časopis se řadí hodnotou SJR indexu mezi </w:t>
      </w:r>
      <w:proofErr w:type="gramStart"/>
      <w:r>
        <w:t>10%</w:t>
      </w:r>
      <w:proofErr w:type="gramEnd"/>
      <w:r>
        <w:t xml:space="preserve"> nejlepších časopisů v dané oborové kategorii. Umístění v Q1 znamená, že časopis se řadí hodnotou SJR indexu mezi </w:t>
      </w:r>
      <w:proofErr w:type="gramStart"/>
      <w:r>
        <w:t>25%</w:t>
      </w:r>
      <w:proofErr w:type="gramEnd"/>
      <w:r>
        <w:t xml:space="preserve"> nejlepších časopisů v dané oborové kategorii.</w:t>
      </w:r>
    </w:p>
  </w:footnote>
  <w:footnote w:id="9">
    <w:p w14:paraId="1AEF5454" w14:textId="167DBE81" w:rsidR="00EB10B5" w:rsidRDefault="00EB10B5" w:rsidP="004B4219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</w:t>
      </w:r>
      <w:r w:rsidRPr="002809D5">
        <w:t>Světovým jazykem se rozumí angličtina, čínština, francouzština, němčina, ruština a španělština</w:t>
      </w:r>
    </w:p>
  </w:footnote>
  <w:footnote w:id="10">
    <w:p w14:paraId="2BC682D0" w14:textId="5C45F7BA" w:rsidR="00EB10B5" w:rsidRDefault="00EB10B5" w:rsidP="004B4219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</w:t>
      </w:r>
      <w:r w:rsidRPr="004B4219">
        <w:t>Za mezinárodní konferenci je pro tyto účely považovaná konference s více než 60% příspěvků ve sborníku autorů z jiných zemí než ČR a SR</w:t>
      </w:r>
    </w:p>
  </w:footnote>
  <w:footnote w:id="11">
    <w:p w14:paraId="6F8651C1" w14:textId="2D73D1B4" w:rsidR="00EB10B5" w:rsidRDefault="00EB10B5" w:rsidP="00CF1519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Licence – Uvádí se </w:t>
      </w:r>
      <w:r w:rsidRPr="00CF1519">
        <w:t xml:space="preserve">"A" pokud na základě tohoto patentu byla uzavřena smlouva o využití s externím subjektem s licencí, v opačném případě </w:t>
      </w:r>
      <w:r>
        <w:t xml:space="preserve">se </w:t>
      </w:r>
      <w:r w:rsidRPr="00CF1519">
        <w:t>uv</w:t>
      </w:r>
      <w:r>
        <w:t>ádí</w:t>
      </w:r>
      <w:r w:rsidRPr="00CF1519">
        <w:t xml:space="preserve"> "N"</w:t>
      </w:r>
    </w:p>
  </w:footnote>
  <w:footnote w:id="12">
    <w:p w14:paraId="49399C6C" w14:textId="2E77F231" w:rsidR="00EB10B5" w:rsidRDefault="00EB10B5" w:rsidP="008F63F8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Uvádí se </w:t>
      </w:r>
      <w:r w:rsidRPr="00CF1519">
        <w:t>"A"</w:t>
      </w:r>
      <w:r>
        <w:t xml:space="preserve"> pokud je výsledek </w:t>
      </w:r>
      <w:r w:rsidRPr="008F63F8">
        <w:t>prokazatelně vyu</w:t>
      </w:r>
      <w:r>
        <w:t xml:space="preserve">žíván </w:t>
      </w:r>
      <w:r w:rsidRPr="008F63F8">
        <w:t xml:space="preserve">v praxi (licencován, </w:t>
      </w:r>
      <w:r>
        <w:t xml:space="preserve">využití </w:t>
      </w:r>
      <w:r w:rsidRPr="008F63F8">
        <w:t>dolo</w:t>
      </w:r>
      <w:r>
        <w:t>ž</w:t>
      </w:r>
      <w:r w:rsidRPr="008F63F8">
        <w:t>eno smlouvou, prohl</w:t>
      </w:r>
      <w:r>
        <w:t>ášením uživatele</w:t>
      </w:r>
      <w:r w:rsidRPr="008F63F8">
        <w:t xml:space="preserve"> apod.)</w:t>
      </w:r>
      <w:r>
        <w:t>,</w:t>
      </w:r>
      <w:r w:rsidRPr="008F63F8">
        <w:t xml:space="preserve"> </w:t>
      </w:r>
      <w:r w:rsidRPr="00CF1519">
        <w:t xml:space="preserve">v opačném případě </w:t>
      </w:r>
      <w:r>
        <w:t xml:space="preserve">se </w:t>
      </w:r>
      <w:r w:rsidRPr="00CF1519">
        <w:t>uv</w:t>
      </w:r>
      <w:r>
        <w:t>ádí</w:t>
      </w:r>
      <w:r w:rsidRPr="00CF1519">
        <w:t xml:space="preserve"> "N"</w:t>
      </w:r>
    </w:p>
  </w:footnote>
  <w:footnote w:id="13">
    <w:p w14:paraId="4E94C8C5" w14:textId="58C198F0" w:rsidR="00EB10B5" w:rsidRDefault="00EB10B5" w:rsidP="009F5920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Tato struktura seznamu citací může být nahrazena výpisem z příslušných databází (</w:t>
      </w:r>
      <w:proofErr w:type="spellStart"/>
      <w:r>
        <w:t>Scopus</w:t>
      </w:r>
      <w:proofErr w:type="spellEnd"/>
      <w:r>
        <w:t>, WOS)</w:t>
      </w:r>
    </w:p>
    <w:p w14:paraId="64A6ED0D" w14:textId="32BEE0B4" w:rsidR="00EB10B5" w:rsidRDefault="00EB10B5" w:rsidP="009F5920">
      <w:pPr>
        <w:pStyle w:val="Textpoznpodarou"/>
        <w:jc w:val="both"/>
      </w:pPr>
      <w:r>
        <w:t xml:space="preserve">Seznam nesmí obsahovat žádné </w:t>
      </w:r>
      <w:proofErr w:type="spellStart"/>
      <w:r>
        <w:t>autocitace</w:t>
      </w:r>
      <w:proofErr w:type="spellEnd"/>
      <w:r>
        <w:t xml:space="preserve">, přičemž za </w:t>
      </w:r>
      <w:proofErr w:type="spellStart"/>
      <w:r>
        <w:t>autocitaci</w:t>
      </w:r>
      <w:proofErr w:type="spellEnd"/>
      <w:r>
        <w:t xml:space="preserve"> se považuje citace dané práce kterýmkoliv z jejich spoluautorů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63482" w14:textId="77777777" w:rsidR="004354AB" w:rsidRDefault="004354AB">
    <w:pPr>
      <w:pStyle w:val="Zhlavnormy"/>
    </w:pPr>
    <w:r>
      <w:t>Vnitřní norma Fakulty aplikované informatiky Univerzity Tomáše Bati ve Zlíně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84D6D"/>
    <w:multiLevelType w:val="hybridMultilevel"/>
    <w:tmpl w:val="4006B5C6"/>
    <w:lvl w:ilvl="0" w:tplc="B6B0134C">
      <w:start w:val="1"/>
      <w:numFmt w:val="decimal"/>
      <w:lvlText w:val="(%1)"/>
      <w:lvlJc w:val="left"/>
      <w:pPr>
        <w:tabs>
          <w:tab w:val="num" w:pos="577"/>
        </w:tabs>
        <w:ind w:left="577" w:hanging="397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5B1CD5"/>
    <w:multiLevelType w:val="multilevel"/>
    <w:tmpl w:val="68A4CA10"/>
    <w:lvl w:ilvl="0">
      <w:start w:val="1"/>
      <w:numFmt w:val="decimal"/>
      <w:pStyle w:val="Seznam1"/>
      <w:lvlText w:val="(%1)"/>
      <w:lvlJc w:val="left"/>
      <w:pPr>
        <w:tabs>
          <w:tab w:val="num" w:pos="442"/>
        </w:tabs>
        <w:ind w:left="442" w:hanging="442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02"/>
        </w:tabs>
        <w:ind w:left="794" w:hanging="352"/>
      </w:pPr>
      <w:rPr>
        <w:rFonts w:hint="default"/>
      </w:rPr>
    </w:lvl>
    <w:lvl w:ilvl="2">
      <w:start w:val="1"/>
      <w:numFmt w:val="lowerRoman"/>
      <w:suff w:val="space"/>
      <w:lvlText w:val="%3)"/>
      <w:lvlJc w:val="left"/>
      <w:pPr>
        <w:ind w:left="1077" w:hanging="283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07434460"/>
    <w:multiLevelType w:val="hybridMultilevel"/>
    <w:tmpl w:val="B68E1364"/>
    <w:lvl w:ilvl="0" w:tplc="B6B0134C">
      <w:start w:val="1"/>
      <w:numFmt w:val="decimal"/>
      <w:lvlText w:val="(%1)"/>
      <w:lvlJc w:val="left"/>
      <w:pPr>
        <w:tabs>
          <w:tab w:val="num" w:pos="794"/>
        </w:tabs>
        <w:ind w:left="794" w:hanging="397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A03FE2"/>
    <w:multiLevelType w:val="hybridMultilevel"/>
    <w:tmpl w:val="F4F865FC"/>
    <w:lvl w:ilvl="0" w:tplc="04050017">
      <w:start w:val="1"/>
      <w:numFmt w:val="lowerLetter"/>
      <w:lvlText w:val="%1)"/>
      <w:lvlJc w:val="left"/>
      <w:pPr>
        <w:tabs>
          <w:tab w:val="num" w:pos="757"/>
        </w:tabs>
        <w:ind w:left="757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77"/>
        </w:tabs>
        <w:ind w:left="1477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97"/>
        </w:tabs>
        <w:ind w:left="219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17"/>
        </w:tabs>
        <w:ind w:left="291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37"/>
        </w:tabs>
        <w:ind w:left="363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57"/>
        </w:tabs>
        <w:ind w:left="435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77"/>
        </w:tabs>
        <w:ind w:left="507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97"/>
        </w:tabs>
        <w:ind w:left="579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17"/>
        </w:tabs>
        <w:ind w:left="6517" w:hanging="180"/>
      </w:pPr>
    </w:lvl>
  </w:abstractNum>
  <w:abstractNum w:abstractNumId="4" w15:restartNumberingAfterBreak="0">
    <w:nsid w:val="161C52BC"/>
    <w:multiLevelType w:val="hybridMultilevel"/>
    <w:tmpl w:val="74705756"/>
    <w:lvl w:ilvl="0" w:tplc="B6B0134C">
      <w:start w:val="1"/>
      <w:numFmt w:val="decimal"/>
      <w:lvlText w:val="(%1)"/>
      <w:lvlJc w:val="left"/>
      <w:pPr>
        <w:tabs>
          <w:tab w:val="num" w:pos="794"/>
        </w:tabs>
        <w:ind w:left="794" w:hanging="397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C40DBA"/>
    <w:multiLevelType w:val="hybridMultilevel"/>
    <w:tmpl w:val="58563C48"/>
    <w:lvl w:ilvl="0" w:tplc="7288452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292" w:hanging="360"/>
      </w:pPr>
    </w:lvl>
    <w:lvl w:ilvl="2" w:tplc="0405001B">
      <w:start w:val="1"/>
      <w:numFmt w:val="lowerRoman"/>
      <w:lvlText w:val="%3."/>
      <w:lvlJc w:val="right"/>
      <w:pPr>
        <w:ind w:left="3012" w:hanging="180"/>
      </w:pPr>
    </w:lvl>
    <w:lvl w:ilvl="3" w:tplc="0405000F">
      <w:start w:val="1"/>
      <w:numFmt w:val="decimal"/>
      <w:lvlText w:val="%4."/>
      <w:lvlJc w:val="left"/>
      <w:pPr>
        <w:ind w:left="3732" w:hanging="360"/>
      </w:pPr>
    </w:lvl>
    <w:lvl w:ilvl="4" w:tplc="04050019" w:tentative="1">
      <w:start w:val="1"/>
      <w:numFmt w:val="lowerLetter"/>
      <w:lvlText w:val="%5."/>
      <w:lvlJc w:val="left"/>
      <w:pPr>
        <w:ind w:left="4452" w:hanging="360"/>
      </w:pPr>
    </w:lvl>
    <w:lvl w:ilvl="5" w:tplc="0405001B" w:tentative="1">
      <w:start w:val="1"/>
      <w:numFmt w:val="lowerRoman"/>
      <w:lvlText w:val="%6."/>
      <w:lvlJc w:val="right"/>
      <w:pPr>
        <w:ind w:left="5172" w:hanging="180"/>
      </w:pPr>
    </w:lvl>
    <w:lvl w:ilvl="6" w:tplc="0405000F" w:tentative="1">
      <w:start w:val="1"/>
      <w:numFmt w:val="decimal"/>
      <w:lvlText w:val="%7."/>
      <w:lvlJc w:val="left"/>
      <w:pPr>
        <w:ind w:left="5892" w:hanging="360"/>
      </w:pPr>
    </w:lvl>
    <w:lvl w:ilvl="7" w:tplc="04050019" w:tentative="1">
      <w:start w:val="1"/>
      <w:numFmt w:val="lowerLetter"/>
      <w:lvlText w:val="%8."/>
      <w:lvlJc w:val="left"/>
      <w:pPr>
        <w:ind w:left="6612" w:hanging="360"/>
      </w:pPr>
    </w:lvl>
    <w:lvl w:ilvl="8" w:tplc="0405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6" w15:restartNumberingAfterBreak="0">
    <w:nsid w:val="173D3F1B"/>
    <w:multiLevelType w:val="multilevel"/>
    <w:tmpl w:val="2AC071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0049DB"/>
    <w:multiLevelType w:val="hybridMultilevel"/>
    <w:tmpl w:val="13BC5800"/>
    <w:lvl w:ilvl="0" w:tplc="92C2AFA6">
      <w:start w:val="1"/>
      <w:numFmt w:val="decimal"/>
      <w:pStyle w:val="Cislovaniodstavcu"/>
      <w:lvlText w:val="(%1)"/>
      <w:lvlJc w:val="left"/>
      <w:pPr>
        <w:tabs>
          <w:tab w:val="num" w:pos="425"/>
        </w:tabs>
        <w:ind w:left="425" w:hanging="425"/>
      </w:pPr>
      <w:rPr>
        <w:rFonts w:hint="default"/>
        <w:color w:val="000000" w:themeColor="text1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9C1DBC"/>
    <w:multiLevelType w:val="multilevel"/>
    <w:tmpl w:val="5F4C640A"/>
    <w:styleLink w:val="Aktulnseznam1"/>
    <w:lvl w:ilvl="0">
      <w:start w:val="1"/>
      <w:numFmt w:val="decimal"/>
      <w:pStyle w:val="Clanek-Cislo"/>
      <w:suff w:val="nothing"/>
      <w:lvlText w:val="Článek %1"/>
      <w:lvlJc w:val="left"/>
      <w:pPr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" w15:restartNumberingAfterBreak="0">
    <w:nsid w:val="243B165A"/>
    <w:multiLevelType w:val="hybridMultilevel"/>
    <w:tmpl w:val="5B96226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DB213D"/>
    <w:multiLevelType w:val="multilevel"/>
    <w:tmpl w:val="B3AC7C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077"/>
        </w:tabs>
        <w:ind w:left="1077" w:hanging="680"/>
      </w:pPr>
      <w:rPr>
        <w:rFonts w:hint="default"/>
        <w:b w:val="0"/>
        <w:i w:val="0"/>
      </w:rPr>
    </w:lvl>
    <w:lvl w:ilvl="3">
      <w:start w:val="2"/>
      <w:numFmt w:val="decimal"/>
      <w:lvlText w:val="%4."/>
      <w:lvlJc w:val="left"/>
      <w:pPr>
        <w:tabs>
          <w:tab w:val="num" w:pos="397"/>
        </w:tabs>
        <w:ind w:left="397" w:hanging="397"/>
      </w:pPr>
      <w:rPr>
        <w:rFonts w:hint="default"/>
        <w:b w:val="0"/>
        <w:i w:val="0"/>
      </w:rPr>
    </w:lvl>
    <w:lvl w:ilvl="4">
      <w:start w:val="2"/>
      <w:numFmt w:val="decimal"/>
      <w:lvlText w:val="%5)"/>
      <w:lvlJc w:val="left"/>
      <w:pPr>
        <w:tabs>
          <w:tab w:val="num" w:pos="3990"/>
        </w:tabs>
        <w:ind w:left="3990" w:hanging="75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A3F7B0A"/>
    <w:multiLevelType w:val="hybridMultilevel"/>
    <w:tmpl w:val="02C6C384"/>
    <w:lvl w:ilvl="0" w:tplc="799A949E">
      <w:start w:val="1"/>
      <w:numFmt w:val="decimal"/>
      <w:lvlText w:val="(%1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456564"/>
    <w:multiLevelType w:val="hybridMultilevel"/>
    <w:tmpl w:val="E94A7B68"/>
    <w:lvl w:ilvl="0" w:tplc="B6B0134C">
      <w:start w:val="1"/>
      <w:numFmt w:val="decimal"/>
      <w:lvlText w:val="(%1)"/>
      <w:lvlJc w:val="left"/>
      <w:pPr>
        <w:tabs>
          <w:tab w:val="num" w:pos="794"/>
        </w:tabs>
        <w:ind w:left="794" w:hanging="397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D280941"/>
    <w:multiLevelType w:val="hybridMultilevel"/>
    <w:tmpl w:val="C36A4410"/>
    <w:lvl w:ilvl="0" w:tplc="65D2928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25D6670"/>
    <w:multiLevelType w:val="hybridMultilevel"/>
    <w:tmpl w:val="5A24A3DA"/>
    <w:lvl w:ilvl="0" w:tplc="2B6C5878">
      <w:start w:val="1"/>
      <w:numFmt w:val="lowerLetter"/>
      <w:lvlText w:val="%1)"/>
      <w:lvlJc w:val="left"/>
      <w:pPr>
        <w:tabs>
          <w:tab w:val="num" w:pos="757"/>
        </w:tabs>
        <w:ind w:left="737" w:hanging="340"/>
      </w:pPr>
      <w:rPr>
        <w:rFonts w:hint="default"/>
        <w:b w:val="0"/>
        <w:i w:val="0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F4D3774"/>
    <w:multiLevelType w:val="hybridMultilevel"/>
    <w:tmpl w:val="5E16D6E0"/>
    <w:lvl w:ilvl="0" w:tplc="EB36F9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19D55B0"/>
    <w:multiLevelType w:val="hybridMultilevel"/>
    <w:tmpl w:val="698208BE"/>
    <w:lvl w:ilvl="0" w:tplc="B47A240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5B35AD"/>
    <w:multiLevelType w:val="multilevel"/>
    <w:tmpl w:val="5A24A3DA"/>
    <w:lvl w:ilvl="0">
      <w:start w:val="1"/>
      <w:numFmt w:val="lowerLetter"/>
      <w:lvlText w:val="%1)"/>
      <w:lvlJc w:val="left"/>
      <w:pPr>
        <w:tabs>
          <w:tab w:val="num" w:pos="757"/>
        </w:tabs>
        <w:ind w:left="737" w:hanging="34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F3B4937"/>
    <w:multiLevelType w:val="hybridMultilevel"/>
    <w:tmpl w:val="D64A6B26"/>
    <w:lvl w:ilvl="0" w:tplc="BC78ED86">
      <w:start w:val="1"/>
      <w:numFmt w:val="decimal"/>
      <w:pStyle w:val="lnek"/>
      <w:lvlText w:val="Článek %1"/>
      <w:lvlJc w:val="left"/>
      <w:pPr>
        <w:tabs>
          <w:tab w:val="num" w:pos="1440"/>
        </w:tabs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EDCA0E42">
      <w:start w:val="6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36D4C31"/>
    <w:multiLevelType w:val="hybridMultilevel"/>
    <w:tmpl w:val="C49ADCDC"/>
    <w:lvl w:ilvl="0" w:tplc="2FC60706">
      <w:start w:val="8"/>
      <w:numFmt w:val="bullet"/>
      <w:lvlText w:val="-"/>
      <w:lvlJc w:val="left"/>
      <w:pPr>
        <w:ind w:left="720" w:hanging="360"/>
      </w:pPr>
      <w:rPr>
        <w:rFonts w:ascii="J Baskerville TxN" w:eastAsia="Times New Roman" w:hAnsi="J Baskerville Tx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DE78DF"/>
    <w:multiLevelType w:val="hybridMultilevel"/>
    <w:tmpl w:val="D05293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285AF9"/>
    <w:multiLevelType w:val="multilevel"/>
    <w:tmpl w:val="674660DE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5954F1"/>
    <w:multiLevelType w:val="hybridMultilevel"/>
    <w:tmpl w:val="8E283000"/>
    <w:lvl w:ilvl="0" w:tplc="16CABBC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7ABAA110">
      <w:start w:val="1"/>
      <w:numFmt w:val="decimal"/>
      <w:lvlText w:val="(%2)"/>
      <w:lvlJc w:val="left"/>
      <w:pPr>
        <w:tabs>
          <w:tab w:val="num" w:pos="397"/>
        </w:tabs>
        <w:ind w:left="397" w:hanging="397"/>
      </w:pPr>
      <w:rPr>
        <w:rFonts w:hint="default"/>
        <w:b w:val="0"/>
        <w:i w:val="0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592C4E"/>
    <w:multiLevelType w:val="multilevel"/>
    <w:tmpl w:val="9C90A8A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077"/>
        </w:tabs>
        <w:ind w:left="1077" w:hanging="680"/>
      </w:pPr>
      <w:rPr>
        <w:rFonts w:hint="default"/>
        <w:b w:val="0"/>
        <w:i w:val="0"/>
      </w:rPr>
    </w:lvl>
    <w:lvl w:ilvl="3">
      <w:start w:val="2"/>
      <w:numFmt w:val="decimal"/>
      <w:lvlText w:val="%4."/>
      <w:lvlJc w:val="left"/>
      <w:pPr>
        <w:tabs>
          <w:tab w:val="num" w:pos="397"/>
        </w:tabs>
        <w:ind w:left="397" w:hanging="397"/>
      </w:pPr>
      <w:rPr>
        <w:rFonts w:hint="default"/>
        <w:b w:val="0"/>
        <w:i w:val="0"/>
      </w:rPr>
    </w:lvl>
    <w:lvl w:ilvl="4">
      <w:start w:val="2"/>
      <w:numFmt w:val="decimal"/>
      <w:lvlText w:val="%5)"/>
      <w:lvlJc w:val="left"/>
      <w:pPr>
        <w:tabs>
          <w:tab w:val="num" w:pos="3990"/>
        </w:tabs>
        <w:ind w:left="3990" w:hanging="75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4" w15:restartNumberingAfterBreak="0">
    <w:nsid w:val="608E7642"/>
    <w:multiLevelType w:val="hybridMultilevel"/>
    <w:tmpl w:val="2EBC6BA0"/>
    <w:lvl w:ilvl="0" w:tplc="3FA2BA8A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6952034"/>
    <w:multiLevelType w:val="hybridMultilevel"/>
    <w:tmpl w:val="48E4C97A"/>
    <w:lvl w:ilvl="0" w:tplc="48008DEA">
      <w:start w:val="1"/>
      <w:numFmt w:val="decimal"/>
      <w:lvlText w:val="(%1)"/>
      <w:lvlJc w:val="left"/>
      <w:pPr>
        <w:tabs>
          <w:tab w:val="num" w:pos="794"/>
        </w:tabs>
        <w:ind w:left="794" w:hanging="397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C75136D"/>
    <w:multiLevelType w:val="multilevel"/>
    <w:tmpl w:val="5E16D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D5056C9"/>
    <w:multiLevelType w:val="hybridMultilevel"/>
    <w:tmpl w:val="F4F865FC"/>
    <w:lvl w:ilvl="0" w:tplc="04050017">
      <w:start w:val="1"/>
      <w:numFmt w:val="lowerLetter"/>
      <w:lvlText w:val="%1)"/>
      <w:lvlJc w:val="left"/>
      <w:pPr>
        <w:tabs>
          <w:tab w:val="num" w:pos="757"/>
        </w:tabs>
        <w:ind w:left="757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77"/>
        </w:tabs>
        <w:ind w:left="1477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97"/>
        </w:tabs>
        <w:ind w:left="219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17"/>
        </w:tabs>
        <w:ind w:left="291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37"/>
        </w:tabs>
        <w:ind w:left="363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57"/>
        </w:tabs>
        <w:ind w:left="435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77"/>
        </w:tabs>
        <w:ind w:left="507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97"/>
        </w:tabs>
        <w:ind w:left="579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17"/>
        </w:tabs>
        <w:ind w:left="6517" w:hanging="180"/>
      </w:pPr>
    </w:lvl>
  </w:abstractNum>
  <w:abstractNum w:abstractNumId="28" w15:restartNumberingAfterBreak="0">
    <w:nsid w:val="732F1579"/>
    <w:multiLevelType w:val="hybridMultilevel"/>
    <w:tmpl w:val="B030D654"/>
    <w:lvl w:ilvl="0" w:tplc="CC16E7E4">
      <w:start w:val="1"/>
      <w:numFmt w:val="upperLetter"/>
      <w:pStyle w:val="Nadpis2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221109"/>
    <w:multiLevelType w:val="hybridMultilevel"/>
    <w:tmpl w:val="591CE77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B9B2A15"/>
    <w:multiLevelType w:val="multilevel"/>
    <w:tmpl w:val="2AC07168"/>
    <w:lvl w:ilvl="0">
      <w:start w:val="1"/>
      <w:numFmt w:val="decimal"/>
      <w:lvlText w:val="%1."/>
      <w:lvlJc w:val="left"/>
      <w:pPr>
        <w:ind w:left="1572" w:hanging="360"/>
      </w:pPr>
    </w:lvl>
    <w:lvl w:ilvl="1">
      <w:start w:val="1"/>
      <w:numFmt w:val="lowerLetter"/>
      <w:lvlText w:val="%2."/>
      <w:lvlJc w:val="left"/>
      <w:pPr>
        <w:ind w:left="2292" w:hanging="360"/>
      </w:pPr>
    </w:lvl>
    <w:lvl w:ilvl="2">
      <w:start w:val="1"/>
      <w:numFmt w:val="lowerRoman"/>
      <w:lvlText w:val="%3."/>
      <w:lvlJc w:val="right"/>
      <w:pPr>
        <w:ind w:left="3012" w:hanging="180"/>
      </w:pPr>
    </w:lvl>
    <w:lvl w:ilvl="3">
      <w:start w:val="1"/>
      <w:numFmt w:val="decimal"/>
      <w:lvlText w:val="%4."/>
      <w:lvlJc w:val="left"/>
      <w:pPr>
        <w:ind w:left="3732" w:hanging="360"/>
      </w:pPr>
    </w:lvl>
    <w:lvl w:ilvl="4">
      <w:start w:val="1"/>
      <w:numFmt w:val="lowerLetter"/>
      <w:lvlText w:val="%5."/>
      <w:lvlJc w:val="left"/>
      <w:pPr>
        <w:ind w:left="4452" w:hanging="360"/>
      </w:pPr>
    </w:lvl>
    <w:lvl w:ilvl="5">
      <w:start w:val="1"/>
      <w:numFmt w:val="lowerRoman"/>
      <w:lvlText w:val="%6."/>
      <w:lvlJc w:val="right"/>
      <w:pPr>
        <w:ind w:left="5172" w:hanging="180"/>
      </w:pPr>
    </w:lvl>
    <w:lvl w:ilvl="6">
      <w:start w:val="1"/>
      <w:numFmt w:val="decimal"/>
      <w:lvlText w:val="%7."/>
      <w:lvlJc w:val="left"/>
      <w:pPr>
        <w:ind w:left="5892" w:hanging="360"/>
      </w:pPr>
    </w:lvl>
    <w:lvl w:ilvl="7">
      <w:start w:val="1"/>
      <w:numFmt w:val="lowerLetter"/>
      <w:lvlText w:val="%8."/>
      <w:lvlJc w:val="left"/>
      <w:pPr>
        <w:ind w:left="6612" w:hanging="360"/>
      </w:pPr>
    </w:lvl>
    <w:lvl w:ilvl="8">
      <w:start w:val="1"/>
      <w:numFmt w:val="lowerRoman"/>
      <w:lvlText w:val="%9."/>
      <w:lvlJc w:val="right"/>
      <w:pPr>
        <w:ind w:left="7332" w:hanging="180"/>
      </w:pPr>
    </w:lvl>
  </w:abstractNum>
  <w:abstractNum w:abstractNumId="31" w15:restartNumberingAfterBreak="0">
    <w:nsid w:val="7E6543F5"/>
    <w:multiLevelType w:val="hybridMultilevel"/>
    <w:tmpl w:val="5A24A3DA"/>
    <w:lvl w:ilvl="0" w:tplc="2B6C5878">
      <w:start w:val="1"/>
      <w:numFmt w:val="lowerLetter"/>
      <w:lvlText w:val="%1)"/>
      <w:lvlJc w:val="left"/>
      <w:pPr>
        <w:tabs>
          <w:tab w:val="num" w:pos="757"/>
        </w:tabs>
        <w:ind w:left="737" w:hanging="340"/>
      </w:pPr>
      <w:rPr>
        <w:rFonts w:hint="default"/>
        <w:b w:val="0"/>
        <w:i w:val="0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18"/>
  </w:num>
  <w:num w:numId="3">
    <w:abstractNumId w:val="14"/>
  </w:num>
  <w:num w:numId="4">
    <w:abstractNumId w:val="23"/>
  </w:num>
  <w:num w:numId="5">
    <w:abstractNumId w:val="13"/>
  </w:num>
  <w:num w:numId="6">
    <w:abstractNumId w:val="22"/>
  </w:num>
  <w:num w:numId="7">
    <w:abstractNumId w:val="0"/>
  </w:num>
  <w:num w:numId="8">
    <w:abstractNumId w:val="2"/>
  </w:num>
  <w:num w:numId="9">
    <w:abstractNumId w:val="4"/>
  </w:num>
  <w:num w:numId="10">
    <w:abstractNumId w:val="3"/>
  </w:num>
  <w:num w:numId="11">
    <w:abstractNumId w:val="12"/>
  </w:num>
  <w:num w:numId="12">
    <w:abstractNumId w:val="25"/>
  </w:num>
  <w:num w:numId="13">
    <w:abstractNumId w:val="15"/>
  </w:num>
  <w:num w:numId="14">
    <w:abstractNumId w:val="29"/>
  </w:num>
  <w:num w:numId="15">
    <w:abstractNumId w:val="10"/>
  </w:num>
  <w:num w:numId="16">
    <w:abstractNumId w:val="26"/>
  </w:num>
  <w:num w:numId="17">
    <w:abstractNumId w:val="24"/>
  </w:num>
  <w:num w:numId="18">
    <w:abstractNumId w:val="7"/>
  </w:num>
  <w:num w:numId="19">
    <w:abstractNumId w:val="8"/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"/>
    <w:lvlOverride w:ilvl="0">
      <w:startOverride w:val="1"/>
    </w:lvlOverride>
  </w:num>
  <w:num w:numId="22">
    <w:abstractNumId w:val="7"/>
    <w:lvlOverride w:ilvl="0">
      <w:startOverride w:val="1"/>
    </w:lvlOverride>
  </w:num>
  <w:num w:numId="23">
    <w:abstractNumId w:val="7"/>
    <w:lvlOverride w:ilvl="0">
      <w:startOverride w:val="1"/>
    </w:lvlOverride>
  </w:num>
  <w:num w:numId="24">
    <w:abstractNumId w:val="7"/>
    <w:lvlOverride w:ilvl="0">
      <w:startOverride w:val="1"/>
    </w:lvlOverride>
  </w:num>
  <w:num w:numId="25">
    <w:abstractNumId w:val="7"/>
    <w:lvlOverride w:ilvl="0">
      <w:startOverride w:val="1"/>
    </w:lvlOverride>
  </w:num>
  <w:num w:numId="26">
    <w:abstractNumId w:val="7"/>
    <w:lvlOverride w:ilvl="0">
      <w:startOverride w:val="1"/>
    </w:lvlOverride>
  </w:num>
  <w:num w:numId="27">
    <w:abstractNumId w:val="21"/>
  </w:num>
  <w:num w:numId="28">
    <w:abstractNumId w:val="9"/>
  </w:num>
  <w:num w:numId="29">
    <w:abstractNumId w:val="7"/>
    <w:lvlOverride w:ilvl="0">
      <w:startOverride w:val="1"/>
    </w:lvlOverride>
  </w:num>
  <w:num w:numId="30">
    <w:abstractNumId w:val="7"/>
    <w:lvlOverride w:ilvl="0">
      <w:startOverride w:val="6"/>
    </w:lvlOverride>
  </w:num>
  <w:num w:numId="31">
    <w:abstractNumId w:val="11"/>
  </w:num>
  <w:num w:numId="32">
    <w:abstractNumId w:val="7"/>
  </w:num>
  <w:num w:numId="33">
    <w:abstractNumId w:val="7"/>
    <w:lvlOverride w:ilvl="0">
      <w:startOverride w:val="1"/>
    </w:lvlOverride>
  </w:num>
  <w:num w:numId="34">
    <w:abstractNumId w:val="31"/>
  </w:num>
  <w:num w:numId="35">
    <w:abstractNumId w:val="27"/>
  </w:num>
  <w:num w:numId="36">
    <w:abstractNumId w:val="19"/>
  </w:num>
  <w:num w:numId="37">
    <w:abstractNumId w:val="28"/>
  </w:num>
  <w:num w:numId="38">
    <w:abstractNumId w:val="16"/>
  </w:num>
  <w:num w:numId="39">
    <w:abstractNumId w:val="5"/>
  </w:num>
  <w:num w:numId="40">
    <w:abstractNumId w:val="17"/>
  </w:num>
  <w:num w:numId="41">
    <w:abstractNumId w:val="28"/>
    <w:lvlOverride w:ilvl="0">
      <w:startOverride w:val="1"/>
    </w:lvlOverride>
  </w:num>
  <w:num w:numId="42">
    <w:abstractNumId w:val="28"/>
    <w:lvlOverride w:ilvl="0">
      <w:startOverride w:val="1"/>
    </w:lvlOverride>
  </w:num>
  <w:num w:numId="43">
    <w:abstractNumId w:val="28"/>
    <w:lvlOverride w:ilvl="0">
      <w:startOverride w:val="1"/>
    </w:lvlOverride>
  </w:num>
  <w:num w:numId="44">
    <w:abstractNumId w:val="28"/>
    <w:lvlOverride w:ilvl="0">
      <w:startOverride w:val="1"/>
    </w:lvlOverride>
  </w:num>
  <w:num w:numId="45">
    <w:abstractNumId w:val="20"/>
  </w:num>
  <w:num w:numId="46">
    <w:abstractNumId w:val="30"/>
  </w:num>
  <w:num w:numId="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pos w:val="sectEnd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TcxtzQ1MzcyMjdT0lEKTi0uzszPAykwrwUAgaznBCwAAAA="/>
  </w:docVars>
  <w:rsids>
    <w:rsidRoot w:val="000B6877"/>
    <w:rsid w:val="00000332"/>
    <w:rsid w:val="00001410"/>
    <w:rsid w:val="0000303D"/>
    <w:rsid w:val="00003386"/>
    <w:rsid w:val="0000707E"/>
    <w:rsid w:val="0002059A"/>
    <w:rsid w:val="000228BA"/>
    <w:rsid w:val="00026287"/>
    <w:rsid w:val="00027742"/>
    <w:rsid w:val="00027A7B"/>
    <w:rsid w:val="00033057"/>
    <w:rsid w:val="000345B8"/>
    <w:rsid w:val="00034B70"/>
    <w:rsid w:val="00036353"/>
    <w:rsid w:val="0003674A"/>
    <w:rsid w:val="00037F3F"/>
    <w:rsid w:val="0004248F"/>
    <w:rsid w:val="00060003"/>
    <w:rsid w:val="00060607"/>
    <w:rsid w:val="00062049"/>
    <w:rsid w:val="000666E5"/>
    <w:rsid w:val="00072F7B"/>
    <w:rsid w:val="00077B28"/>
    <w:rsid w:val="00080498"/>
    <w:rsid w:val="000879B3"/>
    <w:rsid w:val="00093C26"/>
    <w:rsid w:val="00093C68"/>
    <w:rsid w:val="000A12CD"/>
    <w:rsid w:val="000A36FA"/>
    <w:rsid w:val="000B0538"/>
    <w:rsid w:val="000B08AF"/>
    <w:rsid w:val="000B6877"/>
    <w:rsid w:val="000C2794"/>
    <w:rsid w:val="000C28AE"/>
    <w:rsid w:val="000E2C59"/>
    <w:rsid w:val="000E446C"/>
    <w:rsid w:val="000E4957"/>
    <w:rsid w:val="000F088A"/>
    <w:rsid w:val="000F6576"/>
    <w:rsid w:val="00116EFA"/>
    <w:rsid w:val="001235FA"/>
    <w:rsid w:val="00126B61"/>
    <w:rsid w:val="00130F8C"/>
    <w:rsid w:val="00136DF6"/>
    <w:rsid w:val="0014417B"/>
    <w:rsid w:val="00145323"/>
    <w:rsid w:val="001471BF"/>
    <w:rsid w:val="001525E6"/>
    <w:rsid w:val="00156667"/>
    <w:rsid w:val="00157D8A"/>
    <w:rsid w:val="001626AE"/>
    <w:rsid w:val="001678C7"/>
    <w:rsid w:val="00170E83"/>
    <w:rsid w:val="001726FA"/>
    <w:rsid w:val="001765B0"/>
    <w:rsid w:val="00186FCC"/>
    <w:rsid w:val="001910E4"/>
    <w:rsid w:val="001A1558"/>
    <w:rsid w:val="001A1973"/>
    <w:rsid w:val="001A3172"/>
    <w:rsid w:val="001A5DF7"/>
    <w:rsid w:val="001B22AB"/>
    <w:rsid w:val="001B4878"/>
    <w:rsid w:val="001C42FB"/>
    <w:rsid w:val="001C4655"/>
    <w:rsid w:val="001C5AD2"/>
    <w:rsid w:val="001C7BF0"/>
    <w:rsid w:val="001D4FBB"/>
    <w:rsid w:val="001E05B0"/>
    <w:rsid w:val="001E0623"/>
    <w:rsid w:val="001E14BB"/>
    <w:rsid w:val="001E16FD"/>
    <w:rsid w:val="001E38F7"/>
    <w:rsid w:val="001E6488"/>
    <w:rsid w:val="001E6753"/>
    <w:rsid w:val="001E7365"/>
    <w:rsid w:val="002067BA"/>
    <w:rsid w:val="00206CB6"/>
    <w:rsid w:val="00207BF2"/>
    <w:rsid w:val="002128B0"/>
    <w:rsid w:val="002135A9"/>
    <w:rsid w:val="0022183E"/>
    <w:rsid w:val="002239A0"/>
    <w:rsid w:val="00225388"/>
    <w:rsid w:val="00227CBB"/>
    <w:rsid w:val="002332E9"/>
    <w:rsid w:val="002440B5"/>
    <w:rsid w:val="0024671F"/>
    <w:rsid w:val="00256F4D"/>
    <w:rsid w:val="002619D1"/>
    <w:rsid w:val="002623BA"/>
    <w:rsid w:val="00264821"/>
    <w:rsid w:val="00272BF6"/>
    <w:rsid w:val="0027308E"/>
    <w:rsid w:val="002809D5"/>
    <w:rsid w:val="00280F91"/>
    <w:rsid w:val="00281513"/>
    <w:rsid w:val="00282799"/>
    <w:rsid w:val="00283059"/>
    <w:rsid w:val="00295A33"/>
    <w:rsid w:val="0029785B"/>
    <w:rsid w:val="002A0085"/>
    <w:rsid w:val="002A3FFA"/>
    <w:rsid w:val="002A63F6"/>
    <w:rsid w:val="002A7DFD"/>
    <w:rsid w:val="002B2452"/>
    <w:rsid w:val="002B4D41"/>
    <w:rsid w:val="002B629A"/>
    <w:rsid w:val="002C2EEB"/>
    <w:rsid w:val="002D06E6"/>
    <w:rsid w:val="002D1FCA"/>
    <w:rsid w:val="002D2492"/>
    <w:rsid w:val="002D4091"/>
    <w:rsid w:val="002D5A93"/>
    <w:rsid w:val="002E6D9C"/>
    <w:rsid w:val="002F3FDE"/>
    <w:rsid w:val="0030147B"/>
    <w:rsid w:val="003014F2"/>
    <w:rsid w:val="003023E6"/>
    <w:rsid w:val="00306DDD"/>
    <w:rsid w:val="00311543"/>
    <w:rsid w:val="00315BE3"/>
    <w:rsid w:val="0032059C"/>
    <w:rsid w:val="0032253B"/>
    <w:rsid w:val="00332E92"/>
    <w:rsid w:val="00335C99"/>
    <w:rsid w:val="00336697"/>
    <w:rsid w:val="00356D6A"/>
    <w:rsid w:val="00360C1C"/>
    <w:rsid w:val="00361739"/>
    <w:rsid w:val="00365D0E"/>
    <w:rsid w:val="003707AB"/>
    <w:rsid w:val="0037673F"/>
    <w:rsid w:val="003816DB"/>
    <w:rsid w:val="00382919"/>
    <w:rsid w:val="00382E27"/>
    <w:rsid w:val="00383508"/>
    <w:rsid w:val="003847ED"/>
    <w:rsid w:val="00393BE7"/>
    <w:rsid w:val="003975BA"/>
    <w:rsid w:val="003A1168"/>
    <w:rsid w:val="003A4C3B"/>
    <w:rsid w:val="003A5C09"/>
    <w:rsid w:val="003B0A7C"/>
    <w:rsid w:val="003B109E"/>
    <w:rsid w:val="003B6132"/>
    <w:rsid w:val="003C057A"/>
    <w:rsid w:val="003C4872"/>
    <w:rsid w:val="003C74BF"/>
    <w:rsid w:val="003D02C9"/>
    <w:rsid w:val="003D0EDB"/>
    <w:rsid w:val="003E0068"/>
    <w:rsid w:val="003E26BC"/>
    <w:rsid w:val="003E5978"/>
    <w:rsid w:val="003E5F59"/>
    <w:rsid w:val="003E6B3D"/>
    <w:rsid w:val="003E71AE"/>
    <w:rsid w:val="003E73DF"/>
    <w:rsid w:val="003F122D"/>
    <w:rsid w:val="003F4345"/>
    <w:rsid w:val="003F4461"/>
    <w:rsid w:val="003F5E63"/>
    <w:rsid w:val="003F7DB9"/>
    <w:rsid w:val="00400EED"/>
    <w:rsid w:val="0040479C"/>
    <w:rsid w:val="00407D78"/>
    <w:rsid w:val="00410AEB"/>
    <w:rsid w:val="00414E96"/>
    <w:rsid w:val="00416566"/>
    <w:rsid w:val="0042263D"/>
    <w:rsid w:val="004354AB"/>
    <w:rsid w:val="00436599"/>
    <w:rsid w:val="00444942"/>
    <w:rsid w:val="00445AED"/>
    <w:rsid w:val="00446AB2"/>
    <w:rsid w:val="004504B5"/>
    <w:rsid w:val="004562D8"/>
    <w:rsid w:val="004616C7"/>
    <w:rsid w:val="00464557"/>
    <w:rsid w:val="00464AAD"/>
    <w:rsid w:val="0046701F"/>
    <w:rsid w:val="00476CB4"/>
    <w:rsid w:val="00485EA5"/>
    <w:rsid w:val="00487322"/>
    <w:rsid w:val="00491BBF"/>
    <w:rsid w:val="004934C2"/>
    <w:rsid w:val="004A2632"/>
    <w:rsid w:val="004A52FD"/>
    <w:rsid w:val="004A7351"/>
    <w:rsid w:val="004B4219"/>
    <w:rsid w:val="004B6414"/>
    <w:rsid w:val="004B6885"/>
    <w:rsid w:val="004C208C"/>
    <w:rsid w:val="004D16B1"/>
    <w:rsid w:val="004D25CD"/>
    <w:rsid w:val="004D6DF6"/>
    <w:rsid w:val="004D7EF3"/>
    <w:rsid w:val="0050236F"/>
    <w:rsid w:val="00507CF7"/>
    <w:rsid w:val="00514CFB"/>
    <w:rsid w:val="00515198"/>
    <w:rsid w:val="005159B9"/>
    <w:rsid w:val="0051753E"/>
    <w:rsid w:val="00522499"/>
    <w:rsid w:val="00522A66"/>
    <w:rsid w:val="00536A2E"/>
    <w:rsid w:val="005370BA"/>
    <w:rsid w:val="00543EA4"/>
    <w:rsid w:val="00563859"/>
    <w:rsid w:val="0057001E"/>
    <w:rsid w:val="005728DA"/>
    <w:rsid w:val="00577B79"/>
    <w:rsid w:val="00581123"/>
    <w:rsid w:val="00584B57"/>
    <w:rsid w:val="005861A6"/>
    <w:rsid w:val="00592A36"/>
    <w:rsid w:val="005B058D"/>
    <w:rsid w:val="005B1C13"/>
    <w:rsid w:val="005B4B87"/>
    <w:rsid w:val="005B5257"/>
    <w:rsid w:val="005B5AC6"/>
    <w:rsid w:val="005C0A00"/>
    <w:rsid w:val="005C0A42"/>
    <w:rsid w:val="005C6E8D"/>
    <w:rsid w:val="005D20A2"/>
    <w:rsid w:val="005E5311"/>
    <w:rsid w:val="005F0550"/>
    <w:rsid w:val="005F3C14"/>
    <w:rsid w:val="005F3E7B"/>
    <w:rsid w:val="005F4C2D"/>
    <w:rsid w:val="005F54B0"/>
    <w:rsid w:val="00617F31"/>
    <w:rsid w:val="00630C88"/>
    <w:rsid w:val="00633A3D"/>
    <w:rsid w:val="00634539"/>
    <w:rsid w:val="00635E42"/>
    <w:rsid w:val="00636DAD"/>
    <w:rsid w:val="0065209B"/>
    <w:rsid w:val="00652C3D"/>
    <w:rsid w:val="006534C4"/>
    <w:rsid w:val="00655066"/>
    <w:rsid w:val="006665A7"/>
    <w:rsid w:val="00666681"/>
    <w:rsid w:val="006705E2"/>
    <w:rsid w:val="00670DA9"/>
    <w:rsid w:val="00675B47"/>
    <w:rsid w:val="00681A3D"/>
    <w:rsid w:val="006936C7"/>
    <w:rsid w:val="006A36AF"/>
    <w:rsid w:val="006A706D"/>
    <w:rsid w:val="006B0AEA"/>
    <w:rsid w:val="006D1071"/>
    <w:rsid w:val="006D1928"/>
    <w:rsid w:val="006D5A50"/>
    <w:rsid w:val="006D673B"/>
    <w:rsid w:val="006E5513"/>
    <w:rsid w:val="006F353D"/>
    <w:rsid w:val="006F3DFD"/>
    <w:rsid w:val="006F4758"/>
    <w:rsid w:val="006F4AE1"/>
    <w:rsid w:val="006F7F4A"/>
    <w:rsid w:val="00700B16"/>
    <w:rsid w:val="0071646A"/>
    <w:rsid w:val="007164F5"/>
    <w:rsid w:val="007176E7"/>
    <w:rsid w:val="00721953"/>
    <w:rsid w:val="007250ED"/>
    <w:rsid w:val="00731D14"/>
    <w:rsid w:val="00734160"/>
    <w:rsid w:val="007348DA"/>
    <w:rsid w:val="00734EB9"/>
    <w:rsid w:val="00735ECC"/>
    <w:rsid w:val="00736CC9"/>
    <w:rsid w:val="00743935"/>
    <w:rsid w:val="00747A01"/>
    <w:rsid w:val="0075295F"/>
    <w:rsid w:val="00753397"/>
    <w:rsid w:val="0075463E"/>
    <w:rsid w:val="007558A9"/>
    <w:rsid w:val="00756B82"/>
    <w:rsid w:val="007604AF"/>
    <w:rsid w:val="00761879"/>
    <w:rsid w:val="00763DED"/>
    <w:rsid w:val="0076674B"/>
    <w:rsid w:val="00772A91"/>
    <w:rsid w:val="007909F2"/>
    <w:rsid w:val="00790F87"/>
    <w:rsid w:val="007941E8"/>
    <w:rsid w:val="007A0F0B"/>
    <w:rsid w:val="007A39E1"/>
    <w:rsid w:val="007A6545"/>
    <w:rsid w:val="007A66D8"/>
    <w:rsid w:val="007A7D7B"/>
    <w:rsid w:val="007C085C"/>
    <w:rsid w:val="007C08C0"/>
    <w:rsid w:val="007C1145"/>
    <w:rsid w:val="007C2676"/>
    <w:rsid w:val="007C38FA"/>
    <w:rsid w:val="007C3D2F"/>
    <w:rsid w:val="007C3EF2"/>
    <w:rsid w:val="007C5182"/>
    <w:rsid w:val="007D3D85"/>
    <w:rsid w:val="007D7F7C"/>
    <w:rsid w:val="007E3AFF"/>
    <w:rsid w:val="007F4A87"/>
    <w:rsid w:val="007F5513"/>
    <w:rsid w:val="007F5ABA"/>
    <w:rsid w:val="007F6A22"/>
    <w:rsid w:val="0080081E"/>
    <w:rsid w:val="00800F25"/>
    <w:rsid w:val="0080141D"/>
    <w:rsid w:val="00804924"/>
    <w:rsid w:val="0081350B"/>
    <w:rsid w:val="0082155E"/>
    <w:rsid w:val="00823E07"/>
    <w:rsid w:val="00830A39"/>
    <w:rsid w:val="00836D0A"/>
    <w:rsid w:val="00840743"/>
    <w:rsid w:val="008435F2"/>
    <w:rsid w:val="008442C1"/>
    <w:rsid w:val="00854461"/>
    <w:rsid w:val="00856B6D"/>
    <w:rsid w:val="00861C38"/>
    <w:rsid w:val="008628F6"/>
    <w:rsid w:val="00864FE1"/>
    <w:rsid w:val="00875696"/>
    <w:rsid w:val="00885E18"/>
    <w:rsid w:val="008901B1"/>
    <w:rsid w:val="00891562"/>
    <w:rsid w:val="00892E57"/>
    <w:rsid w:val="008A3414"/>
    <w:rsid w:val="008B16D6"/>
    <w:rsid w:val="008B5BCE"/>
    <w:rsid w:val="008C0425"/>
    <w:rsid w:val="008C2D5E"/>
    <w:rsid w:val="008C4D9D"/>
    <w:rsid w:val="008D67D2"/>
    <w:rsid w:val="008D795E"/>
    <w:rsid w:val="008E5A36"/>
    <w:rsid w:val="008E5F0C"/>
    <w:rsid w:val="008F169A"/>
    <w:rsid w:val="008F63F8"/>
    <w:rsid w:val="008F7F17"/>
    <w:rsid w:val="00901585"/>
    <w:rsid w:val="00910714"/>
    <w:rsid w:val="00912123"/>
    <w:rsid w:val="00917113"/>
    <w:rsid w:val="00917C0A"/>
    <w:rsid w:val="00920035"/>
    <w:rsid w:val="00921AB7"/>
    <w:rsid w:val="0092554E"/>
    <w:rsid w:val="00934E88"/>
    <w:rsid w:val="00936D68"/>
    <w:rsid w:val="00937EE8"/>
    <w:rsid w:val="009443B8"/>
    <w:rsid w:val="00951084"/>
    <w:rsid w:val="00967086"/>
    <w:rsid w:val="00970CC1"/>
    <w:rsid w:val="00974080"/>
    <w:rsid w:val="009760CC"/>
    <w:rsid w:val="0097675C"/>
    <w:rsid w:val="00983B9E"/>
    <w:rsid w:val="00984EBD"/>
    <w:rsid w:val="00993BEE"/>
    <w:rsid w:val="009A639D"/>
    <w:rsid w:val="009A736D"/>
    <w:rsid w:val="009B07D2"/>
    <w:rsid w:val="009B2F7C"/>
    <w:rsid w:val="009B795B"/>
    <w:rsid w:val="009C5E01"/>
    <w:rsid w:val="009C6AC7"/>
    <w:rsid w:val="009E0D59"/>
    <w:rsid w:val="009E233E"/>
    <w:rsid w:val="009E578C"/>
    <w:rsid w:val="009F23BD"/>
    <w:rsid w:val="009F4DB6"/>
    <w:rsid w:val="009F5920"/>
    <w:rsid w:val="00A0766A"/>
    <w:rsid w:val="00A103DF"/>
    <w:rsid w:val="00A11114"/>
    <w:rsid w:val="00A120EF"/>
    <w:rsid w:val="00A271AE"/>
    <w:rsid w:val="00A31734"/>
    <w:rsid w:val="00A36D50"/>
    <w:rsid w:val="00A42F67"/>
    <w:rsid w:val="00A548CD"/>
    <w:rsid w:val="00A5737F"/>
    <w:rsid w:val="00A60831"/>
    <w:rsid w:val="00A70BF0"/>
    <w:rsid w:val="00A83E9E"/>
    <w:rsid w:val="00A87D02"/>
    <w:rsid w:val="00A87FFE"/>
    <w:rsid w:val="00A901BE"/>
    <w:rsid w:val="00A90962"/>
    <w:rsid w:val="00A93264"/>
    <w:rsid w:val="00A93D46"/>
    <w:rsid w:val="00A962D0"/>
    <w:rsid w:val="00AA0E3C"/>
    <w:rsid w:val="00AA353E"/>
    <w:rsid w:val="00AA652D"/>
    <w:rsid w:val="00AB51AB"/>
    <w:rsid w:val="00AC393F"/>
    <w:rsid w:val="00AC40B9"/>
    <w:rsid w:val="00AC5D7E"/>
    <w:rsid w:val="00AD0C8C"/>
    <w:rsid w:val="00AD182B"/>
    <w:rsid w:val="00AD3590"/>
    <w:rsid w:val="00AE00D6"/>
    <w:rsid w:val="00AE0CCC"/>
    <w:rsid w:val="00AE2087"/>
    <w:rsid w:val="00AE2828"/>
    <w:rsid w:val="00AE340B"/>
    <w:rsid w:val="00AE3A91"/>
    <w:rsid w:val="00AE66A8"/>
    <w:rsid w:val="00AE78F6"/>
    <w:rsid w:val="00AF178D"/>
    <w:rsid w:val="00AF1C57"/>
    <w:rsid w:val="00AF6487"/>
    <w:rsid w:val="00AF7266"/>
    <w:rsid w:val="00B06384"/>
    <w:rsid w:val="00B0714F"/>
    <w:rsid w:val="00B11036"/>
    <w:rsid w:val="00B12200"/>
    <w:rsid w:val="00B136F3"/>
    <w:rsid w:val="00B15FBC"/>
    <w:rsid w:val="00B3340C"/>
    <w:rsid w:val="00B40D48"/>
    <w:rsid w:val="00B40DE8"/>
    <w:rsid w:val="00B45429"/>
    <w:rsid w:val="00B46F72"/>
    <w:rsid w:val="00B472C3"/>
    <w:rsid w:val="00B54E14"/>
    <w:rsid w:val="00B54F25"/>
    <w:rsid w:val="00B60D18"/>
    <w:rsid w:val="00B6200D"/>
    <w:rsid w:val="00B627CD"/>
    <w:rsid w:val="00B62B40"/>
    <w:rsid w:val="00B64608"/>
    <w:rsid w:val="00B70D3B"/>
    <w:rsid w:val="00B73D33"/>
    <w:rsid w:val="00B744D8"/>
    <w:rsid w:val="00B77C89"/>
    <w:rsid w:val="00B8372F"/>
    <w:rsid w:val="00B84327"/>
    <w:rsid w:val="00B84819"/>
    <w:rsid w:val="00B862F0"/>
    <w:rsid w:val="00B93BA8"/>
    <w:rsid w:val="00BA12DE"/>
    <w:rsid w:val="00BA5372"/>
    <w:rsid w:val="00BA624C"/>
    <w:rsid w:val="00BB0322"/>
    <w:rsid w:val="00BB10A4"/>
    <w:rsid w:val="00BB3A45"/>
    <w:rsid w:val="00BB72C9"/>
    <w:rsid w:val="00BC428C"/>
    <w:rsid w:val="00BD636F"/>
    <w:rsid w:val="00BD6506"/>
    <w:rsid w:val="00BD6B04"/>
    <w:rsid w:val="00BD74F0"/>
    <w:rsid w:val="00BE16DF"/>
    <w:rsid w:val="00BE22E2"/>
    <w:rsid w:val="00BE540B"/>
    <w:rsid w:val="00BF74D5"/>
    <w:rsid w:val="00C06125"/>
    <w:rsid w:val="00C0687A"/>
    <w:rsid w:val="00C12EAA"/>
    <w:rsid w:val="00C20BEC"/>
    <w:rsid w:val="00C3028D"/>
    <w:rsid w:val="00C31B58"/>
    <w:rsid w:val="00C53D81"/>
    <w:rsid w:val="00C56A34"/>
    <w:rsid w:val="00C56F48"/>
    <w:rsid w:val="00C61FD4"/>
    <w:rsid w:val="00C64D76"/>
    <w:rsid w:val="00C66D31"/>
    <w:rsid w:val="00C72586"/>
    <w:rsid w:val="00C75BFA"/>
    <w:rsid w:val="00C76506"/>
    <w:rsid w:val="00C77EA4"/>
    <w:rsid w:val="00C77EE4"/>
    <w:rsid w:val="00C805E6"/>
    <w:rsid w:val="00C907C3"/>
    <w:rsid w:val="00C908E1"/>
    <w:rsid w:val="00C92D95"/>
    <w:rsid w:val="00C94683"/>
    <w:rsid w:val="00C96CDF"/>
    <w:rsid w:val="00C97319"/>
    <w:rsid w:val="00CA07A9"/>
    <w:rsid w:val="00CA4524"/>
    <w:rsid w:val="00CA4B7E"/>
    <w:rsid w:val="00CA6437"/>
    <w:rsid w:val="00CB2015"/>
    <w:rsid w:val="00CC32D8"/>
    <w:rsid w:val="00CC506F"/>
    <w:rsid w:val="00CC540D"/>
    <w:rsid w:val="00CD2268"/>
    <w:rsid w:val="00CD2FCC"/>
    <w:rsid w:val="00CD3BF9"/>
    <w:rsid w:val="00CD4412"/>
    <w:rsid w:val="00CD45C2"/>
    <w:rsid w:val="00CD7847"/>
    <w:rsid w:val="00CE1615"/>
    <w:rsid w:val="00CE5FCC"/>
    <w:rsid w:val="00CF1519"/>
    <w:rsid w:val="00CF48F6"/>
    <w:rsid w:val="00CF6257"/>
    <w:rsid w:val="00D029BD"/>
    <w:rsid w:val="00D02D60"/>
    <w:rsid w:val="00D07D60"/>
    <w:rsid w:val="00D207A7"/>
    <w:rsid w:val="00D33628"/>
    <w:rsid w:val="00D35D72"/>
    <w:rsid w:val="00D461D8"/>
    <w:rsid w:val="00D53A4D"/>
    <w:rsid w:val="00D575B8"/>
    <w:rsid w:val="00D67E2C"/>
    <w:rsid w:val="00D67EB0"/>
    <w:rsid w:val="00D7011C"/>
    <w:rsid w:val="00D701F5"/>
    <w:rsid w:val="00D70578"/>
    <w:rsid w:val="00D8037E"/>
    <w:rsid w:val="00D942B9"/>
    <w:rsid w:val="00D95E82"/>
    <w:rsid w:val="00D9758B"/>
    <w:rsid w:val="00D97FA1"/>
    <w:rsid w:val="00DA3D41"/>
    <w:rsid w:val="00DA5EB0"/>
    <w:rsid w:val="00DA60E3"/>
    <w:rsid w:val="00DB16DE"/>
    <w:rsid w:val="00DB6D74"/>
    <w:rsid w:val="00DC063C"/>
    <w:rsid w:val="00DC63F2"/>
    <w:rsid w:val="00DC7840"/>
    <w:rsid w:val="00DD099F"/>
    <w:rsid w:val="00DD1F4B"/>
    <w:rsid w:val="00DD6108"/>
    <w:rsid w:val="00DD67B9"/>
    <w:rsid w:val="00DE257E"/>
    <w:rsid w:val="00DE417A"/>
    <w:rsid w:val="00DF0C61"/>
    <w:rsid w:val="00DF496A"/>
    <w:rsid w:val="00E05EF4"/>
    <w:rsid w:val="00E12ACD"/>
    <w:rsid w:val="00E134F3"/>
    <w:rsid w:val="00E31141"/>
    <w:rsid w:val="00E33465"/>
    <w:rsid w:val="00E3653B"/>
    <w:rsid w:val="00E46443"/>
    <w:rsid w:val="00E46F40"/>
    <w:rsid w:val="00E52070"/>
    <w:rsid w:val="00E523B7"/>
    <w:rsid w:val="00E6042D"/>
    <w:rsid w:val="00E6077E"/>
    <w:rsid w:val="00E62BE7"/>
    <w:rsid w:val="00E6448E"/>
    <w:rsid w:val="00E64717"/>
    <w:rsid w:val="00E65360"/>
    <w:rsid w:val="00E73E2B"/>
    <w:rsid w:val="00E813B3"/>
    <w:rsid w:val="00E87C87"/>
    <w:rsid w:val="00E96A52"/>
    <w:rsid w:val="00E97968"/>
    <w:rsid w:val="00E97B7A"/>
    <w:rsid w:val="00EA5829"/>
    <w:rsid w:val="00EB10B5"/>
    <w:rsid w:val="00EB1E50"/>
    <w:rsid w:val="00EB541B"/>
    <w:rsid w:val="00EB7BD3"/>
    <w:rsid w:val="00EC0981"/>
    <w:rsid w:val="00EC607D"/>
    <w:rsid w:val="00ED14D2"/>
    <w:rsid w:val="00ED2505"/>
    <w:rsid w:val="00EE3BE1"/>
    <w:rsid w:val="00EF30E3"/>
    <w:rsid w:val="00EF63E2"/>
    <w:rsid w:val="00EF64F2"/>
    <w:rsid w:val="00EF6583"/>
    <w:rsid w:val="00F001A3"/>
    <w:rsid w:val="00F02D1E"/>
    <w:rsid w:val="00F03209"/>
    <w:rsid w:val="00F04661"/>
    <w:rsid w:val="00F071E8"/>
    <w:rsid w:val="00F07581"/>
    <w:rsid w:val="00F10641"/>
    <w:rsid w:val="00F113D5"/>
    <w:rsid w:val="00F12AE7"/>
    <w:rsid w:val="00F161A4"/>
    <w:rsid w:val="00F21054"/>
    <w:rsid w:val="00F21384"/>
    <w:rsid w:val="00F236E9"/>
    <w:rsid w:val="00F24512"/>
    <w:rsid w:val="00F339B4"/>
    <w:rsid w:val="00F40BBC"/>
    <w:rsid w:val="00F42A78"/>
    <w:rsid w:val="00F44092"/>
    <w:rsid w:val="00F4562D"/>
    <w:rsid w:val="00F47A0C"/>
    <w:rsid w:val="00F538CC"/>
    <w:rsid w:val="00F61429"/>
    <w:rsid w:val="00F618BC"/>
    <w:rsid w:val="00F64D48"/>
    <w:rsid w:val="00F6721B"/>
    <w:rsid w:val="00F73E1A"/>
    <w:rsid w:val="00F757C5"/>
    <w:rsid w:val="00F75F48"/>
    <w:rsid w:val="00F80D5E"/>
    <w:rsid w:val="00F847C0"/>
    <w:rsid w:val="00F9040D"/>
    <w:rsid w:val="00F912EB"/>
    <w:rsid w:val="00F91E37"/>
    <w:rsid w:val="00FA18EF"/>
    <w:rsid w:val="00FB0EEB"/>
    <w:rsid w:val="00FB321F"/>
    <w:rsid w:val="00FB46A6"/>
    <w:rsid w:val="00FB64F0"/>
    <w:rsid w:val="00FD0A17"/>
    <w:rsid w:val="00FD127B"/>
    <w:rsid w:val="00FD4B53"/>
    <w:rsid w:val="00FE248A"/>
    <w:rsid w:val="00FE5BDB"/>
    <w:rsid w:val="00FF0B9F"/>
    <w:rsid w:val="00FF2CE5"/>
    <w:rsid w:val="00FF4F4F"/>
    <w:rsid w:val="00FF53A3"/>
    <w:rsid w:val="00FF53B8"/>
    <w:rsid w:val="00FF5A79"/>
    <w:rsid w:val="00FF6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1EEF9D"/>
  <w15:chartTrackingRefBased/>
  <w15:docId w15:val="{955DCF4B-C2B0-D944-907E-219B28D3C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F7DB9"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u w:val="single"/>
    </w:rPr>
  </w:style>
  <w:style w:type="paragraph" w:styleId="Nadpis2">
    <w:name w:val="heading 2"/>
    <w:basedOn w:val="Normln"/>
    <w:next w:val="Normln"/>
    <w:qFormat/>
    <w:rsid w:val="00675B47"/>
    <w:pPr>
      <w:keepNext/>
      <w:numPr>
        <w:numId w:val="37"/>
      </w:numPr>
      <w:spacing w:before="240" w:after="60"/>
      <w:ind w:left="426" w:hanging="426"/>
      <w:outlineLvl w:val="1"/>
    </w:pPr>
    <w:rPr>
      <w:b/>
      <w:bCs/>
      <w:iCs/>
    </w:rPr>
  </w:style>
  <w:style w:type="paragraph" w:styleId="Nadpis3">
    <w:name w:val="heading 3"/>
    <w:basedOn w:val="Normln"/>
    <w:next w:val="Normln"/>
    <w:qFormat/>
    <w:rsid w:val="00E05EF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736CC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8">
    <w:name w:val="heading 8"/>
    <w:basedOn w:val="Normln"/>
    <w:next w:val="Normln"/>
    <w:qFormat/>
    <w:rsid w:val="00B64608"/>
    <w:pPr>
      <w:spacing w:before="240" w:after="60"/>
      <w:outlineLvl w:val="7"/>
    </w:pPr>
    <w:rPr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customStyle="1" w:styleId="Zhlavnormy">
    <w:name w:val="Záhlaví normy"/>
    <w:basedOn w:val="Normln"/>
    <w:next w:val="Zkladntext"/>
    <w:pPr>
      <w:pBdr>
        <w:bottom w:val="single" w:sz="4" w:space="6" w:color="auto"/>
      </w:pBdr>
      <w:tabs>
        <w:tab w:val="center" w:pos="4536"/>
        <w:tab w:val="right" w:pos="9072"/>
      </w:tabs>
      <w:jc w:val="center"/>
    </w:pPr>
    <w:rPr>
      <w:i/>
      <w:sz w:val="20"/>
    </w:rPr>
  </w:style>
  <w:style w:type="paragraph" w:styleId="Zkladntext">
    <w:name w:val="Body Text"/>
    <w:basedOn w:val="Normln"/>
    <w:pPr>
      <w:spacing w:before="120" w:after="120"/>
      <w:jc w:val="both"/>
    </w:pPr>
  </w:style>
  <w:style w:type="paragraph" w:customStyle="1" w:styleId="st">
    <w:name w:val="Část"/>
    <w:basedOn w:val="Normln"/>
    <w:next w:val="Odstavec-slovan"/>
    <w:pPr>
      <w:spacing w:before="360"/>
      <w:jc w:val="center"/>
    </w:pPr>
    <w:rPr>
      <w:b/>
      <w:caps/>
    </w:rPr>
  </w:style>
  <w:style w:type="paragraph" w:customStyle="1" w:styleId="Odstavec-slovan">
    <w:name w:val="Odstavec-číslovaný"/>
    <w:basedOn w:val="Normln"/>
    <w:pPr>
      <w:spacing w:after="360"/>
      <w:jc w:val="center"/>
    </w:pPr>
    <w:rPr>
      <w:b/>
      <w:caps/>
    </w:rPr>
  </w:style>
  <w:style w:type="paragraph" w:customStyle="1" w:styleId="lnek">
    <w:name w:val="Článek"/>
    <w:basedOn w:val="Normln"/>
    <w:next w:val="Nzevlnku"/>
    <w:pPr>
      <w:numPr>
        <w:numId w:val="2"/>
      </w:numPr>
      <w:spacing w:before="600"/>
      <w:jc w:val="center"/>
    </w:pPr>
    <w:rPr>
      <w:b/>
    </w:rPr>
  </w:style>
  <w:style w:type="paragraph" w:customStyle="1" w:styleId="Nzevlnku">
    <w:name w:val="Název článku"/>
    <w:basedOn w:val="Normln"/>
    <w:next w:val="Seznam1"/>
    <w:pPr>
      <w:spacing w:after="240"/>
      <w:jc w:val="center"/>
    </w:pPr>
    <w:rPr>
      <w:b/>
    </w:rPr>
  </w:style>
  <w:style w:type="paragraph" w:customStyle="1" w:styleId="Seznam1">
    <w:name w:val="Seznam (1)"/>
    <w:basedOn w:val="Normln"/>
    <w:pPr>
      <w:numPr>
        <w:numId w:val="1"/>
      </w:numPr>
      <w:tabs>
        <w:tab w:val="left" w:pos="567"/>
      </w:tabs>
      <w:spacing w:before="120"/>
      <w:jc w:val="both"/>
    </w:pPr>
  </w:style>
  <w:style w:type="paragraph" w:styleId="Zhlav">
    <w:name w:val="header"/>
    <w:basedOn w:val="Normln"/>
    <w:pPr>
      <w:tabs>
        <w:tab w:val="center" w:pos="4536"/>
        <w:tab w:val="right" w:pos="9072"/>
      </w:tabs>
    </w:pPr>
    <w:rPr>
      <w:rFonts w:ascii="J Baskerville TxN" w:hAnsi="J Baskerville TxN"/>
    </w:rPr>
  </w:style>
  <w:style w:type="paragraph" w:styleId="Zkladntext3">
    <w:name w:val="Body Text 3"/>
    <w:basedOn w:val="Normln"/>
    <w:rPr>
      <w:b/>
      <w:bCs/>
    </w:rPr>
  </w:style>
  <w:style w:type="paragraph" w:styleId="Zkladntextodsazen">
    <w:name w:val="Body Text Indent"/>
    <w:basedOn w:val="Normln"/>
    <w:link w:val="ZkladntextodsazenChar"/>
    <w:pPr>
      <w:ind w:left="720"/>
      <w:jc w:val="both"/>
    </w:pPr>
  </w:style>
  <w:style w:type="paragraph" w:styleId="Zkladntext2">
    <w:name w:val="Body Text 2"/>
    <w:basedOn w:val="Normln"/>
    <w:rPr>
      <w:rFonts w:eastAsia="Arial Unicode MS"/>
    </w:r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semiHidden/>
    <w:rPr>
      <w:rFonts w:ascii="J Baskerville TxN" w:hAnsi="J Baskerville TxN"/>
      <w:sz w:val="20"/>
      <w:szCs w:val="20"/>
    </w:rPr>
  </w:style>
  <w:style w:type="paragraph" w:styleId="Pedmtkomente">
    <w:name w:val="annotation subject"/>
    <w:basedOn w:val="Textkomente"/>
    <w:next w:val="Textkomente"/>
    <w:semiHidden/>
    <w:rPr>
      <w:b/>
      <w:bCs/>
    </w:rPr>
  </w:style>
  <w:style w:type="paragraph" w:customStyle="1" w:styleId="Psmenkov">
    <w:name w:val="Písmenkový"/>
    <w:pPr>
      <w:widowControl w:val="0"/>
      <w:spacing w:after="120"/>
      <w:ind w:left="568" w:hanging="284"/>
      <w:jc w:val="both"/>
    </w:pPr>
    <w:rPr>
      <w:color w:val="000000"/>
      <w:sz w:val="24"/>
    </w:rPr>
  </w:style>
  <w:style w:type="paragraph" w:styleId="Zkladntextodsazen2">
    <w:name w:val="Body Text Indent 2"/>
    <w:basedOn w:val="Normln"/>
    <w:rsid w:val="00383508"/>
    <w:pPr>
      <w:spacing w:after="120" w:line="480" w:lineRule="auto"/>
      <w:ind w:left="283"/>
    </w:pPr>
    <w:rPr>
      <w:rFonts w:ascii="J Baskerville TxN" w:hAnsi="J Baskerville TxN"/>
    </w:rPr>
  </w:style>
  <w:style w:type="paragraph" w:styleId="Zkladntextodsazen3">
    <w:name w:val="Body Text Indent 3"/>
    <w:basedOn w:val="Normln"/>
    <w:rsid w:val="00383508"/>
    <w:pPr>
      <w:spacing w:after="120"/>
      <w:ind w:left="283"/>
    </w:pPr>
    <w:rPr>
      <w:rFonts w:ascii="J Baskerville TxN" w:hAnsi="J Baskerville TxN"/>
      <w:sz w:val="16"/>
      <w:szCs w:val="16"/>
    </w:rPr>
  </w:style>
  <w:style w:type="character" w:styleId="Znakapoznpodarou">
    <w:name w:val="footnote reference"/>
    <w:semiHidden/>
    <w:rsid w:val="00383508"/>
    <w:rPr>
      <w:vertAlign w:val="superscript"/>
    </w:rPr>
  </w:style>
  <w:style w:type="paragraph" w:styleId="Textpoznpodarou">
    <w:name w:val="footnote text"/>
    <w:basedOn w:val="Normln"/>
    <w:semiHidden/>
    <w:rsid w:val="0029785B"/>
    <w:pPr>
      <w:spacing w:after="60"/>
    </w:pPr>
    <w:rPr>
      <w:sz w:val="20"/>
      <w:szCs w:val="20"/>
    </w:rPr>
  </w:style>
  <w:style w:type="paragraph" w:styleId="Normlnweb">
    <w:name w:val="Normal (Web)"/>
    <w:basedOn w:val="Normln"/>
    <w:uiPriority w:val="99"/>
    <w:rsid w:val="00E05EF4"/>
    <w:pPr>
      <w:spacing w:before="100" w:beforeAutospacing="1" w:after="100" w:afterAutospacing="1"/>
    </w:pPr>
  </w:style>
  <w:style w:type="paragraph" w:styleId="Nzev">
    <w:name w:val="Title"/>
    <w:basedOn w:val="Normln"/>
    <w:qFormat/>
    <w:rsid w:val="00B64608"/>
    <w:pPr>
      <w:jc w:val="center"/>
    </w:pPr>
    <w:rPr>
      <w:b/>
      <w:bCs/>
    </w:rPr>
  </w:style>
  <w:style w:type="paragraph" w:styleId="Textvysvtlivek">
    <w:name w:val="endnote text"/>
    <w:basedOn w:val="Normln"/>
    <w:semiHidden/>
    <w:rsid w:val="00F912EB"/>
    <w:rPr>
      <w:rFonts w:ascii="J Baskerville TxN" w:hAnsi="J Baskerville TxN"/>
      <w:sz w:val="20"/>
      <w:szCs w:val="20"/>
    </w:rPr>
  </w:style>
  <w:style w:type="character" w:styleId="Odkaznavysvtlivky">
    <w:name w:val="endnote reference"/>
    <w:semiHidden/>
    <w:rsid w:val="00F912EB"/>
    <w:rPr>
      <w:vertAlign w:val="superscript"/>
    </w:rPr>
  </w:style>
  <w:style w:type="table" w:styleId="Mkatabulky">
    <w:name w:val="Table Grid"/>
    <w:basedOn w:val="Normlntabulka"/>
    <w:rsid w:val="00F47A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slovaniodstavcu">
    <w:name w:val="Cislovani odstavcu"/>
    <w:basedOn w:val="Odstavec-slovan"/>
    <w:autoRedefine/>
    <w:rsid w:val="00AE00D6"/>
    <w:pPr>
      <w:numPr>
        <w:numId w:val="18"/>
      </w:numPr>
      <w:spacing w:after="120"/>
      <w:jc w:val="both"/>
      <w:outlineLvl w:val="0"/>
    </w:pPr>
    <w:rPr>
      <w:b w:val="0"/>
      <w:bCs/>
      <w:caps w:val="0"/>
      <w:color w:val="000000" w:themeColor="text1"/>
    </w:rPr>
  </w:style>
  <w:style w:type="paragraph" w:customStyle="1" w:styleId="Default">
    <w:name w:val="Default"/>
    <w:rsid w:val="00F75F4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textovodkaz">
    <w:name w:val="Hyperlink"/>
    <w:rsid w:val="00BD6B04"/>
    <w:rPr>
      <w:color w:val="0000FF"/>
      <w:u w:val="single"/>
    </w:rPr>
  </w:style>
  <w:style w:type="paragraph" w:customStyle="1" w:styleId="Clanek-Cislo">
    <w:name w:val="Clanek-Cislo"/>
    <w:basedOn w:val="Normln"/>
    <w:next w:val="Clanek-Nazev"/>
    <w:rsid w:val="005B5257"/>
    <w:pPr>
      <w:keepNext/>
      <w:numPr>
        <w:numId w:val="19"/>
      </w:numPr>
      <w:overflowPunct w:val="0"/>
      <w:autoSpaceDE w:val="0"/>
      <w:autoSpaceDN w:val="0"/>
      <w:spacing w:before="300"/>
      <w:jc w:val="center"/>
    </w:pPr>
    <w:rPr>
      <w:b/>
      <w:bCs/>
    </w:rPr>
  </w:style>
  <w:style w:type="paragraph" w:customStyle="1" w:styleId="Clanek-Nazev">
    <w:name w:val="Clanek-Nazev"/>
    <w:basedOn w:val="Clanek-Cislo"/>
    <w:next w:val="Normln"/>
    <w:rsid w:val="005B5257"/>
    <w:pPr>
      <w:numPr>
        <w:numId w:val="0"/>
      </w:numPr>
      <w:spacing w:before="0"/>
    </w:pPr>
    <w:rPr>
      <w:bCs w:val="0"/>
    </w:rPr>
  </w:style>
  <w:style w:type="numbering" w:customStyle="1" w:styleId="Aktulnseznam1">
    <w:name w:val="Aktuální seznam1"/>
    <w:rsid w:val="005B5257"/>
    <w:pPr>
      <w:numPr>
        <w:numId w:val="19"/>
      </w:numPr>
    </w:pPr>
  </w:style>
  <w:style w:type="paragraph" w:customStyle="1" w:styleId="BezDoplnku">
    <w:name w:val="BezDoplnku"/>
    <w:basedOn w:val="Normln"/>
    <w:next w:val="Clanek-Cislo"/>
    <w:rsid w:val="005B1C13"/>
    <w:pPr>
      <w:overflowPunct w:val="0"/>
      <w:autoSpaceDE w:val="0"/>
      <w:autoSpaceDN w:val="0"/>
      <w:spacing w:before="80" w:after="320"/>
      <w:jc w:val="center"/>
    </w:pPr>
  </w:style>
  <w:style w:type="paragraph" w:styleId="Revize">
    <w:name w:val="Revision"/>
    <w:hidden/>
    <w:uiPriority w:val="99"/>
    <w:semiHidden/>
    <w:rsid w:val="0057001E"/>
    <w:rPr>
      <w:rFonts w:ascii="J Baskerville TxN" w:hAnsi="J Baskerville TxN"/>
      <w:sz w:val="24"/>
      <w:szCs w:val="24"/>
    </w:rPr>
  </w:style>
  <w:style w:type="character" w:customStyle="1" w:styleId="ZkladntextodsazenChar">
    <w:name w:val="Základní text odsazený Char"/>
    <w:basedOn w:val="Standardnpsmoodstavce"/>
    <w:link w:val="Zkladntextodsazen"/>
    <w:rsid w:val="00DD6108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7F5ABA"/>
    <w:pPr>
      <w:ind w:left="720"/>
      <w:contextualSpacing/>
    </w:pPr>
    <w:rPr>
      <w:rFonts w:ascii="J Baskerville TxN" w:hAnsi="J Baskerville TxN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736CC9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customStyle="1" w:styleId="nadpisploh">
    <w:name w:val="nadpis_příloh"/>
    <w:basedOn w:val="Normln"/>
    <w:qFormat/>
    <w:rsid w:val="00983B9E"/>
    <w:pPr>
      <w:spacing w:before="120"/>
      <w:jc w:val="center"/>
      <w:outlineLvl w:val="0"/>
    </w:pPr>
    <w:rPr>
      <w:b/>
      <w:caps/>
      <w:sz w:val="28"/>
      <w:szCs w:val="28"/>
    </w:rPr>
  </w:style>
  <w:style w:type="paragraph" w:customStyle="1" w:styleId="podnadpisploh">
    <w:name w:val="podnadpis_příloh"/>
    <w:basedOn w:val="Nadpis2"/>
    <w:qFormat/>
    <w:rsid w:val="004B4219"/>
    <w:pPr>
      <w:spacing w:before="360" w:after="120"/>
      <w:ind w:left="425" w:hanging="425"/>
      <w:jc w:val="both"/>
    </w:pPr>
  </w:style>
  <w:style w:type="paragraph" w:customStyle="1" w:styleId="podnadpis2plohy">
    <w:name w:val="podnadpis2_přílohy"/>
    <w:basedOn w:val="Nadpis8"/>
    <w:qFormat/>
    <w:rsid w:val="00983B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001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1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00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56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9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569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6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05569B-1306-4D36-B06C-46247E536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1126</Words>
  <Characters>6648</Characters>
  <Application>Microsoft Office Word</Application>
  <DocSecurity>0</DocSecurity>
  <Lines>55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Kód:</vt:lpstr>
    </vt:vector>
  </TitlesOfParts>
  <Company>UTB</Company>
  <LinksUpToDate>false</LinksUpToDate>
  <CharactersWithSpaces>7759</CharactersWithSpaces>
  <SharedDoc>false</SharedDoc>
  <HLinks>
    <vt:vector size="12" baseType="variant">
      <vt:variant>
        <vt:i4>393292</vt:i4>
      </vt:variant>
      <vt:variant>
        <vt:i4>3</vt:i4>
      </vt:variant>
      <vt:variant>
        <vt:i4>0</vt:i4>
      </vt:variant>
      <vt:variant>
        <vt:i4>5</vt:i4>
      </vt:variant>
      <vt:variant>
        <vt:lpwstr>http://www.vyzkum.cz/</vt:lpwstr>
      </vt:variant>
      <vt:variant>
        <vt:lpwstr/>
      </vt:variant>
      <vt:variant>
        <vt:i4>393292</vt:i4>
      </vt:variant>
      <vt:variant>
        <vt:i4>0</vt:i4>
      </vt:variant>
      <vt:variant>
        <vt:i4>0</vt:i4>
      </vt:variant>
      <vt:variant>
        <vt:i4>5</vt:i4>
      </vt:variant>
      <vt:variant>
        <vt:lpwstr>http://www.vyzkum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ód:</dc:title>
  <dc:subject/>
  <dc:creator>Zahorovska</dc:creator>
  <cp:keywords/>
  <dc:description/>
  <cp:lastModifiedBy>Bronislav Chramcov</cp:lastModifiedBy>
  <cp:revision>9</cp:revision>
  <cp:lastPrinted>2020-06-03T06:26:00Z</cp:lastPrinted>
  <dcterms:created xsi:type="dcterms:W3CDTF">2021-02-23T19:58:00Z</dcterms:created>
  <dcterms:modified xsi:type="dcterms:W3CDTF">2021-02-23T20:06:00Z</dcterms:modified>
</cp:coreProperties>
</file>